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Style w:val="BodyTextChar"/>
          <w:sz w:val="28"/>
          <w:szCs w:val="40"/>
        </w:rPr>
        <w:alias w:val="Title"/>
        <w:id w:val="473469232"/>
        <w:placeholder>
          <w:docPart w:val="208AF2E03C994DAFA9F1B7C8B47C5F27"/>
        </w:placeholder>
        <w:dataBinding w:prefixMappings="xmlns:ns0='http://purl.org/dc/elements/1.1/' xmlns:ns1='http://schemas.openxmlformats.org/package/2006/metadata/core-properties' " w:xpath="/ns1:coreProperties[1]/ns0:title[1]" w:storeItemID="{6C3C8BC8-F283-45AE-878A-BAB7291924A1}"/>
        <w:text/>
      </w:sdtPr>
      <w:sdtEndPr>
        <w:rPr>
          <w:rStyle w:val="BodyTextChar"/>
        </w:rPr>
      </w:sdtEndPr>
      <w:sdtContent>
        <w:p w14:paraId="1D4FCF53" w14:textId="77777777" w:rsidR="00B1548F" w:rsidRPr="005A76C5" w:rsidRDefault="007673DD">
          <w:pPr>
            <w:pStyle w:val="Title"/>
            <w:spacing w:before="0"/>
            <w:rPr>
              <w:sz w:val="40"/>
              <w:szCs w:val="40"/>
            </w:rPr>
          </w:pPr>
          <w:r w:rsidRPr="005A76C5">
            <w:rPr>
              <w:rStyle w:val="BodyTextChar"/>
              <w:sz w:val="28"/>
              <w:szCs w:val="40"/>
            </w:rPr>
            <w:t>Software Engineering Group Project 09</w:t>
          </w:r>
        </w:p>
      </w:sdtContent>
    </w:sdt>
    <w:sdt>
      <w:sdtPr>
        <w:rPr>
          <w:szCs w:val="28"/>
        </w:rPr>
        <w:alias w:val="Subject"/>
        <w:id w:val="473469265"/>
        <w:placeholder>
          <w:docPart w:val="AE440F012DB247D6BF3A0FB0906442A5"/>
        </w:placeholder>
        <w:dataBinding w:prefixMappings="xmlns:ns0='http://purl.org/dc/elements/1.1/' xmlns:ns1='http://schemas.openxmlformats.org/package/2006/metadata/core-properties' " w:xpath="/ns1:coreProperties[1]/ns0:subject[1]" w:storeItemID="{6C3C8BC8-F283-45AE-878A-BAB7291924A1}"/>
        <w:text/>
      </w:sdtPr>
      <w:sdtEndPr/>
      <w:sdtContent>
        <w:p w14:paraId="19D152E2" w14:textId="77777777" w:rsidR="00B1548F" w:rsidRPr="005A76C5" w:rsidRDefault="007673DD">
          <w:pPr>
            <w:pStyle w:val="Subtitle"/>
            <w:rPr>
              <w:szCs w:val="28"/>
            </w:rPr>
          </w:pPr>
          <w:r w:rsidRPr="005A76C5">
            <w:rPr>
              <w:szCs w:val="28"/>
            </w:rPr>
            <w:t>Welsh Vocabulary Tutor Design Specification Standards</w:t>
          </w:r>
        </w:p>
      </w:sdtContent>
    </w:sdt>
    <w:tbl>
      <w:tblPr>
        <w:tblStyle w:val="TableGrid"/>
        <w:tblW w:w="5631" w:type="dxa"/>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4355"/>
      </w:tblGrid>
      <w:tr w:rsidR="00B1548F" w:rsidRPr="00574E88" w14:paraId="30BD0A9C" w14:textId="77777777">
        <w:tc>
          <w:tcPr>
            <w:tcW w:w="1276" w:type="dxa"/>
          </w:tcPr>
          <w:p w14:paraId="0E6576A1" w14:textId="77777777" w:rsidR="00B1548F" w:rsidRPr="005A76C5" w:rsidRDefault="007673DD">
            <w:pPr>
              <w:spacing w:after="0"/>
            </w:pPr>
            <w:r w:rsidRPr="005A76C5">
              <w:t>Author:</w:t>
            </w:r>
          </w:p>
        </w:tc>
        <w:tc>
          <w:tcPr>
            <w:tcW w:w="4355" w:type="dxa"/>
          </w:tcPr>
          <w:p w14:paraId="6584BFC0" w14:textId="77777777" w:rsidR="00B1548F" w:rsidRPr="00574E88" w:rsidRDefault="00574E88">
            <w:pPr>
              <w:spacing w:after="0"/>
              <w:rPr>
                <w:lang w:val="pl-PL"/>
              </w:rPr>
            </w:pPr>
            <w:sdt>
              <w:sdtPr>
                <w:rPr>
                  <w:lang w:val="pl-PL"/>
                </w:rPr>
                <w:alias w:val="Author"/>
                <w:id w:val="473469229"/>
                <w:placeholder>
                  <w:docPart w:val="9A0824BF82914D668116F09390101D8E"/>
                </w:placeholder>
                <w:dataBinding w:prefixMappings="xmlns:ns0='http://purl.org/dc/elements/1.1/' xmlns:ns1='http://schemas.openxmlformats.org/package/2006/metadata/core-properties' " w:xpath="/ns1:coreProperties[1]/ns0:creator[1]" w:storeItemID="{6C3C8BC8-F283-45AE-878A-BAB7291924A1}"/>
                <w:text/>
              </w:sdtPr>
              <w:sdtEndPr/>
              <w:sdtContent>
                <w:proofErr w:type="spellStart"/>
                <w:r w:rsidR="007673DD" w:rsidRPr="00574E88">
                  <w:rPr>
                    <w:lang w:val="pl-PL"/>
                  </w:rPr>
                  <w:t>Dixon</w:t>
                </w:r>
                <w:proofErr w:type="spellEnd"/>
                <w:r w:rsidR="007673DD" w:rsidRPr="00574E88">
                  <w:rPr>
                    <w:lang w:val="pl-PL"/>
                  </w:rPr>
                  <w:t xml:space="preserve"> </w:t>
                </w:r>
                <w:proofErr w:type="spellStart"/>
                <w:r w:rsidR="007673DD" w:rsidRPr="00574E88">
                  <w:rPr>
                    <w:lang w:val="pl-PL"/>
                  </w:rPr>
                  <w:t>Chu</w:t>
                </w:r>
                <w:proofErr w:type="spellEnd"/>
                <w:r w:rsidR="007673DD" w:rsidRPr="00574E88">
                  <w:rPr>
                    <w:lang w:val="pl-PL"/>
                  </w:rPr>
                  <w:t xml:space="preserve">[dkc2], </w:t>
                </w:r>
                <w:proofErr w:type="spellStart"/>
                <w:r w:rsidR="007673DD" w:rsidRPr="00574E88">
                  <w:rPr>
                    <w:lang w:val="pl-PL"/>
                  </w:rPr>
                  <w:t>Kassy</w:t>
                </w:r>
                <w:proofErr w:type="spellEnd"/>
                <w:r w:rsidR="007673DD" w:rsidRPr="00574E88">
                  <w:rPr>
                    <w:lang w:val="pl-PL"/>
                  </w:rPr>
                  <w:t>[kab71]</w:t>
                </w:r>
              </w:sdtContent>
            </w:sdt>
          </w:p>
        </w:tc>
      </w:tr>
      <w:tr w:rsidR="00B1548F" w:rsidRPr="005A76C5" w14:paraId="0B3EC640" w14:textId="77777777">
        <w:tc>
          <w:tcPr>
            <w:tcW w:w="1276" w:type="dxa"/>
          </w:tcPr>
          <w:p w14:paraId="5F4CBEB0" w14:textId="77777777" w:rsidR="00B1548F" w:rsidRPr="005A76C5" w:rsidRDefault="007673DD">
            <w:pPr>
              <w:spacing w:after="0"/>
            </w:pPr>
            <w:r w:rsidRPr="005A76C5">
              <w:t>Config Ref:</w:t>
            </w:r>
          </w:p>
        </w:tc>
        <w:tc>
          <w:tcPr>
            <w:tcW w:w="4355" w:type="dxa"/>
          </w:tcPr>
          <w:p w14:paraId="1E3C52BC" w14:textId="068019E0" w:rsidR="00B1548F" w:rsidRPr="005A76C5" w:rsidRDefault="001C7EBF">
            <w:pPr>
              <w:spacing w:after="0"/>
            </w:pPr>
            <w:r>
              <w:t>SE.DD.09</w:t>
            </w:r>
          </w:p>
        </w:tc>
      </w:tr>
      <w:tr w:rsidR="00B1548F" w:rsidRPr="005A76C5" w14:paraId="1E824986" w14:textId="77777777">
        <w:tc>
          <w:tcPr>
            <w:tcW w:w="1276" w:type="dxa"/>
          </w:tcPr>
          <w:p w14:paraId="02483176" w14:textId="77777777" w:rsidR="00B1548F" w:rsidRPr="005A76C5" w:rsidRDefault="007673DD">
            <w:pPr>
              <w:spacing w:after="0"/>
            </w:pPr>
            <w:r w:rsidRPr="005A76C5">
              <w:t>Date:</w:t>
            </w:r>
          </w:p>
        </w:tc>
        <w:tc>
          <w:tcPr>
            <w:tcW w:w="4355" w:type="dxa"/>
          </w:tcPr>
          <w:p w14:paraId="269E35CA" w14:textId="5453AF05" w:rsidR="00B1548F" w:rsidRPr="005A76C5" w:rsidRDefault="00574E88">
            <w:pPr>
              <w:spacing w:after="0"/>
            </w:pPr>
            <w:r>
              <w:t>6</w:t>
            </w:r>
            <w:r w:rsidRPr="00574E88">
              <w:rPr>
                <w:vertAlign w:val="superscript"/>
              </w:rPr>
              <w:t>th</w:t>
            </w:r>
            <w:r>
              <w:t xml:space="preserve"> May</w:t>
            </w:r>
            <w:r w:rsidR="007673DD" w:rsidRPr="005A76C5">
              <w:t xml:space="preserve"> 2020</w:t>
            </w:r>
          </w:p>
        </w:tc>
      </w:tr>
      <w:tr w:rsidR="00B1548F" w:rsidRPr="005A76C5" w14:paraId="1BFEB3B6" w14:textId="77777777">
        <w:tc>
          <w:tcPr>
            <w:tcW w:w="1276" w:type="dxa"/>
          </w:tcPr>
          <w:p w14:paraId="074B5A92" w14:textId="77777777" w:rsidR="00B1548F" w:rsidRPr="005A76C5" w:rsidRDefault="007673DD">
            <w:pPr>
              <w:spacing w:after="0"/>
            </w:pPr>
            <w:r w:rsidRPr="005A76C5">
              <w:t>Version:</w:t>
            </w:r>
          </w:p>
        </w:tc>
        <w:tc>
          <w:tcPr>
            <w:tcW w:w="4355" w:type="dxa"/>
          </w:tcPr>
          <w:p w14:paraId="70DE520D" w14:textId="5422D965" w:rsidR="00B1548F" w:rsidRPr="005A76C5" w:rsidRDefault="00574E88">
            <w:pPr>
              <w:spacing w:after="0"/>
            </w:pPr>
            <w:sdt>
              <w:sdtPr>
                <w:alias w:val="Keywords"/>
                <w:id w:val="473469293"/>
                <w:placeholder>
                  <w:docPart w:val="58FBAA8051364F75B2C44D5C19CC1E1A"/>
                </w:placeholder>
                <w:dataBinding w:prefixMappings="xmlns:ns0='http://purl.org/dc/elements/1.1/' xmlns:ns1='http://schemas.openxmlformats.org/package/2006/metadata/core-properties' " w:xpath="/ns1:coreProperties[1]/ns1:keywords[1]" w:storeItemID="{6C3C8BC8-F283-45AE-878A-BAB7291924A1}"/>
                <w:text/>
              </w:sdtPr>
              <w:sdtEndPr/>
              <w:sdtContent>
                <w:r w:rsidR="007673DD" w:rsidRPr="005A76C5">
                  <w:t>2.</w:t>
                </w:r>
                <w:r w:rsidR="001C7EBF">
                  <w:t>3</w:t>
                </w:r>
              </w:sdtContent>
            </w:sdt>
            <w:r w:rsidR="007673DD" w:rsidRPr="005A76C5">
              <w:fldChar w:fldCharType="begin"/>
            </w:r>
            <w:r w:rsidR="007673DD" w:rsidRPr="005A76C5">
              <w:instrText xml:space="preserve"> DOCVARIABLE  Version  \* MERGEFORMAT </w:instrText>
            </w:r>
            <w:r w:rsidR="007673DD" w:rsidRPr="005A76C5">
              <w:fldChar w:fldCharType="end"/>
            </w:r>
          </w:p>
        </w:tc>
      </w:tr>
      <w:tr w:rsidR="00B1548F" w:rsidRPr="005A76C5" w14:paraId="236C8B4A" w14:textId="77777777">
        <w:tc>
          <w:tcPr>
            <w:tcW w:w="1276" w:type="dxa"/>
          </w:tcPr>
          <w:p w14:paraId="154111AE" w14:textId="77777777" w:rsidR="00B1548F" w:rsidRPr="005A76C5" w:rsidRDefault="007673DD">
            <w:pPr>
              <w:spacing w:after="0"/>
            </w:pPr>
            <w:r w:rsidRPr="005A76C5">
              <w:t>Status:</w:t>
            </w:r>
          </w:p>
        </w:tc>
        <w:tc>
          <w:tcPr>
            <w:tcW w:w="4355" w:type="dxa"/>
          </w:tcPr>
          <w:p w14:paraId="7C4FFB67" w14:textId="7308425B" w:rsidR="00B1548F" w:rsidRPr="005A76C5" w:rsidRDefault="0028379C">
            <w:pPr>
              <w:spacing w:after="0"/>
            </w:pPr>
            <w:r w:rsidRPr="005A76C5">
              <w:t>Release</w:t>
            </w:r>
          </w:p>
        </w:tc>
      </w:tr>
    </w:tbl>
    <w:p w14:paraId="16286CE1" w14:textId="77777777" w:rsidR="00B1548F" w:rsidRPr="005A76C5" w:rsidRDefault="007673DD">
      <w:pPr>
        <w:rPr>
          <w:rFonts w:asciiTheme="minorHAnsi" w:hAnsiTheme="minorHAnsi" w:cstheme="minorHAnsi"/>
          <w:sz w:val="28"/>
          <w:szCs w:val="28"/>
        </w:rPr>
      </w:pPr>
      <w:r w:rsidRPr="005A76C5">
        <w:rPr>
          <w:rFonts w:asciiTheme="minorHAnsi" w:hAnsiTheme="minorHAnsi" w:cstheme="minorHAnsi"/>
          <w:noProof/>
          <w:sz w:val="28"/>
          <w:szCs w:val="28"/>
          <w:lang w:eastAsia="en-GB"/>
        </w:rPr>
        <mc:AlternateContent>
          <mc:Choice Requires="wps">
            <w:drawing>
              <wp:anchor distT="0" distB="0" distL="114300" distR="114300" simplePos="0" relativeHeight="251659264" behindDoc="0" locked="0" layoutInCell="1" allowOverlap="1" wp14:anchorId="044FD417" wp14:editId="05882B43">
                <wp:simplePos x="0" y="0"/>
                <wp:positionH relativeFrom="leftMargin">
                  <wp:posOffset>2045970</wp:posOffset>
                </wp:positionH>
                <wp:positionV relativeFrom="bottomMargin">
                  <wp:posOffset>-1260475</wp:posOffset>
                </wp:positionV>
                <wp:extent cx="3265170" cy="1259840"/>
                <wp:effectExtent l="0" t="3175" r="3810" b="381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170" cy="1259840"/>
                        </a:xfrm>
                        <a:prstGeom prst="rect">
                          <a:avLst/>
                        </a:prstGeom>
                        <a:solidFill>
                          <a:srgbClr val="FFFFFF"/>
                        </a:solidFill>
                        <a:ln>
                          <a:noFill/>
                        </a:ln>
                      </wps:spPr>
                      <wps:txbx>
                        <w:txbxContent>
                          <w:p w14:paraId="37E75491" w14:textId="77777777" w:rsidR="00C31984" w:rsidRDefault="00C31984">
                            <w:pPr>
                              <w:spacing w:after="0"/>
                            </w:pPr>
                            <w:r>
                              <w:t>Department of Computer Science</w:t>
                            </w:r>
                          </w:p>
                          <w:p w14:paraId="40A40063" w14:textId="77777777" w:rsidR="00C31984" w:rsidRDefault="00C31984">
                            <w:pPr>
                              <w:spacing w:after="0"/>
                            </w:pPr>
                            <w:r>
                              <w:t>Aberystwyth University</w:t>
                            </w:r>
                          </w:p>
                          <w:p w14:paraId="6EAFBB44" w14:textId="77777777" w:rsidR="00C31984" w:rsidRDefault="00C31984">
                            <w:pPr>
                              <w:spacing w:after="0"/>
                            </w:pPr>
                            <w:r>
                              <w:t>Aberystwyth</w:t>
                            </w:r>
                          </w:p>
                          <w:p w14:paraId="66B00FB8" w14:textId="77777777" w:rsidR="00C31984" w:rsidRDefault="00C31984">
                            <w:pPr>
                              <w:spacing w:after="0"/>
                            </w:pPr>
                            <w:r>
                              <w:t>Ceredigion</w:t>
                            </w:r>
                          </w:p>
                          <w:p w14:paraId="0B57F4F7" w14:textId="77777777" w:rsidR="00C31984" w:rsidRDefault="00C31984">
                            <w:pPr>
                              <w:spacing w:after="0"/>
                            </w:pPr>
                            <w:r>
                              <w:t>SY23 3DB</w:t>
                            </w:r>
                          </w:p>
                          <w:p w14:paraId="485D6984" w14:textId="77777777" w:rsidR="00C31984" w:rsidRDefault="00C31984">
                            <w:r>
                              <w:t>Copyright © Aberystwyth University 2019</w:t>
                            </w:r>
                          </w:p>
                        </w:txbxContent>
                      </wps:txbx>
                      <wps:bodyPr rot="0" vert="horz" wrap="square" lIns="91440" tIns="45720" rIns="91440" bIns="45720" anchor="t" anchorCtr="0" upright="1">
                        <a:noAutofit/>
                      </wps:bodyPr>
                    </wps:wsp>
                  </a:graphicData>
                </a:graphic>
              </wp:anchor>
            </w:drawing>
          </mc:Choice>
          <mc:Fallback xmlns:w16="http://schemas.microsoft.com/office/word/2018/wordml" xmlns:w16cex="http://schemas.microsoft.com/office/word/2018/wordml/cex">
            <w:pict>
              <v:shapetype w14:anchorId="044FD417" id="_x0000_t202" coordsize="21600,21600" o:spt="202" path="m,l,21600r21600,l21600,xe">
                <v:stroke joinstyle="miter"/>
                <v:path gradientshapeok="t" o:connecttype="rect"/>
              </v:shapetype>
              <v:shape id="Text Box 3" o:spid="_x0000_s1026" type="#_x0000_t202" style="position:absolute;margin-left:161.1pt;margin-top:-99.25pt;width:257.1pt;height:99.2pt;z-index:251659264;visibility:visible;mso-wrap-style:square;mso-wrap-distance-left:9pt;mso-wrap-distance-top:0;mso-wrap-distance-right:9pt;mso-wrap-distance-bottom:0;mso-position-horizontal:absolute;mso-position-horizontal-relative:left-margin-area;mso-position-vertical:absolute;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" stroked="f">
                <v:textbox>
                  <w:txbxContent>
                    <w:p w14:paraId="37E75491" w14:textId="77777777" w:rsidR="00C31984" w:rsidRDefault="00C31984">
                      <w:pPr>
                        <w:spacing w:after="0"/>
                      </w:pPr>
                      <w:r>
                        <w:t>Department of Computer Science</w:t>
                      </w:r>
                    </w:p>
                    <w:p w14:paraId="40A40063" w14:textId="77777777" w:rsidR="00C31984" w:rsidRDefault="00C31984">
                      <w:pPr>
                        <w:spacing w:after="0"/>
                      </w:pPr>
                      <w:r>
                        <w:t>Aberystwyth University</w:t>
                      </w:r>
                    </w:p>
                    <w:p w14:paraId="6EAFBB44" w14:textId="77777777" w:rsidR="00C31984" w:rsidRDefault="00C31984">
                      <w:pPr>
                        <w:spacing w:after="0"/>
                      </w:pPr>
                      <w:r>
                        <w:t>Aberystwyth</w:t>
                      </w:r>
                    </w:p>
                    <w:p w14:paraId="66B00FB8" w14:textId="77777777" w:rsidR="00C31984" w:rsidRDefault="00C31984">
                      <w:pPr>
                        <w:spacing w:after="0"/>
                      </w:pPr>
                      <w:r>
                        <w:t>Ceredigion</w:t>
                      </w:r>
                    </w:p>
                    <w:p w14:paraId="0B57F4F7" w14:textId="77777777" w:rsidR="00C31984" w:rsidRDefault="00C31984">
                      <w:pPr>
                        <w:spacing w:after="0"/>
                      </w:pPr>
                      <w:r>
                        <w:t>SY23 3DB</w:t>
                      </w:r>
                    </w:p>
                    <w:p w14:paraId="485D6984" w14:textId="77777777" w:rsidR="00C31984" w:rsidRDefault="00C31984">
                      <w:r>
                        <w:t>Copyright © Aberystwyth University 2019</w:t>
                      </w:r>
                    </w:p>
                  </w:txbxContent>
                </v:textbox>
                <w10:wrap anchorx="margin" anchory="margin"/>
              </v:shape>
            </w:pict>
          </mc:Fallback>
        </mc:AlternateContent>
      </w:r>
      <w:r w:rsidRPr="005A76C5">
        <w:rPr>
          <w:rFonts w:asciiTheme="minorHAnsi" w:hAnsiTheme="minorHAnsi" w:cstheme="minorHAnsi"/>
          <w:sz w:val="28"/>
          <w:szCs w:val="28"/>
        </w:rPr>
        <w:br w:type="page"/>
      </w:r>
      <w:bookmarkStart w:id="0" w:name="_GoBack"/>
      <w:bookmarkEnd w:id="0"/>
    </w:p>
    <w:sdt>
      <w:sdtPr>
        <w:rPr>
          <w:rFonts w:ascii="Times New Roman" w:eastAsia="Times New Roman" w:hAnsi="Times New Roman" w:cs="Times New Roman"/>
          <w:b/>
          <w:bCs/>
          <w:color w:val="auto"/>
          <w:sz w:val="18"/>
          <w:szCs w:val="18"/>
          <w:lang w:val="en-GB"/>
        </w:rPr>
        <w:id w:val="1004482774"/>
        <w:docPartObj>
          <w:docPartGallery w:val="Table of Contents"/>
          <w:docPartUnique/>
        </w:docPartObj>
      </w:sdtPr>
      <w:sdtEndPr>
        <w:rPr>
          <w:sz w:val="20"/>
          <w:szCs w:val="20"/>
        </w:rPr>
      </w:sdtEndPr>
      <w:sdtContent>
        <w:p w14:paraId="27E5A2CC" w14:textId="5DB24759" w:rsidR="00B1548F" w:rsidRPr="005A76C5" w:rsidRDefault="007673DD">
          <w:pPr>
            <w:pStyle w:val="TOCHeading1"/>
            <w:rPr>
              <w:rFonts w:ascii="Helvetica" w:hAnsi="Helvetica" w:cs="Helvetica"/>
              <w:b/>
              <w:bCs/>
              <w:color w:val="auto"/>
              <w:sz w:val="28"/>
              <w:szCs w:val="28"/>
              <w:lang w:val="en-GB"/>
            </w:rPr>
          </w:pPr>
          <w:r w:rsidRPr="005A76C5">
            <w:rPr>
              <w:rFonts w:ascii="Helvetica" w:hAnsi="Helvetica" w:cs="Helvetica"/>
              <w:b/>
              <w:bCs/>
              <w:color w:val="auto"/>
              <w:sz w:val="28"/>
              <w:szCs w:val="28"/>
              <w:lang w:val="en-GB"/>
            </w:rPr>
            <w:t>C</w:t>
          </w:r>
          <w:r w:rsidR="0028379C" w:rsidRPr="005A76C5">
            <w:rPr>
              <w:rFonts w:ascii="Helvetica" w:hAnsi="Helvetica" w:cs="Helvetica"/>
              <w:b/>
              <w:bCs/>
              <w:color w:val="auto"/>
              <w:sz w:val="28"/>
              <w:szCs w:val="28"/>
              <w:lang w:val="en-GB"/>
            </w:rPr>
            <w:t>ONTENTS</w:t>
          </w:r>
        </w:p>
        <w:p w14:paraId="1B6805F7" w14:textId="77777777" w:rsidR="0028379C" w:rsidRPr="005A76C5" w:rsidRDefault="0028379C" w:rsidP="0028379C"/>
        <w:p w14:paraId="743113F9" w14:textId="46CDBE17" w:rsidR="00F666E6" w:rsidRPr="005A76C5" w:rsidRDefault="007673DD">
          <w:pPr>
            <w:pStyle w:val="TOC1"/>
            <w:tabs>
              <w:tab w:val="left" w:pos="400"/>
              <w:tab w:val="right" w:leader="dot" w:pos="9016"/>
            </w:tabs>
            <w:rPr>
              <w:rFonts w:eastAsiaTheme="minorEastAsia"/>
              <w:noProof/>
              <w:sz w:val="22"/>
              <w:szCs w:val="22"/>
              <w:lang w:eastAsia="en-GB"/>
            </w:rPr>
          </w:pPr>
          <w:r w:rsidRPr="005A76C5">
            <w:fldChar w:fldCharType="begin"/>
          </w:r>
          <w:r w:rsidRPr="005A76C5">
            <w:instrText xml:space="preserve"> TOC \o "1-3" \h \z \u </w:instrText>
          </w:r>
          <w:r w:rsidRPr="005A76C5">
            <w:fldChar w:fldCharType="separate"/>
          </w:r>
          <w:hyperlink w:anchor="_Toc39644915" w:history="1">
            <w:r w:rsidR="00F666E6" w:rsidRPr="005A76C5">
              <w:rPr>
                <w:rStyle w:val="Hyperlink"/>
                <w:noProof/>
              </w:rPr>
              <w:t>1.</w:t>
            </w:r>
            <w:r w:rsidR="00F666E6" w:rsidRPr="005A76C5">
              <w:rPr>
                <w:rFonts w:eastAsiaTheme="minorEastAsia"/>
                <w:noProof/>
                <w:sz w:val="22"/>
                <w:szCs w:val="22"/>
                <w:lang w:eastAsia="en-GB"/>
              </w:rPr>
              <w:tab/>
            </w:r>
            <w:r w:rsidR="00F666E6" w:rsidRPr="005A76C5">
              <w:rPr>
                <w:rStyle w:val="Hyperlink"/>
                <w:noProof/>
              </w:rPr>
              <w:t>INTRODUCTION</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15 \h </w:instrText>
            </w:r>
            <w:r w:rsidR="00F666E6" w:rsidRPr="005A76C5">
              <w:rPr>
                <w:noProof/>
                <w:webHidden/>
              </w:rPr>
            </w:r>
            <w:r w:rsidR="00F666E6" w:rsidRPr="005A76C5">
              <w:rPr>
                <w:noProof/>
                <w:webHidden/>
              </w:rPr>
              <w:fldChar w:fldCharType="separate"/>
            </w:r>
            <w:r w:rsidR="00F666E6" w:rsidRPr="005A76C5">
              <w:rPr>
                <w:noProof/>
                <w:webHidden/>
              </w:rPr>
              <w:t>3</w:t>
            </w:r>
            <w:r w:rsidR="00F666E6" w:rsidRPr="005A76C5">
              <w:rPr>
                <w:noProof/>
                <w:webHidden/>
              </w:rPr>
              <w:fldChar w:fldCharType="end"/>
            </w:r>
          </w:hyperlink>
        </w:p>
        <w:p w14:paraId="19D839E9" w14:textId="530D0663" w:rsidR="00F666E6" w:rsidRPr="005A76C5" w:rsidRDefault="00574E88">
          <w:pPr>
            <w:pStyle w:val="TOC2"/>
            <w:tabs>
              <w:tab w:val="right" w:leader="dot" w:pos="9016"/>
            </w:tabs>
            <w:rPr>
              <w:rFonts w:eastAsiaTheme="minorEastAsia"/>
              <w:noProof/>
              <w:sz w:val="22"/>
              <w:szCs w:val="22"/>
              <w:lang w:eastAsia="en-GB"/>
            </w:rPr>
          </w:pPr>
          <w:hyperlink w:anchor="_Toc39644916" w:history="1">
            <w:r w:rsidR="00F666E6" w:rsidRPr="005A76C5">
              <w:rPr>
                <w:rStyle w:val="Hyperlink"/>
                <w:noProof/>
              </w:rPr>
              <w:t>1.1 Purpose of this document</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16 \h </w:instrText>
            </w:r>
            <w:r w:rsidR="00F666E6" w:rsidRPr="005A76C5">
              <w:rPr>
                <w:noProof/>
                <w:webHidden/>
              </w:rPr>
            </w:r>
            <w:r w:rsidR="00F666E6" w:rsidRPr="005A76C5">
              <w:rPr>
                <w:noProof/>
                <w:webHidden/>
              </w:rPr>
              <w:fldChar w:fldCharType="separate"/>
            </w:r>
            <w:r w:rsidR="00F666E6" w:rsidRPr="005A76C5">
              <w:rPr>
                <w:noProof/>
                <w:webHidden/>
              </w:rPr>
              <w:t>3</w:t>
            </w:r>
            <w:r w:rsidR="00F666E6" w:rsidRPr="005A76C5">
              <w:rPr>
                <w:noProof/>
                <w:webHidden/>
              </w:rPr>
              <w:fldChar w:fldCharType="end"/>
            </w:r>
          </w:hyperlink>
        </w:p>
        <w:p w14:paraId="17325C44" w14:textId="7D2DDC6E" w:rsidR="00F666E6" w:rsidRPr="005A76C5" w:rsidRDefault="00574E88">
          <w:pPr>
            <w:pStyle w:val="TOC2"/>
            <w:tabs>
              <w:tab w:val="right" w:leader="dot" w:pos="9016"/>
            </w:tabs>
            <w:rPr>
              <w:rFonts w:eastAsiaTheme="minorEastAsia"/>
              <w:noProof/>
              <w:sz w:val="22"/>
              <w:szCs w:val="22"/>
              <w:lang w:eastAsia="en-GB"/>
            </w:rPr>
          </w:pPr>
          <w:hyperlink w:anchor="_Toc39644917" w:history="1">
            <w:r w:rsidR="00F666E6" w:rsidRPr="005A76C5">
              <w:rPr>
                <w:rStyle w:val="Hyperlink"/>
                <w:noProof/>
              </w:rPr>
              <w:t>1.2 Scope</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17 \h </w:instrText>
            </w:r>
            <w:r w:rsidR="00F666E6" w:rsidRPr="005A76C5">
              <w:rPr>
                <w:noProof/>
                <w:webHidden/>
              </w:rPr>
            </w:r>
            <w:r w:rsidR="00F666E6" w:rsidRPr="005A76C5">
              <w:rPr>
                <w:noProof/>
                <w:webHidden/>
              </w:rPr>
              <w:fldChar w:fldCharType="separate"/>
            </w:r>
            <w:r w:rsidR="00F666E6" w:rsidRPr="005A76C5">
              <w:rPr>
                <w:noProof/>
                <w:webHidden/>
              </w:rPr>
              <w:t>3</w:t>
            </w:r>
            <w:r w:rsidR="00F666E6" w:rsidRPr="005A76C5">
              <w:rPr>
                <w:noProof/>
                <w:webHidden/>
              </w:rPr>
              <w:fldChar w:fldCharType="end"/>
            </w:r>
          </w:hyperlink>
        </w:p>
        <w:p w14:paraId="020A4E29" w14:textId="0E3697AA"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18" w:history="1">
            <w:r w:rsidR="00F666E6" w:rsidRPr="005A76C5">
              <w:rPr>
                <w:rStyle w:val="Hyperlink"/>
                <w:noProof/>
              </w:rPr>
              <w:t>1.3 Objectives</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18 \h </w:instrText>
            </w:r>
            <w:r w:rsidR="00F666E6" w:rsidRPr="005A76C5">
              <w:rPr>
                <w:noProof/>
                <w:webHidden/>
              </w:rPr>
            </w:r>
            <w:r w:rsidR="00F666E6" w:rsidRPr="005A76C5">
              <w:rPr>
                <w:noProof/>
                <w:webHidden/>
              </w:rPr>
              <w:fldChar w:fldCharType="separate"/>
            </w:r>
            <w:r w:rsidR="00F666E6" w:rsidRPr="005A76C5">
              <w:rPr>
                <w:noProof/>
                <w:webHidden/>
              </w:rPr>
              <w:t>3</w:t>
            </w:r>
            <w:r w:rsidR="00F666E6" w:rsidRPr="005A76C5">
              <w:rPr>
                <w:noProof/>
                <w:webHidden/>
              </w:rPr>
              <w:fldChar w:fldCharType="end"/>
            </w:r>
          </w:hyperlink>
        </w:p>
        <w:p w14:paraId="606529DF" w14:textId="281950D2" w:rsidR="00F666E6" w:rsidRPr="005A76C5" w:rsidRDefault="00574E88">
          <w:pPr>
            <w:pStyle w:val="TOC1"/>
            <w:tabs>
              <w:tab w:val="right" w:leader="dot" w:pos="9016"/>
            </w:tabs>
            <w:rPr>
              <w:rFonts w:asciiTheme="minorHAnsi" w:eastAsiaTheme="minorEastAsia" w:hAnsiTheme="minorHAnsi" w:cstheme="minorBidi"/>
              <w:noProof/>
              <w:sz w:val="22"/>
              <w:szCs w:val="22"/>
              <w:lang w:eastAsia="en-GB"/>
            </w:rPr>
          </w:pPr>
          <w:hyperlink w:anchor="_Toc39644919" w:history="1">
            <w:r w:rsidR="00F666E6" w:rsidRPr="005A76C5">
              <w:rPr>
                <w:rStyle w:val="Hyperlink"/>
                <w:noProof/>
              </w:rPr>
              <w:t>2 Decomposition description</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19 \h </w:instrText>
            </w:r>
            <w:r w:rsidR="00F666E6" w:rsidRPr="005A76C5">
              <w:rPr>
                <w:noProof/>
                <w:webHidden/>
              </w:rPr>
            </w:r>
            <w:r w:rsidR="00F666E6" w:rsidRPr="005A76C5">
              <w:rPr>
                <w:noProof/>
                <w:webHidden/>
              </w:rPr>
              <w:fldChar w:fldCharType="separate"/>
            </w:r>
            <w:r w:rsidR="00F666E6" w:rsidRPr="005A76C5">
              <w:rPr>
                <w:noProof/>
                <w:webHidden/>
              </w:rPr>
              <w:t>4</w:t>
            </w:r>
            <w:r w:rsidR="00F666E6" w:rsidRPr="005A76C5">
              <w:rPr>
                <w:noProof/>
                <w:webHidden/>
              </w:rPr>
              <w:fldChar w:fldCharType="end"/>
            </w:r>
          </w:hyperlink>
        </w:p>
        <w:p w14:paraId="24044BF3" w14:textId="3CD46853"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0" w:history="1">
            <w:r w:rsidR="00F666E6" w:rsidRPr="005A76C5">
              <w:rPr>
                <w:rStyle w:val="Hyperlink"/>
                <w:noProof/>
              </w:rPr>
              <w:t>2.1 Program description</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0 \h </w:instrText>
            </w:r>
            <w:r w:rsidR="00F666E6" w:rsidRPr="005A76C5">
              <w:rPr>
                <w:noProof/>
                <w:webHidden/>
              </w:rPr>
            </w:r>
            <w:r w:rsidR="00F666E6" w:rsidRPr="005A76C5">
              <w:rPr>
                <w:noProof/>
                <w:webHidden/>
              </w:rPr>
              <w:fldChar w:fldCharType="separate"/>
            </w:r>
            <w:r w:rsidR="00F666E6" w:rsidRPr="005A76C5">
              <w:rPr>
                <w:noProof/>
                <w:webHidden/>
              </w:rPr>
              <w:t>4</w:t>
            </w:r>
            <w:r w:rsidR="00F666E6" w:rsidRPr="005A76C5">
              <w:rPr>
                <w:noProof/>
                <w:webHidden/>
              </w:rPr>
              <w:fldChar w:fldCharType="end"/>
            </w:r>
          </w:hyperlink>
        </w:p>
        <w:p w14:paraId="53E25E07" w14:textId="68BB1B1C"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1" w:history="1">
            <w:r w:rsidR="00F666E6" w:rsidRPr="005A76C5">
              <w:rPr>
                <w:rStyle w:val="Hyperlink"/>
                <w:noProof/>
              </w:rPr>
              <w:t>2.2 Significant classes in the program</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1 \h </w:instrText>
            </w:r>
            <w:r w:rsidR="00F666E6" w:rsidRPr="005A76C5">
              <w:rPr>
                <w:noProof/>
                <w:webHidden/>
              </w:rPr>
            </w:r>
            <w:r w:rsidR="00F666E6" w:rsidRPr="005A76C5">
              <w:rPr>
                <w:noProof/>
                <w:webHidden/>
              </w:rPr>
              <w:fldChar w:fldCharType="separate"/>
            </w:r>
            <w:r w:rsidR="00F666E6" w:rsidRPr="005A76C5">
              <w:rPr>
                <w:noProof/>
                <w:webHidden/>
              </w:rPr>
              <w:t>4</w:t>
            </w:r>
            <w:r w:rsidR="00F666E6" w:rsidRPr="005A76C5">
              <w:rPr>
                <w:noProof/>
                <w:webHidden/>
              </w:rPr>
              <w:fldChar w:fldCharType="end"/>
            </w:r>
          </w:hyperlink>
        </w:p>
        <w:p w14:paraId="2E3E0797" w14:textId="546873D5"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2" w:history="1">
            <w:r w:rsidR="00F666E6" w:rsidRPr="005A76C5">
              <w:rPr>
                <w:rStyle w:val="Hyperlink"/>
                <w:noProof/>
              </w:rPr>
              <w:t>2.3 Mapping from requirement to classes</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2 \h </w:instrText>
            </w:r>
            <w:r w:rsidR="00F666E6" w:rsidRPr="005A76C5">
              <w:rPr>
                <w:noProof/>
                <w:webHidden/>
              </w:rPr>
            </w:r>
            <w:r w:rsidR="00F666E6" w:rsidRPr="005A76C5">
              <w:rPr>
                <w:noProof/>
                <w:webHidden/>
              </w:rPr>
              <w:fldChar w:fldCharType="separate"/>
            </w:r>
            <w:r w:rsidR="00F666E6" w:rsidRPr="005A76C5">
              <w:rPr>
                <w:noProof/>
                <w:webHidden/>
              </w:rPr>
              <w:t>4</w:t>
            </w:r>
            <w:r w:rsidR="00F666E6" w:rsidRPr="005A76C5">
              <w:rPr>
                <w:noProof/>
                <w:webHidden/>
              </w:rPr>
              <w:fldChar w:fldCharType="end"/>
            </w:r>
          </w:hyperlink>
        </w:p>
        <w:p w14:paraId="1CB5E58E" w14:textId="7245754D" w:rsidR="00F666E6" w:rsidRPr="005A76C5" w:rsidRDefault="00574E88">
          <w:pPr>
            <w:pStyle w:val="TOC1"/>
            <w:tabs>
              <w:tab w:val="right" w:leader="dot" w:pos="9016"/>
            </w:tabs>
            <w:rPr>
              <w:rFonts w:asciiTheme="minorHAnsi" w:eastAsiaTheme="minorEastAsia" w:hAnsiTheme="minorHAnsi" w:cstheme="minorBidi"/>
              <w:noProof/>
              <w:sz w:val="22"/>
              <w:szCs w:val="22"/>
              <w:lang w:eastAsia="en-GB"/>
            </w:rPr>
          </w:pPr>
          <w:hyperlink w:anchor="_Toc39644923" w:history="1">
            <w:r w:rsidR="00F666E6" w:rsidRPr="005A76C5">
              <w:rPr>
                <w:rStyle w:val="Hyperlink"/>
                <w:noProof/>
              </w:rPr>
              <w:t>3 Dependency description</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3 \h </w:instrText>
            </w:r>
            <w:r w:rsidR="00F666E6" w:rsidRPr="005A76C5">
              <w:rPr>
                <w:noProof/>
                <w:webHidden/>
              </w:rPr>
            </w:r>
            <w:r w:rsidR="00F666E6" w:rsidRPr="005A76C5">
              <w:rPr>
                <w:noProof/>
                <w:webHidden/>
              </w:rPr>
              <w:fldChar w:fldCharType="separate"/>
            </w:r>
            <w:r w:rsidR="00F666E6" w:rsidRPr="005A76C5">
              <w:rPr>
                <w:noProof/>
                <w:webHidden/>
              </w:rPr>
              <w:t>5</w:t>
            </w:r>
            <w:r w:rsidR="00F666E6" w:rsidRPr="005A76C5">
              <w:rPr>
                <w:noProof/>
                <w:webHidden/>
              </w:rPr>
              <w:fldChar w:fldCharType="end"/>
            </w:r>
          </w:hyperlink>
        </w:p>
        <w:p w14:paraId="093426D2" w14:textId="399A78C6"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4" w:history="1">
            <w:r w:rsidR="00F666E6" w:rsidRPr="005A76C5">
              <w:rPr>
                <w:rStyle w:val="Hyperlink"/>
                <w:noProof/>
              </w:rPr>
              <w:t>3.1 UML diagram</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4 \h </w:instrText>
            </w:r>
            <w:r w:rsidR="00F666E6" w:rsidRPr="005A76C5">
              <w:rPr>
                <w:noProof/>
                <w:webHidden/>
              </w:rPr>
            </w:r>
            <w:r w:rsidR="00F666E6" w:rsidRPr="005A76C5">
              <w:rPr>
                <w:noProof/>
                <w:webHidden/>
              </w:rPr>
              <w:fldChar w:fldCharType="separate"/>
            </w:r>
            <w:r w:rsidR="00F666E6" w:rsidRPr="005A76C5">
              <w:rPr>
                <w:noProof/>
                <w:webHidden/>
              </w:rPr>
              <w:t>5</w:t>
            </w:r>
            <w:r w:rsidR="00F666E6" w:rsidRPr="005A76C5">
              <w:rPr>
                <w:noProof/>
                <w:webHidden/>
              </w:rPr>
              <w:fldChar w:fldCharType="end"/>
            </w:r>
          </w:hyperlink>
        </w:p>
        <w:p w14:paraId="30C1FC8A" w14:textId="3F415467"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5" w:history="1">
            <w:r w:rsidR="00F666E6" w:rsidRPr="005A76C5">
              <w:rPr>
                <w:rStyle w:val="Hyperlink"/>
                <w:noProof/>
              </w:rPr>
              <w:t>3.3 Component diagram</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5 \h </w:instrText>
            </w:r>
            <w:r w:rsidR="00F666E6" w:rsidRPr="005A76C5">
              <w:rPr>
                <w:noProof/>
                <w:webHidden/>
              </w:rPr>
            </w:r>
            <w:r w:rsidR="00F666E6" w:rsidRPr="005A76C5">
              <w:rPr>
                <w:noProof/>
                <w:webHidden/>
              </w:rPr>
              <w:fldChar w:fldCharType="separate"/>
            </w:r>
            <w:r w:rsidR="00F666E6" w:rsidRPr="005A76C5">
              <w:rPr>
                <w:noProof/>
                <w:webHidden/>
              </w:rPr>
              <w:t>5</w:t>
            </w:r>
            <w:r w:rsidR="00F666E6" w:rsidRPr="005A76C5">
              <w:rPr>
                <w:noProof/>
                <w:webHidden/>
              </w:rPr>
              <w:fldChar w:fldCharType="end"/>
            </w:r>
          </w:hyperlink>
        </w:p>
        <w:p w14:paraId="1D020118" w14:textId="248AB3E4"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6" w:history="1">
            <w:r w:rsidR="00F666E6" w:rsidRPr="005A76C5">
              <w:rPr>
                <w:rStyle w:val="Hyperlink"/>
                <w:noProof/>
              </w:rPr>
              <w:t>4 Interface description</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6 \h </w:instrText>
            </w:r>
            <w:r w:rsidR="00F666E6" w:rsidRPr="005A76C5">
              <w:rPr>
                <w:noProof/>
                <w:webHidden/>
              </w:rPr>
            </w:r>
            <w:r w:rsidR="00F666E6" w:rsidRPr="005A76C5">
              <w:rPr>
                <w:noProof/>
                <w:webHidden/>
              </w:rPr>
              <w:fldChar w:fldCharType="separate"/>
            </w:r>
            <w:r w:rsidR="00F666E6" w:rsidRPr="005A76C5">
              <w:rPr>
                <w:noProof/>
                <w:webHidden/>
              </w:rPr>
              <w:t>6</w:t>
            </w:r>
            <w:r w:rsidR="00F666E6" w:rsidRPr="005A76C5">
              <w:rPr>
                <w:noProof/>
                <w:webHidden/>
              </w:rPr>
              <w:fldChar w:fldCharType="end"/>
            </w:r>
          </w:hyperlink>
        </w:p>
        <w:p w14:paraId="70F0A9B7" w14:textId="3C26643F" w:rsidR="00F666E6" w:rsidRPr="005A76C5" w:rsidRDefault="00574E88">
          <w:pPr>
            <w:pStyle w:val="TOC1"/>
            <w:tabs>
              <w:tab w:val="right" w:leader="dot" w:pos="9016"/>
            </w:tabs>
            <w:rPr>
              <w:rFonts w:asciiTheme="minorHAnsi" w:eastAsiaTheme="minorEastAsia" w:hAnsiTheme="minorHAnsi" w:cstheme="minorBidi"/>
              <w:noProof/>
              <w:sz w:val="22"/>
              <w:szCs w:val="22"/>
              <w:lang w:eastAsia="en-GB"/>
            </w:rPr>
          </w:pPr>
          <w:hyperlink w:anchor="_Toc39644927" w:history="1">
            <w:r w:rsidR="00F666E6" w:rsidRPr="005A76C5">
              <w:rPr>
                <w:rStyle w:val="Hyperlink"/>
                <w:noProof/>
              </w:rPr>
              <w:t>5 Detailed design</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7 \h </w:instrText>
            </w:r>
            <w:r w:rsidR="00F666E6" w:rsidRPr="005A76C5">
              <w:rPr>
                <w:noProof/>
                <w:webHidden/>
              </w:rPr>
            </w:r>
            <w:r w:rsidR="00F666E6" w:rsidRPr="005A76C5">
              <w:rPr>
                <w:noProof/>
                <w:webHidden/>
              </w:rPr>
              <w:fldChar w:fldCharType="separate"/>
            </w:r>
            <w:r w:rsidR="00F666E6" w:rsidRPr="005A76C5">
              <w:rPr>
                <w:noProof/>
                <w:webHidden/>
              </w:rPr>
              <w:t>14</w:t>
            </w:r>
            <w:r w:rsidR="00F666E6" w:rsidRPr="005A76C5">
              <w:rPr>
                <w:noProof/>
                <w:webHidden/>
              </w:rPr>
              <w:fldChar w:fldCharType="end"/>
            </w:r>
          </w:hyperlink>
        </w:p>
        <w:p w14:paraId="5BABD3EE" w14:textId="122510DA"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8" w:history="1">
            <w:r w:rsidR="00F666E6" w:rsidRPr="005A76C5">
              <w:rPr>
                <w:rStyle w:val="Hyperlink"/>
                <w:noProof/>
              </w:rPr>
              <w:t>5.1 Significant algorithms</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8 \h </w:instrText>
            </w:r>
            <w:r w:rsidR="00F666E6" w:rsidRPr="005A76C5">
              <w:rPr>
                <w:noProof/>
                <w:webHidden/>
              </w:rPr>
            </w:r>
            <w:r w:rsidR="00F666E6" w:rsidRPr="005A76C5">
              <w:rPr>
                <w:noProof/>
                <w:webHidden/>
              </w:rPr>
              <w:fldChar w:fldCharType="separate"/>
            </w:r>
            <w:r w:rsidR="00F666E6" w:rsidRPr="005A76C5">
              <w:rPr>
                <w:noProof/>
                <w:webHidden/>
              </w:rPr>
              <w:t>14</w:t>
            </w:r>
            <w:r w:rsidR="00F666E6" w:rsidRPr="005A76C5">
              <w:rPr>
                <w:noProof/>
                <w:webHidden/>
              </w:rPr>
              <w:fldChar w:fldCharType="end"/>
            </w:r>
          </w:hyperlink>
        </w:p>
        <w:p w14:paraId="69EE3470" w14:textId="2F331B01"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29" w:history="1">
            <w:r w:rsidR="00F666E6" w:rsidRPr="005A76C5">
              <w:rPr>
                <w:rStyle w:val="Hyperlink"/>
                <w:noProof/>
              </w:rPr>
              <w:t>5.2 Significant data structure</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29 \h </w:instrText>
            </w:r>
            <w:r w:rsidR="00F666E6" w:rsidRPr="005A76C5">
              <w:rPr>
                <w:noProof/>
                <w:webHidden/>
              </w:rPr>
            </w:r>
            <w:r w:rsidR="00F666E6" w:rsidRPr="005A76C5">
              <w:rPr>
                <w:noProof/>
                <w:webHidden/>
              </w:rPr>
              <w:fldChar w:fldCharType="separate"/>
            </w:r>
            <w:r w:rsidR="00F666E6" w:rsidRPr="005A76C5">
              <w:rPr>
                <w:noProof/>
                <w:webHidden/>
              </w:rPr>
              <w:t>14</w:t>
            </w:r>
            <w:r w:rsidR="00F666E6" w:rsidRPr="005A76C5">
              <w:rPr>
                <w:noProof/>
                <w:webHidden/>
              </w:rPr>
              <w:fldChar w:fldCharType="end"/>
            </w:r>
          </w:hyperlink>
        </w:p>
        <w:p w14:paraId="725EAADD" w14:textId="4C5FAC33" w:rsidR="00F666E6" w:rsidRPr="005A76C5" w:rsidRDefault="00574E88">
          <w:pPr>
            <w:pStyle w:val="TOC2"/>
            <w:tabs>
              <w:tab w:val="right" w:leader="dot" w:pos="9016"/>
            </w:tabs>
            <w:rPr>
              <w:rFonts w:asciiTheme="minorHAnsi" w:eastAsiaTheme="minorEastAsia" w:hAnsiTheme="minorHAnsi" w:cstheme="minorBidi"/>
              <w:noProof/>
              <w:sz w:val="22"/>
              <w:szCs w:val="22"/>
              <w:lang w:eastAsia="en-GB"/>
            </w:rPr>
          </w:pPr>
          <w:hyperlink w:anchor="_Toc39644930" w:history="1">
            <w:r w:rsidR="00F666E6" w:rsidRPr="005A76C5">
              <w:rPr>
                <w:rStyle w:val="Hyperlink"/>
                <w:noProof/>
              </w:rPr>
              <w:t>5 .3 Sequence diagram</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30 \h </w:instrText>
            </w:r>
            <w:r w:rsidR="00F666E6" w:rsidRPr="005A76C5">
              <w:rPr>
                <w:noProof/>
                <w:webHidden/>
              </w:rPr>
            </w:r>
            <w:r w:rsidR="00F666E6" w:rsidRPr="005A76C5">
              <w:rPr>
                <w:noProof/>
                <w:webHidden/>
              </w:rPr>
              <w:fldChar w:fldCharType="separate"/>
            </w:r>
            <w:r w:rsidR="00F666E6" w:rsidRPr="005A76C5">
              <w:rPr>
                <w:noProof/>
                <w:webHidden/>
              </w:rPr>
              <w:t>14</w:t>
            </w:r>
            <w:r w:rsidR="00F666E6" w:rsidRPr="005A76C5">
              <w:rPr>
                <w:noProof/>
                <w:webHidden/>
              </w:rPr>
              <w:fldChar w:fldCharType="end"/>
            </w:r>
          </w:hyperlink>
        </w:p>
        <w:p w14:paraId="34CDDBFE" w14:textId="237F3732" w:rsidR="00F666E6" w:rsidRPr="005A76C5" w:rsidRDefault="00574E88">
          <w:pPr>
            <w:pStyle w:val="TOC2"/>
            <w:tabs>
              <w:tab w:val="left" w:pos="660"/>
              <w:tab w:val="right" w:leader="dot" w:pos="9016"/>
            </w:tabs>
            <w:rPr>
              <w:rFonts w:asciiTheme="minorHAnsi" w:eastAsiaTheme="minorEastAsia" w:hAnsiTheme="minorHAnsi" w:cstheme="minorBidi"/>
              <w:noProof/>
              <w:sz w:val="22"/>
              <w:szCs w:val="22"/>
              <w:lang w:eastAsia="en-GB"/>
            </w:rPr>
          </w:pPr>
          <w:hyperlink w:anchor="_Toc39644931" w:history="1">
            <w:r w:rsidR="00F666E6" w:rsidRPr="005A76C5">
              <w:rPr>
                <w:rStyle w:val="Hyperlink"/>
                <w:rFonts w:ascii="Wingdings" w:eastAsia="Calibri" w:hAnsi="Wingdings" w:cs="Calibri"/>
                <w:noProof/>
              </w:rPr>
              <w:t></w:t>
            </w:r>
            <w:r w:rsidR="00F666E6" w:rsidRPr="005A76C5">
              <w:rPr>
                <w:rFonts w:asciiTheme="minorHAnsi" w:eastAsiaTheme="minorEastAsia" w:hAnsiTheme="minorHAnsi" w:cstheme="minorBidi"/>
                <w:noProof/>
                <w:sz w:val="22"/>
                <w:szCs w:val="22"/>
                <w:lang w:eastAsia="en-GB"/>
              </w:rPr>
              <w:tab/>
            </w:r>
            <w:r w:rsidR="00F666E6" w:rsidRPr="005A76C5">
              <w:rPr>
                <w:rStyle w:val="Hyperlink"/>
                <w:rFonts w:ascii="Calibri" w:eastAsia="Calibri" w:hAnsi="Calibri" w:cs="Calibri"/>
                <w:noProof/>
              </w:rPr>
              <w:t>Flip flashcard get opposite language</w:t>
            </w:r>
            <w:r w:rsidR="00F666E6" w:rsidRPr="005A76C5">
              <w:rPr>
                <w:noProof/>
                <w:webHidden/>
              </w:rPr>
              <w:tab/>
            </w:r>
            <w:r w:rsidR="00F666E6" w:rsidRPr="005A76C5">
              <w:rPr>
                <w:noProof/>
                <w:webHidden/>
              </w:rPr>
              <w:fldChar w:fldCharType="begin"/>
            </w:r>
            <w:r w:rsidR="00F666E6" w:rsidRPr="005A76C5">
              <w:rPr>
                <w:noProof/>
                <w:webHidden/>
              </w:rPr>
              <w:instrText xml:space="preserve"> PAGEREF _Toc39644931 \h </w:instrText>
            </w:r>
            <w:r w:rsidR="00F666E6" w:rsidRPr="005A76C5">
              <w:rPr>
                <w:noProof/>
                <w:webHidden/>
              </w:rPr>
            </w:r>
            <w:r w:rsidR="00F666E6" w:rsidRPr="005A76C5">
              <w:rPr>
                <w:noProof/>
                <w:webHidden/>
              </w:rPr>
              <w:fldChar w:fldCharType="separate"/>
            </w:r>
            <w:r w:rsidR="00F666E6" w:rsidRPr="005A76C5">
              <w:rPr>
                <w:noProof/>
                <w:webHidden/>
              </w:rPr>
              <w:t>22</w:t>
            </w:r>
            <w:r w:rsidR="00F666E6" w:rsidRPr="005A76C5">
              <w:rPr>
                <w:noProof/>
                <w:webHidden/>
              </w:rPr>
              <w:fldChar w:fldCharType="end"/>
            </w:r>
          </w:hyperlink>
        </w:p>
        <w:p w14:paraId="0EF145DA" w14:textId="587D74EA" w:rsidR="00B1548F" w:rsidRPr="005A76C5" w:rsidRDefault="007673DD">
          <w:r w:rsidRPr="005A76C5">
            <w:rPr>
              <w:bCs/>
            </w:rPr>
            <w:fldChar w:fldCharType="end"/>
          </w:r>
        </w:p>
      </w:sdtContent>
    </w:sdt>
    <w:p w14:paraId="5911640E" w14:textId="77777777" w:rsidR="00B1548F" w:rsidRPr="005A76C5" w:rsidRDefault="00B1548F">
      <w:pPr>
        <w:rPr>
          <w:rFonts w:asciiTheme="minorHAnsi" w:hAnsiTheme="minorHAnsi" w:cstheme="minorHAnsi"/>
          <w:sz w:val="28"/>
          <w:szCs w:val="28"/>
        </w:rPr>
      </w:pPr>
    </w:p>
    <w:p w14:paraId="0B385F35" w14:textId="77777777" w:rsidR="00B1548F" w:rsidRPr="005A76C5" w:rsidRDefault="00B1548F">
      <w:pPr>
        <w:rPr>
          <w:rFonts w:asciiTheme="minorHAnsi" w:hAnsiTheme="minorHAnsi" w:cstheme="minorHAnsi"/>
          <w:sz w:val="28"/>
          <w:szCs w:val="28"/>
        </w:rPr>
      </w:pPr>
    </w:p>
    <w:p w14:paraId="0CA919DF" w14:textId="77777777" w:rsidR="00B1548F" w:rsidRPr="005A76C5" w:rsidRDefault="00B1548F">
      <w:pPr>
        <w:rPr>
          <w:rFonts w:asciiTheme="minorHAnsi" w:hAnsiTheme="minorHAnsi" w:cstheme="minorHAnsi"/>
          <w:sz w:val="28"/>
          <w:szCs w:val="28"/>
        </w:rPr>
      </w:pPr>
    </w:p>
    <w:p w14:paraId="4E523A88" w14:textId="77777777" w:rsidR="00B1548F" w:rsidRPr="005A76C5" w:rsidRDefault="00B1548F">
      <w:pPr>
        <w:rPr>
          <w:rFonts w:asciiTheme="minorHAnsi" w:hAnsiTheme="minorHAnsi" w:cstheme="minorHAnsi"/>
          <w:sz w:val="28"/>
          <w:szCs w:val="28"/>
        </w:rPr>
      </w:pPr>
    </w:p>
    <w:p w14:paraId="439C47ED" w14:textId="77777777" w:rsidR="00B1548F" w:rsidRPr="005A76C5" w:rsidRDefault="00B1548F">
      <w:pPr>
        <w:rPr>
          <w:rFonts w:asciiTheme="minorHAnsi" w:hAnsiTheme="minorHAnsi" w:cstheme="minorHAnsi"/>
          <w:sz w:val="28"/>
          <w:szCs w:val="28"/>
        </w:rPr>
      </w:pPr>
    </w:p>
    <w:p w14:paraId="5D8024BD" w14:textId="77777777" w:rsidR="00B1548F" w:rsidRPr="005A76C5" w:rsidRDefault="00B1548F">
      <w:pPr>
        <w:rPr>
          <w:rFonts w:asciiTheme="minorHAnsi" w:hAnsiTheme="minorHAnsi" w:cstheme="minorHAnsi"/>
          <w:sz w:val="28"/>
          <w:szCs w:val="28"/>
        </w:rPr>
      </w:pPr>
    </w:p>
    <w:p w14:paraId="180E581B" w14:textId="77777777" w:rsidR="00B1548F" w:rsidRPr="005A76C5" w:rsidRDefault="00B1548F">
      <w:pPr>
        <w:rPr>
          <w:rFonts w:asciiTheme="minorHAnsi" w:hAnsiTheme="minorHAnsi" w:cstheme="minorHAnsi"/>
          <w:kern w:val="28"/>
          <w:sz w:val="28"/>
          <w:szCs w:val="28"/>
        </w:rPr>
      </w:pPr>
    </w:p>
    <w:p w14:paraId="7956B76E" w14:textId="2DAAE5D7" w:rsidR="00B1548F" w:rsidRPr="005A76C5" w:rsidRDefault="00B1548F">
      <w:pPr>
        <w:rPr>
          <w:rFonts w:asciiTheme="minorHAnsi" w:hAnsiTheme="minorHAnsi" w:cstheme="minorHAnsi"/>
          <w:kern w:val="28"/>
          <w:sz w:val="28"/>
          <w:szCs w:val="28"/>
        </w:rPr>
      </w:pPr>
    </w:p>
    <w:p w14:paraId="1040316A" w14:textId="09B46DDA" w:rsidR="0028379C" w:rsidRPr="005A76C5" w:rsidRDefault="0028379C">
      <w:pPr>
        <w:rPr>
          <w:rFonts w:asciiTheme="minorHAnsi" w:hAnsiTheme="minorHAnsi" w:cstheme="minorHAnsi"/>
          <w:kern w:val="28"/>
          <w:sz w:val="28"/>
          <w:szCs w:val="28"/>
        </w:rPr>
      </w:pPr>
    </w:p>
    <w:p w14:paraId="69E6FC77" w14:textId="5D704AE1" w:rsidR="0028379C" w:rsidRPr="005A76C5" w:rsidRDefault="0028379C">
      <w:pPr>
        <w:rPr>
          <w:rFonts w:asciiTheme="minorHAnsi" w:hAnsiTheme="minorHAnsi" w:cstheme="minorHAnsi"/>
          <w:kern w:val="28"/>
          <w:sz w:val="28"/>
          <w:szCs w:val="28"/>
        </w:rPr>
      </w:pPr>
    </w:p>
    <w:p w14:paraId="37F577ED" w14:textId="5F067EEF" w:rsidR="0028379C" w:rsidRPr="005A76C5" w:rsidRDefault="0028379C">
      <w:pPr>
        <w:rPr>
          <w:rFonts w:asciiTheme="minorHAnsi" w:hAnsiTheme="minorHAnsi" w:cstheme="minorHAnsi"/>
          <w:kern w:val="28"/>
          <w:sz w:val="28"/>
          <w:szCs w:val="28"/>
        </w:rPr>
      </w:pPr>
    </w:p>
    <w:p w14:paraId="17408DBD" w14:textId="77777777" w:rsidR="0028379C" w:rsidRPr="005A76C5" w:rsidRDefault="0028379C">
      <w:pPr>
        <w:rPr>
          <w:rFonts w:asciiTheme="minorHAnsi" w:hAnsiTheme="minorHAnsi" w:cstheme="minorHAnsi"/>
          <w:kern w:val="28"/>
          <w:sz w:val="28"/>
          <w:szCs w:val="28"/>
        </w:rPr>
      </w:pPr>
    </w:p>
    <w:p w14:paraId="0EC7FCF0" w14:textId="77777777" w:rsidR="00B1548F" w:rsidRPr="005A76C5" w:rsidRDefault="00B1548F">
      <w:pPr>
        <w:rPr>
          <w:rFonts w:asciiTheme="minorHAnsi" w:hAnsiTheme="minorHAnsi" w:cstheme="minorHAnsi"/>
          <w:kern w:val="28"/>
          <w:sz w:val="28"/>
          <w:szCs w:val="28"/>
        </w:rPr>
      </w:pPr>
    </w:p>
    <w:p w14:paraId="293F2DF9" w14:textId="1443A64F" w:rsidR="00B1548F" w:rsidRPr="005A76C5" w:rsidRDefault="0028379C" w:rsidP="00F666E6">
      <w:pPr>
        <w:pStyle w:val="Style1rv"/>
      </w:pPr>
      <w:bookmarkStart w:id="1" w:name="_Toc39644915"/>
      <w:r w:rsidRPr="005A76C5">
        <w:lastRenderedPageBreak/>
        <w:t>INTRODUCTION</w:t>
      </w:r>
      <w:bookmarkEnd w:id="1"/>
    </w:p>
    <w:p w14:paraId="6C12473B" w14:textId="77777777" w:rsidR="0028379C" w:rsidRPr="005A76C5" w:rsidRDefault="0028379C" w:rsidP="0028379C"/>
    <w:p w14:paraId="77D3786E" w14:textId="26E8CA53" w:rsidR="00B1548F" w:rsidRPr="005A76C5" w:rsidRDefault="007673DD">
      <w:pPr>
        <w:pStyle w:val="Heading2"/>
        <w:rPr>
          <w:rFonts w:ascii="Helvetica" w:hAnsi="Helvetica" w:cs="Helvetica"/>
          <w:b/>
          <w:bCs/>
          <w:color w:val="auto"/>
          <w:sz w:val="20"/>
          <w:szCs w:val="20"/>
        </w:rPr>
      </w:pPr>
      <w:bookmarkStart w:id="2" w:name="_Toc39644916"/>
      <w:r w:rsidRPr="005A76C5">
        <w:rPr>
          <w:rFonts w:ascii="Helvetica" w:hAnsi="Helvetica" w:cs="Helvetica"/>
          <w:b/>
          <w:bCs/>
          <w:color w:val="auto"/>
          <w:sz w:val="20"/>
          <w:szCs w:val="20"/>
        </w:rPr>
        <w:t>1.1 Purpose of this document</w:t>
      </w:r>
      <w:bookmarkEnd w:id="2"/>
    </w:p>
    <w:p w14:paraId="4BA69FB4" w14:textId="77777777" w:rsidR="0028379C" w:rsidRPr="005A76C5" w:rsidRDefault="0028379C" w:rsidP="0028379C"/>
    <w:p w14:paraId="06BFFF0A" w14:textId="77777777" w:rsidR="00B1548F" w:rsidRPr="005A76C5" w:rsidRDefault="007673DD">
      <w:pPr>
        <w:keepNext/>
        <w:rPr>
          <w:rFonts w:eastAsia="Calibri"/>
        </w:rPr>
      </w:pPr>
      <w:r w:rsidRPr="005A76C5">
        <w:t>The purpose of this document is to give a</w:t>
      </w:r>
      <w:r w:rsidRPr="005A76C5">
        <w:rPr>
          <w:rFonts w:eastAsia="Calibri"/>
          <w:color w:val="000000"/>
        </w:rPr>
        <w:t xml:space="preserve"> description of the design elements necessary for the implementation phase. This document is the version of the </w:t>
      </w:r>
      <w:r w:rsidRPr="005A76C5">
        <w:rPr>
          <w:rFonts w:eastAsia="Calibri"/>
        </w:rPr>
        <w:t xml:space="preserve">design for the </w:t>
      </w:r>
      <w:r w:rsidRPr="005A76C5">
        <w:rPr>
          <w:rFonts w:eastAsia="Calibri"/>
          <w:color w:val="000000"/>
        </w:rPr>
        <w:t>CS22120</w:t>
      </w:r>
      <w:r w:rsidRPr="005A76C5">
        <w:rPr>
          <w:rFonts w:eastAsia="Calibri"/>
        </w:rPr>
        <w:t xml:space="preserve"> Welsh Tutor application project. </w:t>
      </w:r>
    </w:p>
    <w:p w14:paraId="0EA7C57A" w14:textId="77777777" w:rsidR="00B1548F" w:rsidRPr="005A76C5" w:rsidRDefault="00B1548F">
      <w:pPr>
        <w:keepNext/>
        <w:rPr>
          <w:rFonts w:asciiTheme="minorHAnsi" w:eastAsia="Calibri" w:hAnsiTheme="minorHAnsi" w:cstheme="minorHAnsi"/>
          <w:sz w:val="22"/>
          <w:szCs w:val="22"/>
        </w:rPr>
      </w:pPr>
    </w:p>
    <w:p w14:paraId="554F9E8E" w14:textId="119DFB47" w:rsidR="00B1548F" w:rsidRPr="005A76C5" w:rsidRDefault="007673DD">
      <w:pPr>
        <w:pStyle w:val="Heading2"/>
        <w:spacing w:before="0"/>
        <w:rPr>
          <w:rFonts w:ascii="Helvetica" w:hAnsi="Helvetica" w:cs="Helvetica"/>
          <w:b/>
          <w:bCs/>
          <w:color w:val="auto"/>
          <w:sz w:val="20"/>
          <w:szCs w:val="20"/>
        </w:rPr>
      </w:pPr>
      <w:bookmarkStart w:id="3" w:name="_Toc39644917"/>
      <w:r w:rsidRPr="005A76C5">
        <w:rPr>
          <w:rFonts w:ascii="Helvetica" w:hAnsi="Helvetica" w:cs="Helvetica"/>
          <w:b/>
          <w:bCs/>
          <w:color w:val="auto"/>
          <w:sz w:val="20"/>
          <w:szCs w:val="20"/>
        </w:rPr>
        <w:t>1.2 Scope</w:t>
      </w:r>
      <w:bookmarkEnd w:id="3"/>
    </w:p>
    <w:p w14:paraId="74BD8D75" w14:textId="77777777" w:rsidR="0028379C" w:rsidRPr="005A76C5" w:rsidRDefault="0028379C" w:rsidP="0028379C"/>
    <w:p w14:paraId="690CF0B9" w14:textId="77777777" w:rsidR="0028379C" w:rsidRPr="005A76C5" w:rsidRDefault="007673DD">
      <w:pPr>
        <w:rPr>
          <w:rFonts w:eastAsia="Calibri"/>
          <w:color w:val="000000"/>
        </w:rPr>
      </w:pPr>
      <w:r w:rsidRPr="005A76C5">
        <w:rPr>
          <w:rFonts w:eastAsia="Calibri"/>
          <w:color w:val="000000"/>
        </w:rPr>
        <w:t>This document specifies the architecture and design for the implementation of the Welsh Tutor application. It describes the necessary layout and content of the design, the mapping from the requirement to classes, an outline specification for each class,  a UML diagram, a component diagram, a sequence diagram and an object diagram.</w:t>
      </w:r>
    </w:p>
    <w:p w14:paraId="2BA0BD22" w14:textId="05820BD7" w:rsidR="00B1548F" w:rsidRPr="005A76C5" w:rsidRDefault="007673DD">
      <w:pPr>
        <w:rPr>
          <w:rFonts w:eastAsia="Calibri"/>
          <w:color w:val="000000"/>
        </w:rPr>
      </w:pPr>
      <w:r w:rsidRPr="005A76C5">
        <w:rPr>
          <w:rFonts w:eastAsia="Calibri"/>
          <w:color w:val="000000"/>
        </w:rPr>
        <w:t>It is intended for all the team members, managers and the client.</w:t>
      </w:r>
    </w:p>
    <w:p w14:paraId="50849BA4" w14:textId="77777777" w:rsidR="00B1548F" w:rsidRPr="005A76C5" w:rsidRDefault="00B1548F">
      <w:pPr>
        <w:rPr>
          <w:rFonts w:asciiTheme="minorHAnsi" w:eastAsia="Calibri" w:hAnsiTheme="minorHAnsi" w:cstheme="minorHAnsi"/>
          <w:color w:val="000000"/>
          <w:sz w:val="22"/>
        </w:rPr>
      </w:pPr>
    </w:p>
    <w:p w14:paraId="0A53B7B3" w14:textId="77777777" w:rsidR="00B1548F" w:rsidRPr="005A76C5" w:rsidRDefault="007673DD" w:rsidP="00F666E6">
      <w:pPr>
        <w:pStyle w:val="heading20"/>
      </w:pPr>
      <w:bookmarkStart w:id="4" w:name="_Toc39644918"/>
      <w:r w:rsidRPr="005A76C5">
        <w:t>1.3 Objectives</w:t>
      </w:r>
      <w:bookmarkEnd w:id="4"/>
    </w:p>
    <w:p w14:paraId="48BB0EB1" w14:textId="77777777" w:rsidR="00B1548F" w:rsidRPr="005A76C5" w:rsidRDefault="007673DD">
      <w:pPr>
        <w:rPr>
          <w:rFonts w:asciiTheme="minorHAnsi" w:eastAsia="Calibri" w:hAnsiTheme="minorHAnsi" w:cstheme="minorHAnsi"/>
          <w:color w:val="000000"/>
          <w:sz w:val="22"/>
        </w:rPr>
      </w:pPr>
      <w:r w:rsidRPr="005A76C5">
        <w:rPr>
          <w:rFonts w:asciiTheme="minorHAnsi" w:eastAsia="Calibri" w:hAnsiTheme="minorHAnsi" w:cstheme="minorHAnsi"/>
          <w:color w:val="000000"/>
          <w:sz w:val="22"/>
        </w:rPr>
        <w:t>The main objective is to aid the production of a design specification which is a complete and accurate translation of the client’s requirements into a description of the design elements necessary for the implementation phase. These will generally include the software structure, components, interfaces, and data. In a complete design specification, each requirement must be traceable to one or more design entities.</w:t>
      </w:r>
    </w:p>
    <w:p w14:paraId="33CBFB3A" w14:textId="77777777" w:rsidR="00B1548F" w:rsidRPr="005A76C5" w:rsidRDefault="00B1548F">
      <w:pPr>
        <w:rPr>
          <w:rFonts w:asciiTheme="minorHAnsi" w:eastAsia="Calibri" w:hAnsiTheme="minorHAnsi" w:cstheme="minorHAnsi"/>
          <w:color w:val="000000"/>
          <w:sz w:val="22"/>
        </w:rPr>
      </w:pPr>
    </w:p>
    <w:p w14:paraId="72D69FC0" w14:textId="154CE755" w:rsidR="00F666E6" w:rsidRPr="005A76C5" w:rsidRDefault="007673DD" w:rsidP="00F666E6">
      <w:pPr>
        <w:pStyle w:val="Style1"/>
      </w:pPr>
      <w:bookmarkStart w:id="5" w:name="_Toc39644919"/>
      <w:r w:rsidRPr="005A76C5">
        <w:t xml:space="preserve"> </w:t>
      </w:r>
      <w:bookmarkEnd w:id="5"/>
      <w:r w:rsidR="00F666E6" w:rsidRPr="005A76C5">
        <w:t>DECOMPOSITION DESCRIPTION</w:t>
      </w:r>
    </w:p>
    <w:p w14:paraId="42537235" w14:textId="77777777" w:rsidR="00F666E6" w:rsidRPr="005A76C5" w:rsidRDefault="00F666E6" w:rsidP="00F666E6"/>
    <w:p w14:paraId="0BFF6944" w14:textId="77777777" w:rsidR="00F666E6" w:rsidRPr="005A76C5" w:rsidRDefault="007673DD" w:rsidP="00F666E6">
      <w:pPr>
        <w:pStyle w:val="heading20"/>
        <w:numPr>
          <w:ilvl w:val="1"/>
          <w:numId w:val="4"/>
        </w:numPr>
      </w:pPr>
      <w:bookmarkStart w:id="6" w:name="_Toc39644920"/>
      <w:r w:rsidRPr="005A76C5">
        <w:t>Program</w:t>
      </w:r>
      <w:r w:rsidR="00A05B7F" w:rsidRPr="005A76C5">
        <w:t xml:space="preserve"> description</w:t>
      </w:r>
      <w:bookmarkEnd w:id="6"/>
    </w:p>
    <w:p w14:paraId="3897C22C" w14:textId="77777777" w:rsidR="00F666E6" w:rsidRPr="005A76C5" w:rsidRDefault="00F666E6" w:rsidP="005504DE">
      <w:pPr>
        <w:spacing w:after="0"/>
        <w:rPr>
          <w:rFonts w:eastAsia="Calibri"/>
        </w:rPr>
      </w:pPr>
    </w:p>
    <w:p w14:paraId="6F055338" w14:textId="303FCA45" w:rsidR="00B1548F" w:rsidRPr="005A76C5" w:rsidRDefault="007673DD" w:rsidP="005504DE">
      <w:pPr>
        <w:spacing w:after="0"/>
        <w:rPr>
          <w:rFonts w:eastAsia="Calibri"/>
        </w:rPr>
      </w:pPr>
      <w:r w:rsidRPr="005A76C5">
        <w:rPr>
          <w:rFonts w:eastAsia="Calibri"/>
        </w:rPr>
        <w:t xml:space="preserve">The program consists </w:t>
      </w:r>
      <w:r w:rsidR="005504DE" w:rsidRPr="005A76C5">
        <w:rPr>
          <w:rFonts w:eastAsia="Calibri"/>
        </w:rPr>
        <w:t>of</w:t>
      </w:r>
      <w:r w:rsidRPr="005A76C5">
        <w:rPr>
          <w:rFonts w:eastAsia="Calibri"/>
        </w:rPr>
        <w:t xml:space="preserve"> opening an application which directs us to a dictionary </w:t>
      </w:r>
      <w:r w:rsidR="005504DE" w:rsidRPr="005A76C5">
        <w:rPr>
          <w:rFonts w:eastAsia="Calibri"/>
        </w:rPr>
        <w:t>sorted by</w:t>
      </w:r>
      <w:r w:rsidRPr="005A76C5">
        <w:rPr>
          <w:rFonts w:eastAsia="Calibri"/>
        </w:rPr>
        <w:t xml:space="preserve"> English or Welsh according to the choice of the user</w:t>
      </w:r>
      <w:r w:rsidR="005504DE" w:rsidRPr="005A76C5">
        <w:rPr>
          <w:rFonts w:eastAsia="Calibri"/>
        </w:rPr>
        <w:t>, it also accommodates</w:t>
      </w:r>
      <w:r w:rsidRPr="005A76C5">
        <w:rPr>
          <w:rFonts w:eastAsia="Calibri"/>
        </w:rPr>
        <w:t xml:space="preserve"> a favouritism system to facilitate the learning of the user. Each word marked as a favourite is sent to the Practice list, then the program allows the user to "Practice"</w:t>
      </w:r>
      <w:r w:rsidR="005504DE" w:rsidRPr="005A76C5">
        <w:rPr>
          <w:rFonts w:eastAsia="Calibri"/>
        </w:rPr>
        <w:t xml:space="preserve">, this is where </w:t>
      </w:r>
      <w:r w:rsidRPr="005A76C5">
        <w:rPr>
          <w:rFonts w:eastAsia="Calibri"/>
        </w:rPr>
        <w:t xml:space="preserve">the user can choose two options to learn these words. Flashcard, which shows a word then the user can choose to show the translation when </w:t>
      </w:r>
      <w:r w:rsidR="005504DE" w:rsidRPr="005A76C5">
        <w:rPr>
          <w:rFonts w:eastAsia="Calibri"/>
        </w:rPr>
        <w:t>they</w:t>
      </w:r>
      <w:r w:rsidRPr="005A76C5">
        <w:rPr>
          <w:rFonts w:eastAsia="Calibri"/>
        </w:rPr>
        <w:t xml:space="preserve"> want, or Quiz which takes the words from the practice list and uses them in different tests.</w:t>
      </w:r>
    </w:p>
    <w:p w14:paraId="17EEC30F" w14:textId="683F3934" w:rsidR="005504DE" w:rsidRPr="005A76C5" w:rsidRDefault="005504DE" w:rsidP="005504DE">
      <w:pPr>
        <w:spacing w:after="0"/>
        <w:rPr>
          <w:rFonts w:eastAsia="Calibri"/>
        </w:rPr>
      </w:pPr>
    </w:p>
    <w:p w14:paraId="5C827467" w14:textId="77777777" w:rsidR="005504DE" w:rsidRPr="005A76C5" w:rsidRDefault="005504DE" w:rsidP="005504DE">
      <w:pPr>
        <w:spacing w:after="0"/>
        <w:rPr>
          <w:rFonts w:eastAsiaTheme="majorEastAsia"/>
        </w:rPr>
      </w:pPr>
    </w:p>
    <w:p w14:paraId="3A5684A7" w14:textId="64113A93" w:rsidR="00B1548F" w:rsidRPr="005A76C5" w:rsidRDefault="007673DD" w:rsidP="00F666E6">
      <w:pPr>
        <w:pStyle w:val="heading20"/>
      </w:pPr>
      <w:bookmarkStart w:id="7" w:name="_Toc39644921"/>
      <w:r w:rsidRPr="005A76C5">
        <w:t xml:space="preserve">2.2 Significant classes in </w:t>
      </w:r>
      <w:r w:rsidR="00A05B7F" w:rsidRPr="005A76C5">
        <w:t>the</w:t>
      </w:r>
      <w:r w:rsidRPr="005A76C5">
        <w:t xml:space="preserve"> program</w:t>
      </w:r>
      <w:bookmarkEnd w:id="7"/>
    </w:p>
    <w:p w14:paraId="6D654CBA" w14:textId="77777777" w:rsidR="005504DE" w:rsidRPr="005A76C5" w:rsidRDefault="005504DE" w:rsidP="005504DE">
      <w:pPr>
        <w:tabs>
          <w:tab w:val="left" w:pos="720"/>
        </w:tabs>
        <w:spacing w:after="0"/>
        <w:ind w:left="360"/>
        <w:rPr>
          <w:rFonts w:asciiTheme="minorHAnsi" w:eastAsia="Calibri" w:hAnsiTheme="minorHAnsi" w:cstheme="minorHAnsi"/>
          <w:color w:val="000000"/>
        </w:rPr>
      </w:pPr>
    </w:p>
    <w:p w14:paraId="242BD782" w14:textId="2F309470"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 xml:space="preserve">Main </w:t>
      </w:r>
      <w:r w:rsidRPr="005A76C5">
        <w:rPr>
          <w:rFonts w:eastAsia="Calibri"/>
          <w:color w:val="000000"/>
        </w:rPr>
        <w:t>- The Main class holds everything together and it is where the main methods r</w:t>
      </w:r>
      <w:r w:rsidR="005504DE" w:rsidRPr="005A76C5">
        <w:rPr>
          <w:rFonts w:eastAsia="Calibri"/>
          <w:color w:val="000000"/>
        </w:rPr>
        <w:t>u</w:t>
      </w:r>
      <w:r w:rsidRPr="005A76C5">
        <w:rPr>
          <w:rFonts w:eastAsia="Calibri"/>
          <w:color w:val="000000"/>
        </w:rPr>
        <w:t>n</w:t>
      </w:r>
      <w:r w:rsidR="005504DE" w:rsidRPr="005A76C5">
        <w:rPr>
          <w:rFonts w:eastAsia="Calibri"/>
          <w:color w:val="000000"/>
        </w:rPr>
        <w:t xml:space="preserve"> that initialise the main data structure</w:t>
      </w:r>
      <w:r w:rsidR="00231E7E" w:rsidRPr="005A76C5">
        <w:rPr>
          <w:rFonts w:eastAsia="Calibri"/>
          <w:color w:val="000000"/>
        </w:rPr>
        <w:t>s</w:t>
      </w:r>
      <w:r w:rsidR="005504DE" w:rsidRPr="005A76C5">
        <w:rPr>
          <w:rFonts w:eastAsia="Calibri"/>
          <w:color w:val="000000"/>
        </w:rPr>
        <w:t xml:space="preserve"> and </w:t>
      </w:r>
      <w:r w:rsidR="00231E7E" w:rsidRPr="005A76C5">
        <w:rPr>
          <w:rFonts w:eastAsia="Calibri"/>
          <w:color w:val="000000"/>
        </w:rPr>
        <w:t>start the application</w:t>
      </w:r>
      <w:r w:rsidRPr="005A76C5">
        <w:rPr>
          <w:rFonts w:eastAsia="Calibri"/>
          <w:color w:val="000000"/>
        </w:rPr>
        <w:t>.</w:t>
      </w:r>
    </w:p>
    <w:p w14:paraId="40F74BBA" w14:textId="797DAF12"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Dictionary</w:t>
      </w:r>
      <w:r w:rsidRPr="005A76C5">
        <w:rPr>
          <w:rFonts w:eastAsia="Calibri"/>
          <w:color w:val="000000"/>
        </w:rPr>
        <w:t xml:space="preserve"> - The Dictionary class </w:t>
      </w:r>
      <w:r w:rsidR="00C52DB0" w:rsidRPr="005A76C5">
        <w:rPr>
          <w:rFonts w:eastAsia="Calibri"/>
          <w:color w:val="000000"/>
        </w:rPr>
        <w:t>that stores and manipulates a list of</w:t>
      </w:r>
      <w:r w:rsidRPr="005A76C5">
        <w:rPr>
          <w:rFonts w:eastAsia="Calibri"/>
          <w:color w:val="000000"/>
        </w:rPr>
        <w:t xml:space="preserve"> Word</w:t>
      </w:r>
      <w:r w:rsidR="00C52DB0" w:rsidRPr="005A76C5">
        <w:rPr>
          <w:rFonts w:eastAsia="Calibri"/>
          <w:color w:val="000000"/>
        </w:rPr>
        <w:t>s representing the dictionary</w:t>
      </w:r>
      <w:r w:rsidRPr="005A76C5">
        <w:rPr>
          <w:rFonts w:eastAsia="Calibri"/>
          <w:color w:val="000000"/>
        </w:rPr>
        <w:t>, it contains a collection of words English/Welsh/</w:t>
      </w:r>
      <w:proofErr w:type="spellStart"/>
      <w:r w:rsidR="00D21DB3" w:rsidRPr="005A76C5">
        <w:rPr>
          <w:rFonts w:eastAsia="Calibri"/>
          <w:color w:val="000000"/>
        </w:rPr>
        <w:t>W</w:t>
      </w:r>
      <w:r w:rsidRPr="005A76C5">
        <w:rPr>
          <w:rFonts w:eastAsia="Calibri"/>
          <w:color w:val="000000"/>
        </w:rPr>
        <w:t>ordtype</w:t>
      </w:r>
      <w:proofErr w:type="spellEnd"/>
      <w:r w:rsidR="00C52DB0" w:rsidRPr="005A76C5">
        <w:rPr>
          <w:rFonts w:eastAsia="Calibri"/>
          <w:color w:val="000000"/>
        </w:rPr>
        <w:t xml:space="preserve"> in a linked list</w:t>
      </w:r>
      <w:r w:rsidRPr="005A76C5">
        <w:rPr>
          <w:rFonts w:eastAsia="Calibri"/>
          <w:color w:val="000000"/>
        </w:rPr>
        <w:t>.</w:t>
      </w:r>
      <w:r w:rsidR="00C52DB0" w:rsidRPr="005A76C5">
        <w:rPr>
          <w:rFonts w:eastAsia="Calibri"/>
          <w:color w:val="000000"/>
        </w:rPr>
        <w:t xml:space="preserve"> From this class the words </w:t>
      </w:r>
      <w:proofErr w:type="spellStart"/>
      <w:r w:rsidR="00C52DB0" w:rsidRPr="005A76C5">
        <w:rPr>
          <w:rFonts w:eastAsia="Calibri"/>
          <w:color w:val="000000"/>
        </w:rPr>
        <w:t>my</w:t>
      </w:r>
      <w:proofErr w:type="spellEnd"/>
      <w:r w:rsidR="00C52DB0" w:rsidRPr="005A76C5">
        <w:rPr>
          <w:rFonts w:eastAsia="Calibri"/>
          <w:color w:val="000000"/>
        </w:rPr>
        <w:t xml:space="preserve"> be added removed and loaded from the json file provided.</w:t>
      </w:r>
    </w:p>
    <w:p w14:paraId="6A20EC92" w14:textId="0F3C9A99" w:rsidR="00B1548F" w:rsidRPr="005A76C5" w:rsidRDefault="007673DD">
      <w:pPr>
        <w:numPr>
          <w:ilvl w:val="0"/>
          <w:numId w:val="1"/>
        </w:numPr>
        <w:tabs>
          <w:tab w:val="left" w:pos="720"/>
        </w:tabs>
        <w:spacing w:after="0"/>
        <w:ind w:left="360" w:hanging="360"/>
        <w:rPr>
          <w:rFonts w:eastAsia="Calibri"/>
          <w:b/>
        </w:rPr>
      </w:pPr>
      <w:r w:rsidRPr="005A76C5">
        <w:rPr>
          <w:rFonts w:eastAsia="Calibri"/>
          <w:b/>
          <w:color w:val="000000"/>
        </w:rPr>
        <w:t xml:space="preserve">PracticeList </w:t>
      </w:r>
      <w:r w:rsidRPr="005A76C5">
        <w:rPr>
          <w:rFonts w:eastAsia="Calibri"/>
          <w:color w:val="000000"/>
        </w:rPr>
        <w:t xml:space="preserve">- The Practice List class </w:t>
      </w:r>
      <w:r w:rsidR="00C52DB0" w:rsidRPr="005A76C5">
        <w:rPr>
          <w:rFonts w:eastAsia="Calibri"/>
          <w:color w:val="000000"/>
        </w:rPr>
        <w:t>contains</w:t>
      </w:r>
      <w:r w:rsidRPr="005A76C5">
        <w:rPr>
          <w:rFonts w:eastAsia="Calibri"/>
          <w:color w:val="000000"/>
        </w:rPr>
        <w:t xml:space="preserve"> a list of word</w:t>
      </w:r>
      <w:r w:rsidR="00C52DB0" w:rsidRPr="005A76C5">
        <w:rPr>
          <w:rFonts w:eastAsia="Calibri"/>
          <w:color w:val="000000"/>
        </w:rPr>
        <w:t>s</w:t>
      </w:r>
      <w:r w:rsidRPr="005A76C5">
        <w:rPr>
          <w:rFonts w:eastAsia="Calibri"/>
          <w:color w:val="000000"/>
        </w:rPr>
        <w:t xml:space="preserve"> chosen by the user from the dictionary. </w:t>
      </w:r>
      <w:r w:rsidR="00C52DB0" w:rsidRPr="005A76C5">
        <w:rPr>
          <w:rFonts w:eastAsia="Calibri"/>
          <w:color w:val="000000"/>
        </w:rPr>
        <w:t>From this class they may be manipulated to be personalised by the user and to fulfil the functionality of the quizzing requirement.</w:t>
      </w:r>
    </w:p>
    <w:p w14:paraId="0C207A41" w14:textId="3547722B"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Word</w:t>
      </w:r>
      <w:r w:rsidRPr="005A76C5">
        <w:rPr>
          <w:rFonts w:eastAsia="Calibri"/>
          <w:color w:val="000000"/>
        </w:rPr>
        <w:t xml:space="preserve"> - The Word class c</w:t>
      </w:r>
      <w:r w:rsidRPr="005A76C5">
        <w:rPr>
          <w:rFonts w:eastAsia="Calibri"/>
        </w:rPr>
        <w:t>ontains all the English, Welsh and Word Type objects.</w:t>
      </w:r>
      <w:r w:rsidR="00C52DB0" w:rsidRPr="005A76C5">
        <w:rPr>
          <w:rFonts w:eastAsia="Calibri"/>
        </w:rPr>
        <w:t xml:space="preserve"> Representing an element in the dictionary.</w:t>
      </w:r>
    </w:p>
    <w:p w14:paraId="54FEC197" w14:textId="6CB4EB80"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lastRenderedPageBreak/>
        <w:t xml:space="preserve">UIHandler </w:t>
      </w:r>
      <w:r w:rsidRPr="005A76C5">
        <w:rPr>
          <w:rFonts w:eastAsia="Calibri"/>
          <w:bCs/>
          <w:color w:val="000000"/>
        </w:rPr>
        <w:t xml:space="preserve">-This class handles all the possible </w:t>
      </w:r>
      <w:r w:rsidR="00D21DB3" w:rsidRPr="005A76C5">
        <w:rPr>
          <w:rFonts w:eastAsia="Calibri"/>
          <w:bCs/>
          <w:color w:val="000000"/>
        </w:rPr>
        <w:t>J</w:t>
      </w:r>
      <w:r w:rsidRPr="005A76C5">
        <w:rPr>
          <w:rFonts w:eastAsia="Calibri"/>
          <w:bCs/>
          <w:color w:val="000000"/>
        </w:rPr>
        <w:t>ava</w:t>
      </w:r>
      <w:r w:rsidR="00D21DB3" w:rsidRPr="005A76C5">
        <w:rPr>
          <w:rFonts w:eastAsia="Calibri"/>
          <w:bCs/>
          <w:color w:val="000000"/>
        </w:rPr>
        <w:t>FX</w:t>
      </w:r>
      <w:r w:rsidRPr="005A76C5">
        <w:rPr>
          <w:rFonts w:eastAsia="Calibri"/>
          <w:bCs/>
          <w:color w:val="000000"/>
        </w:rPr>
        <w:t xml:space="preserve"> scenes, dealing with the communication between the classes and these. This allows for user interaction, and the sorting of the dictionary and practice list as well as many other important functionalities. </w:t>
      </w:r>
    </w:p>
    <w:p w14:paraId="4C559D9D" w14:textId="58C4D928"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 xml:space="preserve">FlashCard </w:t>
      </w:r>
      <w:r w:rsidRPr="005A76C5">
        <w:rPr>
          <w:rFonts w:eastAsia="Calibri"/>
          <w:color w:val="000000"/>
        </w:rPr>
        <w:t xml:space="preserve">- </w:t>
      </w:r>
      <w:r w:rsidRPr="005A76C5">
        <w:rPr>
          <w:rFonts w:eastAsia="Calibri"/>
        </w:rPr>
        <w:t>The FlashCard class r</w:t>
      </w:r>
      <w:r w:rsidRPr="005A76C5">
        <w:rPr>
          <w:rFonts w:eastAsia="Calibri"/>
          <w:color w:val="000000"/>
        </w:rPr>
        <w:t xml:space="preserve">etrieves the words from the practice list and </w:t>
      </w:r>
      <w:r w:rsidRPr="005A76C5">
        <w:rPr>
          <w:rFonts w:eastAsia="Calibri"/>
        </w:rPr>
        <w:t xml:space="preserve">shows either English or Welsh version of the word one by one </w:t>
      </w:r>
      <w:r w:rsidRPr="005A76C5">
        <w:rPr>
          <w:rFonts w:eastAsia="Calibri"/>
          <w:color w:val="000000"/>
        </w:rPr>
        <w:t>Flashcard.</w:t>
      </w:r>
    </w:p>
    <w:p w14:paraId="0B8C6F1F" w14:textId="05A0344F"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 xml:space="preserve">Quiz </w:t>
      </w:r>
      <w:r w:rsidRPr="005A76C5">
        <w:rPr>
          <w:rFonts w:eastAsia="Calibri"/>
          <w:color w:val="000000"/>
        </w:rPr>
        <w:t xml:space="preserve">- The Quiz class </w:t>
      </w:r>
      <w:r w:rsidRPr="005A76C5">
        <w:rPr>
          <w:rFonts w:eastAsia="Calibri"/>
        </w:rPr>
        <w:t>has various types of tests for the user to learn the words from their practice list. E</w:t>
      </w:r>
      <w:r w:rsidRPr="005A76C5">
        <w:rPr>
          <w:rFonts w:eastAsia="Calibri"/>
          <w:color w:val="000000"/>
        </w:rPr>
        <w:t>ach test takes the words from the practice list and the user must choose the correct answer among a random list of words taken from the dictionary and one of them will be the correct translation.</w:t>
      </w:r>
      <w:r w:rsidR="00D21DB3" w:rsidRPr="005A76C5">
        <w:rPr>
          <w:rFonts w:eastAsia="Calibri"/>
          <w:color w:val="000000"/>
        </w:rPr>
        <w:t xml:space="preserve"> This class makes up a list of words taken from the practice list and shuffles </w:t>
      </w:r>
      <w:proofErr w:type="gramStart"/>
      <w:r w:rsidR="00D21DB3" w:rsidRPr="005A76C5">
        <w:rPr>
          <w:rFonts w:eastAsia="Calibri"/>
          <w:color w:val="000000"/>
        </w:rPr>
        <w:t>them,</w:t>
      </w:r>
      <w:proofErr w:type="gramEnd"/>
      <w:r w:rsidR="00D21DB3" w:rsidRPr="005A76C5">
        <w:rPr>
          <w:rFonts w:eastAsia="Calibri"/>
          <w:color w:val="000000"/>
        </w:rPr>
        <w:t xml:space="preserve"> this list of words is then which each test can be based around a word from the list.</w:t>
      </w:r>
    </w:p>
    <w:p w14:paraId="258FBEFF" w14:textId="77777777"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FindWordDefinitionQuiz</w:t>
      </w:r>
      <w:r w:rsidRPr="005A76C5">
        <w:rPr>
          <w:rFonts w:eastAsia="Calibri"/>
          <w:color w:val="000000"/>
        </w:rPr>
        <w:t xml:space="preserve"> - The FindWordDefinitionQuiz class g</w:t>
      </w:r>
      <w:r w:rsidRPr="005A76C5">
        <w:rPr>
          <w:rFonts w:eastAsia="Calibri"/>
        </w:rPr>
        <w:t>ives a word in one language and a list of 6 possible meanings in the other language, so that the user can select the correct translation.</w:t>
      </w:r>
    </w:p>
    <w:p w14:paraId="169F0219" w14:textId="77777777" w:rsidR="00B1548F" w:rsidRPr="005A76C5" w:rsidRDefault="007673DD">
      <w:pPr>
        <w:numPr>
          <w:ilvl w:val="0"/>
          <w:numId w:val="1"/>
        </w:numPr>
        <w:tabs>
          <w:tab w:val="left" w:pos="720"/>
        </w:tabs>
        <w:spacing w:after="0"/>
        <w:ind w:left="360" w:hanging="360"/>
        <w:rPr>
          <w:rFonts w:eastAsia="Calibri"/>
          <w:color w:val="000000"/>
        </w:rPr>
      </w:pPr>
      <w:proofErr w:type="spellStart"/>
      <w:r w:rsidRPr="005A76C5">
        <w:rPr>
          <w:rFonts w:eastAsia="Calibri"/>
          <w:b/>
          <w:color w:val="000000"/>
        </w:rPr>
        <w:t>MatchingFourQuiz</w:t>
      </w:r>
      <w:proofErr w:type="spellEnd"/>
      <w:r w:rsidRPr="005A76C5">
        <w:rPr>
          <w:rFonts w:eastAsia="Calibri"/>
          <w:color w:val="000000"/>
        </w:rPr>
        <w:t xml:space="preserve"> - The </w:t>
      </w:r>
      <w:proofErr w:type="spellStart"/>
      <w:r w:rsidRPr="005A76C5">
        <w:rPr>
          <w:rFonts w:eastAsia="Calibri"/>
          <w:color w:val="000000"/>
        </w:rPr>
        <w:t>MatchingFourQuiz</w:t>
      </w:r>
      <w:proofErr w:type="spellEnd"/>
      <w:r w:rsidRPr="005A76C5">
        <w:rPr>
          <w:rFonts w:eastAsia="Calibri"/>
          <w:color w:val="000000"/>
        </w:rPr>
        <w:t xml:space="preserve"> class g</w:t>
      </w:r>
      <w:r w:rsidRPr="005A76C5">
        <w:rPr>
          <w:rFonts w:eastAsia="Calibri"/>
        </w:rPr>
        <w:t>ives four words in one language from the practice list and four translations of these words for the user to match.</w:t>
      </w:r>
    </w:p>
    <w:p w14:paraId="6D203B2B" w14:textId="77777777" w:rsidR="00B1548F" w:rsidRPr="005A76C5" w:rsidRDefault="007673DD">
      <w:pPr>
        <w:numPr>
          <w:ilvl w:val="0"/>
          <w:numId w:val="1"/>
        </w:numPr>
        <w:tabs>
          <w:tab w:val="left" w:pos="720"/>
        </w:tabs>
        <w:spacing w:after="0"/>
        <w:ind w:left="360" w:hanging="360"/>
        <w:rPr>
          <w:rFonts w:eastAsia="Calibri"/>
          <w:color w:val="000000"/>
        </w:rPr>
      </w:pPr>
      <w:r w:rsidRPr="005A76C5">
        <w:rPr>
          <w:rFonts w:eastAsia="Calibri"/>
          <w:b/>
          <w:color w:val="000000"/>
        </w:rPr>
        <w:t>WriteDefinitionQuiz</w:t>
      </w:r>
      <w:r w:rsidRPr="005A76C5">
        <w:rPr>
          <w:rFonts w:eastAsia="Calibri"/>
          <w:color w:val="000000"/>
        </w:rPr>
        <w:t xml:space="preserve"> - The WriteDefinitionQuiz class,</w:t>
      </w:r>
      <w:r w:rsidRPr="005A76C5">
        <w:rPr>
          <w:rFonts w:eastAsia="Calibri"/>
          <w:b/>
        </w:rPr>
        <w:t xml:space="preserve"> </w:t>
      </w:r>
      <w:r w:rsidRPr="005A76C5">
        <w:rPr>
          <w:rFonts w:eastAsia="Calibri"/>
        </w:rPr>
        <w:t>the user is given a word and types in the translation.</w:t>
      </w:r>
    </w:p>
    <w:p w14:paraId="088AC268" w14:textId="4B080C1A" w:rsidR="00B1548F" w:rsidRPr="005A76C5" w:rsidRDefault="00B1548F">
      <w:pPr>
        <w:rPr>
          <w:rFonts w:eastAsia="Calibri"/>
        </w:rPr>
      </w:pPr>
    </w:p>
    <w:p w14:paraId="0EC51957" w14:textId="77777777" w:rsidR="00447615" w:rsidRPr="005A76C5" w:rsidRDefault="00447615">
      <w:pPr>
        <w:rPr>
          <w:rFonts w:eastAsia="Calibri"/>
        </w:rPr>
      </w:pPr>
    </w:p>
    <w:p w14:paraId="62393577" w14:textId="1F421309" w:rsidR="00447615" w:rsidRPr="005A76C5" w:rsidRDefault="007673DD" w:rsidP="00447615">
      <w:pPr>
        <w:pStyle w:val="heading20"/>
        <w:numPr>
          <w:ilvl w:val="1"/>
          <w:numId w:val="4"/>
        </w:numPr>
      </w:pPr>
      <w:bookmarkStart w:id="8" w:name="_Toc39644922"/>
      <w:r w:rsidRPr="005A76C5">
        <w:t>Mapping from requirement to classes</w:t>
      </w:r>
      <w:bookmarkEnd w:id="8"/>
    </w:p>
    <w:p w14:paraId="44E0FB63" w14:textId="77777777" w:rsidR="00447615" w:rsidRPr="005A76C5" w:rsidRDefault="00447615" w:rsidP="00447615"/>
    <w:tbl>
      <w:tblPr>
        <w:tblW w:w="8906" w:type="dxa"/>
        <w:tblInd w:w="100" w:type="dxa"/>
        <w:tblLayout w:type="fixed"/>
        <w:tblCellMar>
          <w:left w:w="10" w:type="dxa"/>
          <w:right w:w="10" w:type="dxa"/>
        </w:tblCellMar>
        <w:tblLook w:val="04A0" w:firstRow="1" w:lastRow="0" w:firstColumn="1" w:lastColumn="0" w:noHBand="0" w:noVBand="1"/>
      </w:tblPr>
      <w:tblGrid>
        <w:gridCol w:w="2421"/>
        <w:gridCol w:w="6485"/>
      </w:tblGrid>
      <w:tr w:rsidR="00B1548F" w:rsidRPr="005A76C5" w14:paraId="4641805A"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0B9EC9CF" w14:textId="77777777" w:rsidR="00B1548F" w:rsidRPr="005A76C5" w:rsidRDefault="007673DD">
            <w:pPr>
              <w:rPr>
                <w:rFonts w:eastAsia="Calibri"/>
              </w:rPr>
            </w:pPr>
            <w:r w:rsidRPr="005A76C5">
              <w:rPr>
                <w:rFonts w:eastAsia="Calibri"/>
                <w:i/>
                <w:color w:val="000000"/>
              </w:rPr>
              <w:t>Requirement</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65B0AF49" w14:textId="77777777" w:rsidR="00B1548F" w:rsidRPr="005A76C5" w:rsidRDefault="007673DD">
            <w:pPr>
              <w:rPr>
                <w:rFonts w:eastAsia="Calibri"/>
              </w:rPr>
            </w:pPr>
            <w:r w:rsidRPr="005A76C5">
              <w:rPr>
                <w:rFonts w:eastAsia="Calibri"/>
                <w:i/>
                <w:color w:val="000000"/>
              </w:rPr>
              <w:t>Classes providing requirement</w:t>
            </w:r>
          </w:p>
        </w:tc>
      </w:tr>
      <w:tr w:rsidR="00B1548F" w:rsidRPr="005A76C5" w14:paraId="0D6E3D18"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59E5C7B3" w14:textId="77777777" w:rsidR="00B1548F" w:rsidRPr="005A76C5" w:rsidRDefault="007673DD">
            <w:pPr>
              <w:rPr>
                <w:rFonts w:eastAsia="Calibri"/>
              </w:rPr>
            </w:pPr>
            <w:r w:rsidRPr="005A76C5">
              <w:rPr>
                <w:rFonts w:eastAsia="Calibri"/>
                <w:color w:val="000000"/>
              </w:rPr>
              <w:t xml:space="preserve">FR1 </w:t>
            </w:r>
            <w:proofErr w:type="spellStart"/>
            <w:r w:rsidRPr="005A76C5">
              <w:t>Startup</w:t>
            </w:r>
            <w:proofErr w:type="spellEnd"/>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5F2AF10C" w14:textId="77777777" w:rsidR="00B1548F" w:rsidRPr="005A76C5" w:rsidRDefault="007673DD">
            <w:pPr>
              <w:rPr>
                <w:rFonts w:eastAsia="Calibri"/>
              </w:rPr>
            </w:pPr>
            <w:r w:rsidRPr="005A76C5">
              <w:rPr>
                <w:rFonts w:eastAsia="Calibri"/>
                <w:color w:val="000000"/>
              </w:rPr>
              <w:t>UIHandler, Dictionary, Word</w:t>
            </w:r>
          </w:p>
        </w:tc>
      </w:tr>
      <w:tr w:rsidR="00B1548F" w:rsidRPr="005A76C5" w14:paraId="7BB66E5C"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592A6C21" w14:textId="77777777" w:rsidR="00B1548F" w:rsidRPr="005A76C5" w:rsidRDefault="007673DD">
            <w:pPr>
              <w:rPr>
                <w:rFonts w:eastAsia="Calibri"/>
              </w:rPr>
            </w:pPr>
            <w:r w:rsidRPr="005A76C5">
              <w:rPr>
                <w:rFonts w:eastAsia="Calibri"/>
                <w:color w:val="000000"/>
              </w:rPr>
              <w:t xml:space="preserve">FR2 </w:t>
            </w:r>
            <w:r w:rsidRPr="005A76C5">
              <w:t>Ordering of the list</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4B83007C" w14:textId="77777777" w:rsidR="00B1548F" w:rsidRPr="005A76C5" w:rsidRDefault="007673DD">
            <w:pPr>
              <w:rPr>
                <w:rFonts w:eastAsia="Calibri"/>
              </w:rPr>
            </w:pPr>
            <w:r w:rsidRPr="005A76C5">
              <w:rPr>
                <w:rFonts w:eastAsia="Calibri"/>
              </w:rPr>
              <w:t>UIHandler</w:t>
            </w:r>
          </w:p>
        </w:tc>
      </w:tr>
      <w:tr w:rsidR="00B1548F" w:rsidRPr="005A76C5" w14:paraId="39646C7C"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20B4AD0B" w14:textId="77777777" w:rsidR="00B1548F" w:rsidRPr="005A76C5" w:rsidRDefault="007673DD">
            <w:pPr>
              <w:rPr>
                <w:rFonts w:eastAsia="Calibri"/>
              </w:rPr>
            </w:pPr>
            <w:r w:rsidRPr="005A76C5">
              <w:rPr>
                <w:rFonts w:eastAsia="Calibri"/>
                <w:color w:val="000000"/>
              </w:rPr>
              <w:t xml:space="preserve">FR3 </w:t>
            </w:r>
            <w:r w:rsidRPr="005A76C5">
              <w:t>Searching of list</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4E5F4EF2" w14:textId="77777777" w:rsidR="00B1548F" w:rsidRPr="005A76C5" w:rsidRDefault="007673DD">
            <w:pPr>
              <w:rPr>
                <w:rFonts w:eastAsia="Calibri"/>
              </w:rPr>
            </w:pPr>
            <w:r w:rsidRPr="005A76C5">
              <w:rPr>
                <w:rFonts w:eastAsia="Calibri"/>
              </w:rPr>
              <w:t>UIHandler, Dictionary, PracticeList, Word</w:t>
            </w:r>
          </w:p>
        </w:tc>
      </w:tr>
      <w:tr w:rsidR="00B1548F" w:rsidRPr="005A76C5" w14:paraId="23BAE2B4"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5CA2B154" w14:textId="77777777" w:rsidR="00B1548F" w:rsidRPr="005A76C5" w:rsidRDefault="007673DD">
            <w:pPr>
              <w:rPr>
                <w:rFonts w:eastAsia="Calibri"/>
              </w:rPr>
            </w:pPr>
            <w:r w:rsidRPr="005A76C5">
              <w:rPr>
                <w:rFonts w:eastAsia="Calibri"/>
                <w:color w:val="000000"/>
              </w:rPr>
              <w:t>FR4</w:t>
            </w:r>
            <w:r w:rsidRPr="005A76C5">
              <w:t xml:space="preserve"> Maintaining a practice list</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6879CD03" w14:textId="77777777" w:rsidR="00B1548F" w:rsidRPr="005A76C5" w:rsidRDefault="007673DD">
            <w:pPr>
              <w:rPr>
                <w:rFonts w:eastAsia="Calibri"/>
              </w:rPr>
            </w:pPr>
            <w:r w:rsidRPr="005A76C5">
              <w:rPr>
                <w:rFonts w:eastAsia="Calibri"/>
                <w:color w:val="000000"/>
              </w:rPr>
              <w:t>PracticeList, Dictionary, UIHandler</w:t>
            </w:r>
          </w:p>
        </w:tc>
      </w:tr>
      <w:tr w:rsidR="00B1548F" w:rsidRPr="005A76C5" w14:paraId="3117571D"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5397DB79" w14:textId="77777777" w:rsidR="00B1548F" w:rsidRPr="005A76C5" w:rsidRDefault="007673DD">
            <w:pPr>
              <w:rPr>
                <w:rFonts w:eastAsia="Calibri"/>
              </w:rPr>
            </w:pPr>
            <w:r w:rsidRPr="005A76C5">
              <w:rPr>
                <w:rFonts w:eastAsia="Calibri"/>
                <w:color w:val="000000"/>
              </w:rPr>
              <w:t xml:space="preserve">FR5 </w:t>
            </w:r>
            <w:r w:rsidRPr="005A76C5">
              <w:t>Adding new words to the dictionary</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03CB80C2" w14:textId="77777777" w:rsidR="00B1548F" w:rsidRPr="005A76C5" w:rsidRDefault="007673DD">
            <w:pPr>
              <w:rPr>
                <w:rFonts w:eastAsia="Calibri"/>
              </w:rPr>
            </w:pPr>
            <w:r w:rsidRPr="005A76C5">
              <w:rPr>
                <w:rFonts w:eastAsia="Calibri"/>
                <w:color w:val="000000"/>
              </w:rPr>
              <w:t>UIHandler, Dictionary, Word</w:t>
            </w:r>
          </w:p>
        </w:tc>
      </w:tr>
      <w:tr w:rsidR="00B1548F" w:rsidRPr="005A76C5" w14:paraId="05A7F7CE"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6775B5B2" w14:textId="77777777" w:rsidR="00B1548F" w:rsidRPr="005A76C5" w:rsidRDefault="007673DD">
            <w:pPr>
              <w:rPr>
                <w:rFonts w:eastAsia="Calibri"/>
              </w:rPr>
            </w:pPr>
            <w:r w:rsidRPr="005A76C5">
              <w:rPr>
                <w:rFonts w:eastAsia="Calibri"/>
                <w:color w:val="000000"/>
              </w:rPr>
              <w:t xml:space="preserve">FR6 </w:t>
            </w:r>
            <w:r w:rsidRPr="005A76C5">
              <w:t>Display of words</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29C8566A" w14:textId="77777777" w:rsidR="00B1548F" w:rsidRPr="005A76C5" w:rsidRDefault="007673DD">
            <w:pPr>
              <w:rPr>
                <w:rFonts w:eastAsia="Calibri"/>
              </w:rPr>
            </w:pPr>
            <w:r w:rsidRPr="005A76C5">
              <w:rPr>
                <w:rFonts w:eastAsia="Calibri"/>
              </w:rPr>
              <w:t>UIHandler, Dictionary</w:t>
            </w:r>
          </w:p>
        </w:tc>
      </w:tr>
      <w:tr w:rsidR="00B1548F" w:rsidRPr="005A76C5" w14:paraId="41430072"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17DA3E67" w14:textId="77777777" w:rsidR="00B1548F" w:rsidRPr="005A76C5" w:rsidRDefault="007673DD">
            <w:pPr>
              <w:rPr>
                <w:rFonts w:eastAsia="Calibri"/>
              </w:rPr>
            </w:pPr>
            <w:r w:rsidRPr="005A76C5">
              <w:rPr>
                <w:rFonts w:eastAsia="Calibri"/>
                <w:color w:val="000000"/>
              </w:rPr>
              <w:t xml:space="preserve">FR7 </w:t>
            </w:r>
            <w:r w:rsidRPr="005A76C5">
              <w:t>Reviewing the practice list</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2A98C179" w14:textId="77777777" w:rsidR="00B1548F" w:rsidRPr="005A76C5" w:rsidRDefault="007673DD">
            <w:pPr>
              <w:rPr>
                <w:rFonts w:eastAsia="Calibri"/>
              </w:rPr>
            </w:pPr>
            <w:r w:rsidRPr="005A76C5">
              <w:rPr>
                <w:rFonts w:eastAsia="Calibri"/>
              </w:rPr>
              <w:t>UIHandler, PracticeList</w:t>
            </w:r>
          </w:p>
        </w:tc>
      </w:tr>
      <w:tr w:rsidR="00B1548F" w:rsidRPr="005A76C5" w14:paraId="581E45AF"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4274E5D0" w14:textId="77777777" w:rsidR="00B1548F" w:rsidRPr="005A76C5" w:rsidRDefault="007673DD">
            <w:pPr>
              <w:rPr>
                <w:rFonts w:eastAsia="Calibri"/>
              </w:rPr>
            </w:pPr>
            <w:r w:rsidRPr="005A76C5">
              <w:rPr>
                <w:rFonts w:eastAsia="Calibri"/>
                <w:color w:val="000000"/>
              </w:rPr>
              <w:t xml:space="preserve">FR8 </w:t>
            </w:r>
            <w:r w:rsidRPr="005A76C5">
              <w:t>Flashcards</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19A13295" w14:textId="77777777" w:rsidR="00B1548F" w:rsidRPr="005A76C5" w:rsidRDefault="007673DD">
            <w:pPr>
              <w:rPr>
                <w:rFonts w:eastAsia="Calibri"/>
              </w:rPr>
            </w:pPr>
            <w:r w:rsidRPr="005A76C5">
              <w:rPr>
                <w:rFonts w:eastAsia="Calibri"/>
              </w:rPr>
              <w:t>UIHandler, PracticeList, Flashcard</w:t>
            </w:r>
          </w:p>
        </w:tc>
      </w:tr>
      <w:tr w:rsidR="00B1548F" w:rsidRPr="005A76C5" w14:paraId="402A41F8"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1C643653" w14:textId="77777777" w:rsidR="00B1548F" w:rsidRPr="005A76C5" w:rsidRDefault="007673DD">
            <w:pPr>
              <w:rPr>
                <w:rFonts w:eastAsia="Calibri"/>
              </w:rPr>
            </w:pPr>
            <w:r w:rsidRPr="005A76C5">
              <w:rPr>
                <w:rFonts w:eastAsia="Calibri"/>
                <w:color w:val="000000"/>
              </w:rPr>
              <w:t xml:space="preserve">FR9 </w:t>
            </w:r>
            <w:r w:rsidRPr="005A76C5">
              <w:t>Tests on practice words</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4B84C945" w14:textId="77777777" w:rsidR="00B1548F" w:rsidRPr="005A76C5" w:rsidRDefault="007673DD">
            <w:pPr>
              <w:rPr>
                <w:rFonts w:eastAsia="Calibri"/>
              </w:rPr>
            </w:pPr>
            <w:r w:rsidRPr="005A76C5">
              <w:rPr>
                <w:rFonts w:eastAsia="Calibri"/>
              </w:rPr>
              <w:t>UIHandler, PracticeList, Quiz</w:t>
            </w:r>
          </w:p>
        </w:tc>
      </w:tr>
      <w:tr w:rsidR="00B1548F" w:rsidRPr="005A76C5" w14:paraId="7253F9C6" w14:textId="77777777">
        <w:trPr>
          <w:trHeight w:val="1"/>
        </w:trPr>
        <w:tc>
          <w:tcPr>
            <w:tcW w:w="2421"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3031A222" w14:textId="77777777" w:rsidR="00B1548F" w:rsidRPr="005A76C5" w:rsidRDefault="007673DD">
            <w:pPr>
              <w:rPr>
                <w:rFonts w:eastAsia="Calibri"/>
              </w:rPr>
            </w:pPr>
            <w:r w:rsidRPr="005A76C5">
              <w:rPr>
                <w:rFonts w:eastAsia="Calibri"/>
                <w:color w:val="000000"/>
              </w:rPr>
              <w:t xml:space="preserve">FR10 </w:t>
            </w:r>
            <w:r w:rsidRPr="005A76C5">
              <w:t>Running tests</w:t>
            </w:r>
          </w:p>
        </w:tc>
        <w:tc>
          <w:tcPr>
            <w:tcW w:w="6485" w:type="dxa"/>
            <w:tcBorders>
              <w:top w:val="single" w:sz="8" w:space="0" w:color="000000"/>
              <w:left w:val="single" w:sz="8" w:space="0" w:color="000000"/>
              <w:bottom w:val="single" w:sz="8" w:space="0" w:color="000000"/>
              <w:right w:val="single" w:sz="8" w:space="0" w:color="000000"/>
            </w:tcBorders>
            <w:shd w:val="clear" w:color="000000" w:fill="FFFFFF"/>
            <w:tcMar>
              <w:left w:w="100" w:type="dxa"/>
              <w:right w:w="100" w:type="dxa"/>
            </w:tcMar>
          </w:tcPr>
          <w:p w14:paraId="7B25C06C" w14:textId="77777777" w:rsidR="00B1548F" w:rsidRPr="005A76C5" w:rsidRDefault="007673DD">
            <w:pPr>
              <w:rPr>
                <w:rFonts w:eastAsia="Calibri"/>
              </w:rPr>
            </w:pPr>
            <w:r w:rsidRPr="005A76C5">
              <w:rPr>
                <w:rFonts w:eastAsia="Calibri"/>
              </w:rPr>
              <w:t>UIHandler, PracticeList, Quiz</w:t>
            </w:r>
          </w:p>
        </w:tc>
      </w:tr>
    </w:tbl>
    <w:p w14:paraId="1AA21B97" w14:textId="77777777" w:rsidR="00B1548F" w:rsidRPr="005A76C5" w:rsidRDefault="00B1548F"/>
    <w:p w14:paraId="580930AB" w14:textId="77777777" w:rsidR="00B1548F" w:rsidRPr="005A76C5" w:rsidRDefault="00B1548F"/>
    <w:p w14:paraId="739CEE87" w14:textId="43AA30D3" w:rsidR="00B1548F" w:rsidRPr="005A76C5" w:rsidRDefault="00B1548F"/>
    <w:p w14:paraId="731FEF62" w14:textId="2B2F6F8D" w:rsidR="00447615" w:rsidRPr="005A76C5" w:rsidRDefault="00447615"/>
    <w:p w14:paraId="55D72BE5" w14:textId="6F9F6573" w:rsidR="00447615" w:rsidRPr="005A76C5" w:rsidRDefault="00447615"/>
    <w:p w14:paraId="5103D97F" w14:textId="280AE9AD" w:rsidR="00447615" w:rsidRPr="005A76C5" w:rsidRDefault="00447615"/>
    <w:p w14:paraId="45B358E1" w14:textId="77777777" w:rsidR="00447615" w:rsidRPr="005A76C5" w:rsidRDefault="00447615"/>
    <w:p w14:paraId="6677AC26" w14:textId="0BA32C02" w:rsidR="00B1548F" w:rsidRPr="005A76C5" w:rsidRDefault="00447615" w:rsidP="00447615">
      <w:pPr>
        <w:pStyle w:val="Style1"/>
      </w:pPr>
      <w:r w:rsidRPr="005A76C5">
        <w:lastRenderedPageBreak/>
        <w:t>DEPENDENCY DESCRIPTION</w:t>
      </w:r>
    </w:p>
    <w:p w14:paraId="090C1D09" w14:textId="77777777" w:rsidR="00447615" w:rsidRPr="005A76C5" w:rsidRDefault="00447615" w:rsidP="00447615"/>
    <w:p w14:paraId="1814186E" w14:textId="3E744604" w:rsidR="00B1548F" w:rsidRPr="005A76C5" w:rsidRDefault="007673DD" w:rsidP="00447615">
      <w:pPr>
        <w:pStyle w:val="heading20"/>
      </w:pPr>
      <w:bookmarkStart w:id="9" w:name="_Toc39644924"/>
      <w:r w:rsidRPr="005A76C5">
        <w:t>3.1 UML diagram</w:t>
      </w:r>
      <w:bookmarkEnd w:id="9"/>
    </w:p>
    <w:p w14:paraId="0DAEDBAD" w14:textId="77777777" w:rsidR="0028379C" w:rsidRPr="005A76C5" w:rsidRDefault="0028379C" w:rsidP="0028379C"/>
    <w:p w14:paraId="55F9F9A5" w14:textId="77777777" w:rsidR="00B1548F" w:rsidRPr="005A76C5" w:rsidRDefault="007673DD">
      <w:r w:rsidRPr="005A76C5">
        <w:rPr>
          <w:noProof/>
        </w:rPr>
        <w:drawing>
          <wp:inline distT="0" distB="0" distL="114300" distR="114300" wp14:anchorId="53F05696" wp14:editId="46369E59">
            <wp:extent cx="5725795" cy="1654810"/>
            <wp:effectExtent l="0" t="0" r="4445" b="635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pic:cNvPicPr>
                      <a:picLocks noChangeAspect="1"/>
                    </pic:cNvPicPr>
                  </pic:nvPicPr>
                  <pic:blipFill>
                    <a:blip r:embed="rId7"/>
                    <a:stretch>
                      <a:fillRect/>
                    </a:stretch>
                  </pic:blipFill>
                  <pic:spPr>
                    <a:xfrm>
                      <a:off x="0" y="0"/>
                      <a:ext cx="5725795" cy="1654810"/>
                    </a:xfrm>
                    <a:prstGeom prst="rect">
                      <a:avLst/>
                    </a:prstGeom>
                    <a:noFill/>
                    <a:ln>
                      <a:noFill/>
                    </a:ln>
                  </pic:spPr>
                </pic:pic>
              </a:graphicData>
            </a:graphic>
          </wp:inline>
        </w:drawing>
      </w:r>
    </w:p>
    <w:p w14:paraId="71EB05EE" w14:textId="77777777" w:rsidR="00B1548F" w:rsidRPr="005A76C5" w:rsidRDefault="007673DD">
      <w:pPr>
        <w:tabs>
          <w:tab w:val="left" w:pos="2775"/>
        </w:tabs>
        <w:rPr>
          <w:rFonts w:asciiTheme="minorHAnsi" w:hAnsiTheme="minorHAnsi" w:cstheme="minorHAnsi"/>
        </w:rPr>
      </w:pPr>
      <w:r w:rsidRPr="005A76C5">
        <w:rPr>
          <w:rFonts w:asciiTheme="minorHAnsi" w:hAnsiTheme="minorHAnsi" w:cstheme="minorHAnsi"/>
        </w:rPr>
        <w:tab/>
      </w:r>
    </w:p>
    <w:p w14:paraId="604F773E" w14:textId="1D738D4D" w:rsidR="00B1548F" w:rsidRPr="005A76C5" w:rsidRDefault="007673DD" w:rsidP="00447615">
      <w:pPr>
        <w:pStyle w:val="heading20"/>
      </w:pPr>
      <w:bookmarkStart w:id="10" w:name="_Toc39644925"/>
      <w:r w:rsidRPr="005A76C5">
        <w:t>3.</w:t>
      </w:r>
      <w:r w:rsidR="001C7EBF">
        <w:t>2</w:t>
      </w:r>
      <w:r w:rsidRPr="005A76C5">
        <w:t xml:space="preserve"> Component diagram</w:t>
      </w:r>
      <w:bookmarkEnd w:id="10"/>
    </w:p>
    <w:p w14:paraId="42776680" w14:textId="77777777" w:rsidR="00F666E6" w:rsidRPr="005A76C5" w:rsidRDefault="00F666E6" w:rsidP="00F666E6"/>
    <w:p w14:paraId="639E620F" w14:textId="77777777" w:rsidR="00B1548F" w:rsidRPr="005A76C5" w:rsidRDefault="007673DD" w:rsidP="00F666E6">
      <w:pPr>
        <w:rPr>
          <w:rStyle w:val="Strong"/>
        </w:rPr>
      </w:pPr>
      <w:bookmarkStart w:id="11" w:name="_Toc1165"/>
      <w:bookmarkStart w:id="12" w:name="_Toc20197"/>
      <w:r w:rsidRPr="005A76C5">
        <w:rPr>
          <w:noProof/>
        </w:rPr>
        <w:drawing>
          <wp:inline distT="0" distB="0" distL="114300" distR="114300" wp14:anchorId="386597D2" wp14:editId="2C7E24D0">
            <wp:extent cx="5731510" cy="2429510"/>
            <wp:effectExtent l="0" t="0" r="13970" b="8890"/>
            <wp:docPr id="45" name="Picture 45" descr="Untitl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Untitled Diagram"/>
                    <pic:cNvPicPr>
                      <a:picLocks noChangeAspect="1"/>
                    </pic:cNvPicPr>
                  </pic:nvPicPr>
                  <pic:blipFill>
                    <a:blip r:embed="rId8"/>
                    <a:stretch>
                      <a:fillRect/>
                    </a:stretch>
                  </pic:blipFill>
                  <pic:spPr>
                    <a:xfrm>
                      <a:off x="0" y="0"/>
                      <a:ext cx="5731510" cy="2429510"/>
                    </a:xfrm>
                    <a:prstGeom prst="rect">
                      <a:avLst/>
                    </a:prstGeom>
                  </pic:spPr>
                </pic:pic>
              </a:graphicData>
            </a:graphic>
          </wp:inline>
        </w:drawing>
      </w:r>
      <w:bookmarkEnd w:id="11"/>
      <w:bookmarkEnd w:id="12"/>
    </w:p>
    <w:p w14:paraId="4E24BFCD" w14:textId="77777777" w:rsidR="00B1548F" w:rsidRPr="005A76C5" w:rsidRDefault="00B1548F"/>
    <w:p w14:paraId="6DBCDDE8" w14:textId="77777777" w:rsidR="00B1548F" w:rsidRPr="005A76C5" w:rsidRDefault="00B1548F"/>
    <w:p w14:paraId="0199F2D0" w14:textId="77777777" w:rsidR="00B1548F" w:rsidRPr="005A76C5" w:rsidRDefault="00B1548F"/>
    <w:p w14:paraId="0A04CDD6" w14:textId="60B2E017" w:rsidR="00B1548F" w:rsidRDefault="00447615" w:rsidP="00447615">
      <w:pPr>
        <w:pStyle w:val="Style1rv"/>
      </w:pPr>
      <w:r w:rsidRPr="005A76C5">
        <w:t>INTERFACE DESCRIPTION</w:t>
      </w:r>
    </w:p>
    <w:p w14:paraId="494BBF87" w14:textId="77777777" w:rsidR="00446374" w:rsidRPr="00446374" w:rsidRDefault="00446374" w:rsidP="00446374"/>
    <w:p w14:paraId="75594E07" w14:textId="77777777" w:rsidR="00B1548F" w:rsidRPr="005A76C5" w:rsidRDefault="007673DD" w:rsidP="005A76C5">
      <w:pPr>
        <w:numPr>
          <w:ilvl w:val="0"/>
          <w:numId w:val="5"/>
        </w:numPr>
        <w:tabs>
          <w:tab w:val="left" w:pos="420"/>
          <w:tab w:val="left" w:pos="720"/>
        </w:tabs>
        <w:spacing w:before="240" w:after="0"/>
        <w:rPr>
          <w:rFonts w:eastAsia="Calibri"/>
          <w:b/>
        </w:rPr>
      </w:pPr>
      <w:r w:rsidRPr="005A76C5">
        <w:rPr>
          <w:rFonts w:eastAsia="Calibri"/>
          <w:b/>
        </w:rPr>
        <w:t xml:space="preserve">Main - </w:t>
      </w:r>
      <w:r w:rsidRPr="005A76C5">
        <w:rPr>
          <w:rFonts w:eastAsia="Calibri"/>
          <w:bCs/>
        </w:rPr>
        <w:t>H</w:t>
      </w:r>
      <w:r w:rsidRPr="005A76C5">
        <w:rPr>
          <w:rFonts w:eastAsia="Calibri"/>
          <w:color w:val="000000"/>
        </w:rPr>
        <w:t>olds all the classes together and has the main method to run the application.</w:t>
      </w:r>
    </w:p>
    <w:p w14:paraId="7E134C3A" w14:textId="74BD3CD5" w:rsidR="00B1548F" w:rsidRPr="005A76C5" w:rsidRDefault="007673DD" w:rsidP="007673DD">
      <w:pPr>
        <w:spacing w:line="240" w:lineRule="auto"/>
        <w:jc w:val="center"/>
      </w:pPr>
      <w:r w:rsidRPr="005A76C5">
        <w:rPr>
          <w:noProof/>
        </w:rPr>
        <w:drawing>
          <wp:inline distT="0" distB="0" distL="114300" distR="114300" wp14:anchorId="7E570B03" wp14:editId="6C4E6EEB">
            <wp:extent cx="2110740" cy="670560"/>
            <wp:effectExtent l="0" t="0" r="7620" b="0"/>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stretch>
                      <a:fillRect/>
                    </a:stretch>
                  </pic:blipFill>
                  <pic:spPr>
                    <a:xfrm>
                      <a:off x="0" y="0"/>
                      <a:ext cx="2110740" cy="670560"/>
                    </a:xfrm>
                    <a:prstGeom prst="rect">
                      <a:avLst/>
                    </a:prstGeom>
                    <a:noFill/>
                    <a:ln>
                      <a:noFill/>
                    </a:ln>
                  </pic:spPr>
                </pic:pic>
              </a:graphicData>
            </a:graphic>
          </wp:inline>
        </w:drawing>
      </w:r>
    </w:p>
    <w:p w14:paraId="13A9203A" w14:textId="662B45E8" w:rsidR="007673DD" w:rsidRPr="005A76C5" w:rsidRDefault="007673DD" w:rsidP="005A76C5">
      <w:pPr>
        <w:pStyle w:val="ListParagraph"/>
        <w:numPr>
          <w:ilvl w:val="1"/>
          <w:numId w:val="5"/>
        </w:numPr>
        <w:spacing w:after="0" w:line="240" w:lineRule="auto"/>
      </w:pPr>
      <w:r w:rsidRPr="005A76C5">
        <w:t>main : Where the program run.</w:t>
      </w:r>
    </w:p>
    <w:p w14:paraId="65AED971" w14:textId="21B1EC9F" w:rsidR="00B1548F" w:rsidRPr="005A76C5" w:rsidRDefault="007673DD" w:rsidP="00446374">
      <w:pPr>
        <w:pStyle w:val="ListParagraph"/>
        <w:numPr>
          <w:ilvl w:val="1"/>
          <w:numId w:val="5"/>
        </w:numPr>
        <w:spacing w:after="0" w:line="240" w:lineRule="auto"/>
      </w:pPr>
      <w:r w:rsidRPr="005A76C5">
        <w:t xml:space="preserve">start: </w:t>
      </w:r>
      <w:r w:rsidR="005A76C5" w:rsidRPr="005A76C5">
        <w:t>L</w:t>
      </w:r>
      <w:r w:rsidRPr="005A76C5">
        <w:t>oad</w:t>
      </w:r>
      <w:r w:rsidR="005A76C5" w:rsidRPr="005A76C5">
        <w:t>s</w:t>
      </w:r>
      <w:r w:rsidRPr="005A76C5">
        <w:t xml:space="preserve"> Settings, </w:t>
      </w:r>
      <w:proofErr w:type="spellStart"/>
      <w:r w:rsidRPr="005A76C5">
        <w:t>Dictionaryand</w:t>
      </w:r>
      <w:proofErr w:type="spellEnd"/>
      <w:r w:rsidRPr="005A76C5">
        <w:t xml:space="preserve"> PracticeList from</w:t>
      </w:r>
      <w:r w:rsidR="005A76C5" w:rsidRPr="005A76C5">
        <w:t xml:space="preserve"> json</w:t>
      </w:r>
      <w:r w:rsidRPr="005A76C5">
        <w:t xml:space="preserve"> file</w:t>
      </w:r>
      <w:r w:rsidR="005A76C5" w:rsidRPr="005A76C5">
        <w:t>s</w:t>
      </w:r>
      <w:r w:rsidRPr="005A76C5">
        <w:t>, create</w:t>
      </w:r>
      <w:r w:rsidR="005A76C5" w:rsidRPr="005A76C5">
        <w:t>s</w:t>
      </w:r>
      <w:r w:rsidRPr="005A76C5">
        <w:t xml:space="preserve"> an instance of UIHandler, save</w:t>
      </w:r>
      <w:r w:rsidR="005A76C5" w:rsidRPr="005A76C5">
        <w:t xml:space="preserve">s Settings, </w:t>
      </w:r>
      <w:proofErr w:type="spellStart"/>
      <w:r w:rsidR="005A76C5" w:rsidRPr="005A76C5">
        <w:t>Dictionaryand</w:t>
      </w:r>
      <w:proofErr w:type="spellEnd"/>
      <w:r w:rsidR="005A76C5" w:rsidRPr="005A76C5">
        <w:t xml:space="preserve"> PracticeList to json files</w:t>
      </w:r>
      <w:r w:rsidRPr="005A76C5">
        <w:t xml:space="preserve"> when the Application close</w:t>
      </w:r>
      <w:r w:rsidR="005A76C5" w:rsidRPr="005A76C5">
        <w:t>s</w:t>
      </w:r>
      <w:r w:rsidRPr="005A76C5">
        <w:t xml:space="preserve"> and </w:t>
      </w:r>
      <w:r w:rsidR="005A76C5" w:rsidRPr="005A76C5">
        <w:t>initialises</w:t>
      </w:r>
      <w:r w:rsidRPr="005A76C5">
        <w:t xml:space="preserve"> the UI. </w:t>
      </w:r>
    </w:p>
    <w:p w14:paraId="7FD8ADB2" w14:textId="0910CF49" w:rsidR="00B1548F" w:rsidRPr="005A76C5" w:rsidRDefault="007673DD" w:rsidP="005A76C5">
      <w:pPr>
        <w:numPr>
          <w:ilvl w:val="0"/>
          <w:numId w:val="6"/>
        </w:numPr>
        <w:tabs>
          <w:tab w:val="left" w:pos="420"/>
          <w:tab w:val="left" w:pos="720"/>
        </w:tabs>
        <w:spacing w:after="0"/>
        <w:rPr>
          <w:rFonts w:eastAsia="Calibri"/>
          <w:color w:val="000000"/>
        </w:rPr>
      </w:pPr>
      <w:r w:rsidRPr="005A76C5">
        <w:rPr>
          <w:rFonts w:eastAsia="Calibri"/>
          <w:b/>
        </w:rPr>
        <w:lastRenderedPageBreak/>
        <w:t xml:space="preserve">Dictionary </w:t>
      </w:r>
      <w:r w:rsidR="005A76C5" w:rsidRPr="005A76C5">
        <w:rPr>
          <w:rFonts w:eastAsia="Calibri"/>
          <w:b/>
        </w:rPr>
        <w:t xml:space="preserve">- </w:t>
      </w:r>
      <w:r w:rsidR="005A76C5" w:rsidRPr="005A76C5">
        <w:rPr>
          <w:rFonts w:eastAsia="Calibri"/>
          <w:color w:val="000000"/>
        </w:rPr>
        <w:t>Contains</w:t>
      </w:r>
      <w:r w:rsidRPr="005A76C5">
        <w:rPr>
          <w:rFonts w:eastAsia="Calibri"/>
          <w:color w:val="000000"/>
        </w:rPr>
        <w:t xml:space="preserve"> a collection of words English/Welsh/</w:t>
      </w:r>
      <w:proofErr w:type="spellStart"/>
      <w:r w:rsidRPr="005A76C5">
        <w:rPr>
          <w:rFonts w:eastAsia="Calibri"/>
          <w:color w:val="000000"/>
        </w:rPr>
        <w:t>wordtype</w:t>
      </w:r>
      <w:proofErr w:type="spellEnd"/>
      <w:r w:rsidRPr="005A76C5">
        <w:rPr>
          <w:rFonts w:eastAsia="Calibri"/>
          <w:color w:val="000000"/>
        </w:rPr>
        <w:t>.</w:t>
      </w:r>
    </w:p>
    <w:p w14:paraId="368C8A37" w14:textId="77777777" w:rsidR="00B1548F" w:rsidRPr="005A76C5" w:rsidRDefault="007673DD">
      <w:pPr>
        <w:tabs>
          <w:tab w:val="left" w:pos="720"/>
        </w:tabs>
        <w:spacing w:after="0"/>
        <w:jc w:val="center"/>
      </w:pPr>
      <w:r w:rsidRPr="005A76C5">
        <w:rPr>
          <w:noProof/>
        </w:rPr>
        <w:drawing>
          <wp:inline distT="0" distB="0" distL="114300" distR="114300" wp14:anchorId="18021EE4" wp14:editId="2467CB80">
            <wp:extent cx="3512820" cy="1524000"/>
            <wp:effectExtent l="0" t="0" r="7620" b="0"/>
            <wp:docPr id="46"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4"/>
                    <pic:cNvPicPr>
                      <a:picLocks noChangeAspect="1"/>
                    </pic:cNvPicPr>
                  </pic:nvPicPr>
                  <pic:blipFill>
                    <a:blip r:embed="rId10"/>
                    <a:stretch>
                      <a:fillRect/>
                    </a:stretch>
                  </pic:blipFill>
                  <pic:spPr>
                    <a:xfrm>
                      <a:off x="0" y="0"/>
                      <a:ext cx="3512820" cy="1524000"/>
                    </a:xfrm>
                    <a:prstGeom prst="rect">
                      <a:avLst/>
                    </a:prstGeom>
                    <a:noFill/>
                    <a:ln>
                      <a:noFill/>
                    </a:ln>
                  </pic:spPr>
                </pic:pic>
              </a:graphicData>
            </a:graphic>
          </wp:inline>
        </w:drawing>
      </w:r>
    </w:p>
    <w:p w14:paraId="489F1FE5" w14:textId="23CB2200" w:rsidR="00B1548F" w:rsidRPr="005A76C5" w:rsidRDefault="007673DD" w:rsidP="005A76C5">
      <w:pPr>
        <w:pStyle w:val="ListParagraph"/>
        <w:numPr>
          <w:ilvl w:val="1"/>
          <w:numId w:val="5"/>
        </w:numPr>
        <w:tabs>
          <w:tab w:val="left" w:pos="720"/>
        </w:tabs>
        <w:spacing w:after="0" w:line="240" w:lineRule="auto"/>
      </w:pPr>
      <w:proofErr w:type="spellStart"/>
      <w:r w:rsidRPr="005A76C5">
        <w:t>loadDictionaryFromfiles</w:t>
      </w:r>
      <w:proofErr w:type="spellEnd"/>
      <w:r w:rsidRPr="005A76C5">
        <w:t xml:space="preserve">: </w:t>
      </w:r>
      <w:r w:rsidR="005A76C5">
        <w:t>L</w:t>
      </w:r>
      <w:r w:rsidRPr="005A76C5">
        <w:t>oad</w:t>
      </w:r>
      <w:r w:rsidR="005A76C5">
        <w:t>s</w:t>
      </w:r>
      <w:r w:rsidRPr="005A76C5">
        <w:t xml:space="preserve"> the Dictionary  JSON File</w:t>
      </w:r>
    </w:p>
    <w:p w14:paraId="1B976BB6" w14:textId="14FD7F47" w:rsidR="00B1548F" w:rsidRPr="005A76C5" w:rsidRDefault="007673DD" w:rsidP="005A76C5">
      <w:pPr>
        <w:pStyle w:val="ListParagraph"/>
        <w:numPr>
          <w:ilvl w:val="1"/>
          <w:numId w:val="5"/>
        </w:numPr>
        <w:tabs>
          <w:tab w:val="left" w:pos="720"/>
        </w:tabs>
        <w:spacing w:after="0" w:line="240" w:lineRule="auto"/>
      </w:pPr>
      <w:proofErr w:type="spellStart"/>
      <w:r w:rsidRPr="005A76C5">
        <w:t>saveDictionaryToFile</w:t>
      </w:r>
      <w:proofErr w:type="spellEnd"/>
      <w:r w:rsidRPr="005A76C5">
        <w:t xml:space="preserve">: </w:t>
      </w:r>
      <w:r w:rsidR="005A76C5">
        <w:t>S</w:t>
      </w:r>
      <w:r w:rsidRPr="005A76C5">
        <w:t>ave</w:t>
      </w:r>
      <w:r w:rsidR="005A76C5">
        <w:t>s</w:t>
      </w:r>
      <w:r w:rsidRPr="005A76C5">
        <w:t xml:space="preserve"> new words added to Dictionary JSON File.</w:t>
      </w:r>
    </w:p>
    <w:p w14:paraId="1B0BDE97" w14:textId="47A62120" w:rsidR="00B1548F" w:rsidRPr="005A76C5" w:rsidRDefault="007673DD" w:rsidP="005A76C5">
      <w:pPr>
        <w:pStyle w:val="ListParagraph"/>
        <w:numPr>
          <w:ilvl w:val="1"/>
          <w:numId w:val="5"/>
        </w:numPr>
        <w:tabs>
          <w:tab w:val="left" w:pos="720"/>
        </w:tabs>
        <w:spacing w:after="0" w:line="240" w:lineRule="auto"/>
      </w:pPr>
      <w:proofErr w:type="spellStart"/>
      <w:r w:rsidRPr="005A76C5">
        <w:t>getWord</w:t>
      </w:r>
      <w:proofErr w:type="spellEnd"/>
      <w:r w:rsidRPr="005A76C5">
        <w:t xml:space="preserve">: </w:t>
      </w:r>
      <w:r w:rsidR="005A76C5">
        <w:t>S</w:t>
      </w:r>
      <w:r w:rsidRPr="005A76C5">
        <w:t xml:space="preserve">earch a word in Dictionary, if the word is there then </w:t>
      </w:r>
      <w:r w:rsidR="005A76C5">
        <w:t>return</w:t>
      </w:r>
      <w:r w:rsidRPr="005A76C5">
        <w:t xml:space="preserve"> the word.</w:t>
      </w:r>
    </w:p>
    <w:p w14:paraId="3167068C" w14:textId="1454321B" w:rsidR="00B1548F" w:rsidRPr="005A76C5" w:rsidRDefault="007673DD" w:rsidP="005A76C5">
      <w:pPr>
        <w:pStyle w:val="ListParagraph"/>
        <w:numPr>
          <w:ilvl w:val="1"/>
          <w:numId w:val="5"/>
        </w:numPr>
        <w:tabs>
          <w:tab w:val="left" w:pos="720"/>
        </w:tabs>
        <w:spacing w:after="0" w:line="240" w:lineRule="auto"/>
      </w:pPr>
      <w:proofErr w:type="spellStart"/>
      <w:r w:rsidRPr="005A76C5">
        <w:t>getDictionary</w:t>
      </w:r>
      <w:proofErr w:type="spellEnd"/>
      <w:r w:rsidRPr="005A76C5">
        <w:t xml:space="preserve">: </w:t>
      </w:r>
      <w:r w:rsidR="005A76C5">
        <w:t>G</w:t>
      </w:r>
      <w:r w:rsidRPr="005A76C5">
        <w:t>et the list of word from Dictionary.</w:t>
      </w:r>
    </w:p>
    <w:p w14:paraId="5872EB78" w14:textId="5B21B4F5" w:rsidR="00B1548F" w:rsidRPr="005A76C5" w:rsidRDefault="007673DD" w:rsidP="005A76C5">
      <w:pPr>
        <w:pStyle w:val="ListParagraph"/>
        <w:numPr>
          <w:ilvl w:val="1"/>
          <w:numId w:val="5"/>
        </w:numPr>
        <w:tabs>
          <w:tab w:val="left" w:pos="720"/>
        </w:tabs>
        <w:spacing w:after="0" w:line="240" w:lineRule="auto"/>
      </w:pPr>
      <w:proofErr w:type="spellStart"/>
      <w:r w:rsidRPr="005A76C5">
        <w:t>addWord</w:t>
      </w:r>
      <w:proofErr w:type="spellEnd"/>
      <w:r w:rsidRPr="005A76C5">
        <w:t xml:space="preserve">: </w:t>
      </w:r>
      <w:r w:rsidR="005A76C5">
        <w:t>A</w:t>
      </w:r>
      <w:r w:rsidRPr="005A76C5">
        <w:t>dd new word into the Dictionary list.</w:t>
      </w:r>
    </w:p>
    <w:p w14:paraId="0D6ABB73" w14:textId="0BB5B7FD" w:rsidR="00B1548F" w:rsidRPr="00446374" w:rsidRDefault="007673DD" w:rsidP="00446374">
      <w:pPr>
        <w:pStyle w:val="ListParagraph"/>
        <w:numPr>
          <w:ilvl w:val="1"/>
          <w:numId w:val="5"/>
        </w:numPr>
        <w:tabs>
          <w:tab w:val="left" w:pos="720"/>
        </w:tabs>
        <w:spacing w:after="0" w:line="240" w:lineRule="auto"/>
      </w:pPr>
      <w:proofErr w:type="spellStart"/>
      <w:r w:rsidRPr="005A76C5">
        <w:t>removeWord</w:t>
      </w:r>
      <w:proofErr w:type="spellEnd"/>
      <w:r w:rsidRPr="005A76C5">
        <w:t xml:space="preserve">: </w:t>
      </w:r>
      <w:r w:rsidR="006C7031">
        <w:t>R</w:t>
      </w:r>
      <w:r w:rsidRPr="005A76C5">
        <w:t>emove a word from Dictionary and if this word is in the PracticeList then remove it from there t</w:t>
      </w:r>
      <w:r w:rsidR="006C7031">
        <w:t>o</w:t>
      </w:r>
      <w:r w:rsidRPr="005A76C5">
        <w:t>o.</w:t>
      </w:r>
    </w:p>
    <w:p w14:paraId="52A5E3B9" w14:textId="77777777" w:rsidR="00B1548F" w:rsidRPr="005A76C5" w:rsidRDefault="00B1548F">
      <w:pPr>
        <w:tabs>
          <w:tab w:val="left" w:pos="720"/>
        </w:tabs>
        <w:spacing w:after="0"/>
        <w:rPr>
          <w:rFonts w:ascii="Calibri" w:eastAsia="Calibri" w:hAnsi="Calibri" w:cs="Calibri"/>
          <w:b/>
          <w:sz w:val="24"/>
        </w:rPr>
      </w:pPr>
    </w:p>
    <w:p w14:paraId="411E0BD8" w14:textId="0C99B349" w:rsidR="00B1548F" w:rsidRDefault="00B1548F">
      <w:pPr>
        <w:tabs>
          <w:tab w:val="left" w:pos="720"/>
        </w:tabs>
        <w:spacing w:after="0"/>
        <w:rPr>
          <w:rFonts w:eastAsia="Calibri"/>
          <w:b/>
        </w:rPr>
      </w:pPr>
    </w:p>
    <w:p w14:paraId="7F7FB0E9" w14:textId="77777777" w:rsidR="00446374" w:rsidRPr="006C7031" w:rsidRDefault="00446374">
      <w:pPr>
        <w:tabs>
          <w:tab w:val="left" w:pos="720"/>
        </w:tabs>
        <w:spacing w:after="0"/>
        <w:rPr>
          <w:rFonts w:eastAsia="Calibri"/>
          <w:b/>
        </w:rPr>
      </w:pPr>
    </w:p>
    <w:p w14:paraId="38B93CEE" w14:textId="77777777" w:rsidR="00B1548F" w:rsidRPr="006C7031" w:rsidRDefault="007673DD" w:rsidP="006C7031">
      <w:pPr>
        <w:numPr>
          <w:ilvl w:val="0"/>
          <w:numId w:val="8"/>
        </w:numPr>
        <w:tabs>
          <w:tab w:val="left" w:pos="420"/>
          <w:tab w:val="left" w:pos="720"/>
        </w:tabs>
        <w:spacing w:after="0"/>
        <w:rPr>
          <w:rFonts w:eastAsia="Calibri"/>
        </w:rPr>
      </w:pPr>
      <w:r w:rsidRPr="006C7031">
        <w:rPr>
          <w:rFonts w:eastAsia="Calibri"/>
          <w:b/>
        </w:rPr>
        <w:t xml:space="preserve">PracticeList - </w:t>
      </w:r>
      <w:r w:rsidRPr="006C7031">
        <w:rPr>
          <w:rFonts w:eastAsia="Calibri"/>
        </w:rPr>
        <w:t xml:space="preserve">List of the words chosen by the user </w:t>
      </w:r>
      <w:r w:rsidRPr="006C7031">
        <w:rPr>
          <w:rFonts w:eastAsia="Calibri"/>
          <w:color w:val="000000"/>
        </w:rPr>
        <w:t xml:space="preserve">from the dictionary </w:t>
      </w:r>
      <w:r w:rsidRPr="006C7031">
        <w:rPr>
          <w:rFonts w:eastAsia="Calibri"/>
        </w:rPr>
        <w:t xml:space="preserve">to revise, with an option to add and remove them. </w:t>
      </w:r>
    </w:p>
    <w:p w14:paraId="356339AC" w14:textId="77777777" w:rsidR="00B1548F" w:rsidRPr="005A76C5" w:rsidRDefault="007673DD">
      <w:pPr>
        <w:tabs>
          <w:tab w:val="left" w:pos="720"/>
        </w:tabs>
        <w:spacing w:after="0"/>
        <w:jc w:val="center"/>
      </w:pPr>
      <w:r w:rsidRPr="005A76C5">
        <w:rPr>
          <w:noProof/>
        </w:rPr>
        <w:drawing>
          <wp:inline distT="0" distB="0" distL="114300" distR="114300" wp14:anchorId="3CF6A998" wp14:editId="5DD4F99E">
            <wp:extent cx="3528060" cy="1409700"/>
            <wp:effectExtent l="0" t="0" r="7620" b="7620"/>
            <wp:docPr id="4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5"/>
                    <pic:cNvPicPr>
                      <a:picLocks noChangeAspect="1"/>
                    </pic:cNvPicPr>
                  </pic:nvPicPr>
                  <pic:blipFill>
                    <a:blip r:embed="rId11"/>
                    <a:stretch>
                      <a:fillRect/>
                    </a:stretch>
                  </pic:blipFill>
                  <pic:spPr>
                    <a:xfrm>
                      <a:off x="0" y="0"/>
                      <a:ext cx="3528060" cy="1409700"/>
                    </a:xfrm>
                    <a:prstGeom prst="rect">
                      <a:avLst/>
                    </a:prstGeom>
                    <a:noFill/>
                    <a:ln>
                      <a:noFill/>
                    </a:ln>
                  </pic:spPr>
                </pic:pic>
              </a:graphicData>
            </a:graphic>
          </wp:inline>
        </w:drawing>
      </w:r>
    </w:p>
    <w:p w14:paraId="3AA852B4" w14:textId="2FFAEDF1" w:rsidR="00B1548F" w:rsidRPr="006C7031" w:rsidRDefault="007673DD" w:rsidP="006C7031">
      <w:pPr>
        <w:pStyle w:val="ListParagraph"/>
        <w:numPr>
          <w:ilvl w:val="1"/>
          <w:numId w:val="5"/>
        </w:numPr>
        <w:tabs>
          <w:tab w:val="left" w:pos="720"/>
        </w:tabs>
        <w:spacing w:after="0"/>
      </w:pPr>
      <w:proofErr w:type="spellStart"/>
      <w:r w:rsidRPr="006C7031">
        <w:t>getPracticeWords</w:t>
      </w:r>
      <w:proofErr w:type="spellEnd"/>
      <w:r w:rsidRPr="006C7031">
        <w:t xml:space="preserve">(): </w:t>
      </w:r>
      <w:r w:rsidR="006C7031">
        <w:t>G</w:t>
      </w:r>
      <w:r w:rsidRPr="006C7031">
        <w:t>etter method for Practice word.</w:t>
      </w:r>
    </w:p>
    <w:p w14:paraId="66798759" w14:textId="205B1B22" w:rsidR="00B1548F" w:rsidRPr="006C7031" w:rsidRDefault="007673DD" w:rsidP="006C7031">
      <w:pPr>
        <w:pStyle w:val="ListParagraph"/>
        <w:numPr>
          <w:ilvl w:val="1"/>
          <w:numId w:val="5"/>
        </w:numPr>
        <w:tabs>
          <w:tab w:val="left" w:pos="720"/>
        </w:tabs>
        <w:spacing w:after="0"/>
      </w:pPr>
      <w:proofErr w:type="spellStart"/>
      <w:r w:rsidRPr="006C7031">
        <w:t>addIntoPracticeWords</w:t>
      </w:r>
      <w:proofErr w:type="spellEnd"/>
      <w:r w:rsidRPr="006C7031">
        <w:t xml:space="preserve">():  </w:t>
      </w:r>
      <w:r w:rsidR="006C7031">
        <w:t>A</w:t>
      </w:r>
      <w:r w:rsidRPr="006C7031">
        <w:t xml:space="preserve">dd </w:t>
      </w:r>
      <w:r w:rsidR="006C7031">
        <w:t xml:space="preserve">a </w:t>
      </w:r>
      <w:r w:rsidRPr="006C7031">
        <w:t>word to the PracticeList.</w:t>
      </w:r>
    </w:p>
    <w:p w14:paraId="5F4A57DE" w14:textId="5C510359" w:rsidR="00B1548F" w:rsidRPr="006C7031" w:rsidRDefault="007673DD" w:rsidP="006C7031">
      <w:pPr>
        <w:pStyle w:val="ListParagraph"/>
        <w:numPr>
          <w:ilvl w:val="1"/>
          <w:numId w:val="5"/>
        </w:numPr>
        <w:tabs>
          <w:tab w:val="left" w:pos="720"/>
        </w:tabs>
        <w:spacing w:after="0"/>
      </w:pPr>
      <w:proofErr w:type="spellStart"/>
      <w:r w:rsidRPr="006C7031">
        <w:t>removeFromPracticeWords</w:t>
      </w:r>
      <w:proofErr w:type="spellEnd"/>
      <w:r w:rsidRPr="006C7031">
        <w:t xml:space="preserve">(): </w:t>
      </w:r>
      <w:r w:rsidR="006C7031">
        <w:t>R</w:t>
      </w:r>
      <w:r w:rsidRPr="006C7031">
        <w:t xml:space="preserve">emove a word from the PracticeList and </w:t>
      </w:r>
      <w:r w:rsidR="006C7031" w:rsidRPr="006C7031">
        <w:t>unfavourite</w:t>
      </w:r>
      <w:r w:rsidRPr="006C7031">
        <w:t xml:space="preserve"> it.</w:t>
      </w:r>
    </w:p>
    <w:p w14:paraId="4219C720" w14:textId="771F825E" w:rsidR="00B1548F" w:rsidRPr="006C7031" w:rsidRDefault="007673DD" w:rsidP="006C7031">
      <w:pPr>
        <w:pStyle w:val="ListParagraph"/>
        <w:numPr>
          <w:ilvl w:val="1"/>
          <w:numId w:val="5"/>
        </w:numPr>
        <w:tabs>
          <w:tab w:val="left" w:pos="720"/>
        </w:tabs>
        <w:spacing w:after="0"/>
        <w:jc w:val="both"/>
      </w:pPr>
      <w:proofErr w:type="spellStart"/>
      <w:r w:rsidRPr="006C7031">
        <w:t>savePracticeListToFile</w:t>
      </w:r>
      <w:proofErr w:type="spellEnd"/>
      <w:r w:rsidRPr="006C7031">
        <w:t xml:space="preserve">(): </w:t>
      </w:r>
      <w:r w:rsidR="006C7031">
        <w:t>S</w:t>
      </w:r>
      <w:r w:rsidRPr="006C7031">
        <w:t xml:space="preserve">ave the PracticeList to </w:t>
      </w:r>
      <w:r w:rsidR="006C7031">
        <w:t xml:space="preserve">a </w:t>
      </w:r>
      <w:r w:rsidRPr="006C7031">
        <w:t>JSON File.</w:t>
      </w:r>
    </w:p>
    <w:p w14:paraId="6424FA5F" w14:textId="2F738247" w:rsidR="00446374" w:rsidRPr="00446374" w:rsidRDefault="007673DD" w:rsidP="00446374">
      <w:pPr>
        <w:pStyle w:val="ListParagraph"/>
        <w:numPr>
          <w:ilvl w:val="1"/>
          <w:numId w:val="5"/>
        </w:numPr>
        <w:tabs>
          <w:tab w:val="left" w:pos="720"/>
        </w:tabs>
        <w:spacing w:after="0"/>
        <w:jc w:val="both"/>
      </w:pPr>
      <w:proofErr w:type="spellStart"/>
      <w:r w:rsidRPr="006C7031">
        <w:t>loadPracticeListFromFile</w:t>
      </w:r>
      <w:proofErr w:type="spellEnd"/>
      <w:r w:rsidRPr="006C7031">
        <w:t xml:space="preserve">(): </w:t>
      </w:r>
      <w:r w:rsidR="006C7031">
        <w:t>L</w:t>
      </w:r>
      <w:r w:rsidRPr="006C7031">
        <w:t xml:space="preserve">oad the PracticeList </w:t>
      </w:r>
      <w:r w:rsidR="006C7031">
        <w:t xml:space="preserve">from a </w:t>
      </w:r>
      <w:r w:rsidRPr="006C7031">
        <w:t>JSON File.</w:t>
      </w:r>
    </w:p>
    <w:p w14:paraId="6D53D06A" w14:textId="77777777" w:rsidR="00446374" w:rsidRDefault="00446374">
      <w:pPr>
        <w:tabs>
          <w:tab w:val="left" w:pos="720"/>
        </w:tabs>
        <w:spacing w:after="0"/>
        <w:jc w:val="both"/>
        <w:rPr>
          <w:sz w:val="22"/>
          <w:szCs w:val="22"/>
        </w:rPr>
      </w:pPr>
    </w:p>
    <w:p w14:paraId="55A095A5" w14:textId="77777777" w:rsidR="00446374" w:rsidRPr="005A76C5" w:rsidRDefault="00446374">
      <w:pPr>
        <w:tabs>
          <w:tab w:val="left" w:pos="720"/>
        </w:tabs>
        <w:spacing w:after="0"/>
        <w:jc w:val="both"/>
        <w:rPr>
          <w:sz w:val="22"/>
          <w:szCs w:val="22"/>
        </w:rPr>
      </w:pPr>
    </w:p>
    <w:p w14:paraId="4FDF8805" w14:textId="2418E069" w:rsidR="00B1548F" w:rsidRPr="006C7031" w:rsidRDefault="007673DD" w:rsidP="006C7031">
      <w:pPr>
        <w:numPr>
          <w:ilvl w:val="0"/>
          <w:numId w:val="9"/>
        </w:numPr>
        <w:tabs>
          <w:tab w:val="left" w:pos="420"/>
          <w:tab w:val="left" w:pos="720"/>
        </w:tabs>
        <w:spacing w:after="0"/>
        <w:rPr>
          <w:rFonts w:eastAsia="Calibri"/>
          <w:b/>
        </w:rPr>
      </w:pPr>
      <w:r w:rsidRPr="006C7031">
        <w:rPr>
          <w:rFonts w:eastAsia="Calibri"/>
          <w:b/>
        </w:rPr>
        <w:t xml:space="preserve">  Settings - </w:t>
      </w:r>
      <w:r w:rsidRPr="006C7031">
        <w:rPr>
          <w:rFonts w:eastAsia="Calibri"/>
        </w:rPr>
        <w:t xml:space="preserve">Where we can set the number of </w:t>
      </w:r>
      <w:r w:rsidR="006C7031" w:rsidRPr="006C7031">
        <w:rPr>
          <w:rFonts w:eastAsia="Calibri"/>
        </w:rPr>
        <w:t>quizzes</w:t>
      </w:r>
      <w:r w:rsidRPr="006C7031">
        <w:rPr>
          <w:rFonts w:eastAsia="Calibri"/>
        </w:rPr>
        <w:t>, change the font size, clear the Practice List</w:t>
      </w:r>
      <w:r w:rsidR="006C7031">
        <w:rPr>
          <w:rFonts w:eastAsia="Calibri"/>
        </w:rPr>
        <w:t xml:space="preserve">, it also allows the user to view </w:t>
      </w:r>
      <w:r w:rsidRPr="006C7031">
        <w:rPr>
          <w:rFonts w:eastAsia="Calibri"/>
        </w:rPr>
        <w:t>help</w:t>
      </w:r>
      <w:r w:rsidR="006C7031">
        <w:rPr>
          <w:rFonts w:eastAsia="Calibri"/>
        </w:rPr>
        <w:t>, a description of how to use the application</w:t>
      </w:r>
      <w:r w:rsidRPr="006C7031">
        <w:rPr>
          <w:rFonts w:eastAsia="Calibri"/>
        </w:rPr>
        <w:t>.</w:t>
      </w:r>
    </w:p>
    <w:p w14:paraId="4D7205DA" w14:textId="77777777" w:rsidR="00B1548F" w:rsidRPr="005A76C5" w:rsidRDefault="007673DD">
      <w:pPr>
        <w:tabs>
          <w:tab w:val="left" w:pos="720"/>
        </w:tabs>
        <w:spacing w:after="0"/>
        <w:jc w:val="center"/>
      </w:pPr>
      <w:r w:rsidRPr="005A76C5">
        <w:rPr>
          <w:noProof/>
        </w:rPr>
        <w:drawing>
          <wp:inline distT="0" distB="0" distL="114300" distR="114300" wp14:anchorId="4E791497" wp14:editId="1617B7CE">
            <wp:extent cx="2827020" cy="2270760"/>
            <wp:effectExtent l="0" t="0" r="7620" b="0"/>
            <wp:docPr id="3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pic:cNvPicPr>
                      <a:picLocks noChangeAspect="1"/>
                    </pic:cNvPicPr>
                  </pic:nvPicPr>
                  <pic:blipFill>
                    <a:blip r:embed="rId12"/>
                    <a:stretch>
                      <a:fillRect/>
                    </a:stretch>
                  </pic:blipFill>
                  <pic:spPr>
                    <a:xfrm>
                      <a:off x="0" y="0"/>
                      <a:ext cx="2827020" cy="2270760"/>
                    </a:xfrm>
                    <a:prstGeom prst="rect">
                      <a:avLst/>
                    </a:prstGeom>
                    <a:noFill/>
                    <a:ln>
                      <a:noFill/>
                    </a:ln>
                  </pic:spPr>
                </pic:pic>
              </a:graphicData>
            </a:graphic>
          </wp:inline>
        </w:drawing>
      </w:r>
    </w:p>
    <w:p w14:paraId="2A575476" w14:textId="77777777" w:rsidR="00B1548F" w:rsidRPr="005A76C5" w:rsidRDefault="00B1548F">
      <w:pPr>
        <w:tabs>
          <w:tab w:val="left" w:pos="720"/>
        </w:tabs>
        <w:spacing w:after="0"/>
        <w:ind w:left="1440"/>
        <w:jc w:val="both"/>
      </w:pPr>
    </w:p>
    <w:p w14:paraId="73500BA8" w14:textId="0B9EB57A"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getAmountOfWordsInQuiz</w:t>
      </w:r>
      <w:proofErr w:type="spellEnd"/>
      <w:r w:rsidRPr="006C7031">
        <w:rPr>
          <w:rFonts w:eastAsia="Calibri"/>
          <w:bCs/>
        </w:rPr>
        <w:t xml:space="preserve">: </w:t>
      </w:r>
      <w:r w:rsidR="006C7031">
        <w:rPr>
          <w:rFonts w:eastAsia="Calibri"/>
          <w:bCs/>
        </w:rPr>
        <w:t>G</w:t>
      </w:r>
      <w:r w:rsidRPr="006C7031">
        <w:rPr>
          <w:rFonts w:eastAsia="Calibri"/>
          <w:bCs/>
        </w:rPr>
        <w:t>et</w:t>
      </w:r>
      <w:r w:rsidR="006C7031">
        <w:rPr>
          <w:rFonts w:eastAsia="Calibri"/>
          <w:bCs/>
        </w:rPr>
        <w:t>s</w:t>
      </w:r>
      <w:r w:rsidRPr="006C7031">
        <w:rPr>
          <w:rFonts w:eastAsia="Calibri"/>
          <w:bCs/>
        </w:rPr>
        <w:t xml:space="preserve"> how many Words will be use</w:t>
      </w:r>
      <w:r w:rsidR="006C7031">
        <w:rPr>
          <w:rFonts w:eastAsia="Calibri"/>
          <w:bCs/>
        </w:rPr>
        <w:t>d</w:t>
      </w:r>
      <w:r w:rsidRPr="006C7031">
        <w:rPr>
          <w:rFonts w:eastAsia="Calibri"/>
          <w:bCs/>
        </w:rPr>
        <w:t xml:space="preserve"> </w:t>
      </w:r>
      <w:r w:rsidR="006C7031">
        <w:rPr>
          <w:rFonts w:eastAsia="Calibri"/>
          <w:bCs/>
        </w:rPr>
        <w:t>in</w:t>
      </w:r>
      <w:r w:rsidRPr="006C7031">
        <w:rPr>
          <w:rFonts w:eastAsia="Calibri"/>
          <w:bCs/>
        </w:rPr>
        <w:t xml:space="preserve"> the Quiz.</w:t>
      </w:r>
    </w:p>
    <w:p w14:paraId="60DC0F3C" w14:textId="56093B15" w:rsidR="00B1548F" w:rsidRPr="006C7031" w:rsidRDefault="007673DD" w:rsidP="006C7031">
      <w:pPr>
        <w:pStyle w:val="ListParagraph"/>
        <w:numPr>
          <w:ilvl w:val="1"/>
          <w:numId w:val="5"/>
        </w:numPr>
        <w:tabs>
          <w:tab w:val="left" w:pos="720"/>
        </w:tabs>
        <w:spacing w:after="0" w:line="240" w:lineRule="auto"/>
        <w:rPr>
          <w:rFonts w:eastAsia="Calibri"/>
          <w:bCs/>
        </w:rPr>
      </w:pPr>
      <w:proofErr w:type="spellStart"/>
      <w:r w:rsidRPr="006C7031">
        <w:rPr>
          <w:rFonts w:eastAsia="Calibri"/>
          <w:bCs/>
        </w:rPr>
        <w:t>setAmountOfWordInQuiz</w:t>
      </w:r>
      <w:proofErr w:type="spellEnd"/>
      <w:r w:rsidRPr="006C7031">
        <w:rPr>
          <w:rFonts w:eastAsia="Calibri"/>
          <w:bCs/>
        </w:rPr>
        <w:t xml:space="preserve">: </w:t>
      </w:r>
      <w:r w:rsidR="006C7031">
        <w:rPr>
          <w:rFonts w:eastAsia="Calibri"/>
          <w:bCs/>
        </w:rPr>
        <w:t>S</w:t>
      </w:r>
      <w:r w:rsidRPr="006C7031">
        <w:rPr>
          <w:rFonts w:eastAsia="Calibri"/>
          <w:bCs/>
        </w:rPr>
        <w:t>et</w:t>
      </w:r>
      <w:r w:rsidR="006C7031">
        <w:rPr>
          <w:rFonts w:eastAsia="Calibri"/>
          <w:bCs/>
        </w:rPr>
        <w:t>s</w:t>
      </w:r>
      <w:r w:rsidRPr="006C7031">
        <w:rPr>
          <w:rFonts w:eastAsia="Calibri"/>
          <w:bCs/>
        </w:rPr>
        <w:t xml:space="preserve"> how many words will be use</w:t>
      </w:r>
      <w:r w:rsidR="006C7031">
        <w:rPr>
          <w:rFonts w:eastAsia="Calibri"/>
          <w:bCs/>
        </w:rPr>
        <w:t>d</w:t>
      </w:r>
      <w:r w:rsidRPr="006C7031">
        <w:rPr>
          <w:rFonts w:eastAsia="Calibri"/>
          <w:bCs/>
        </w:rPr>
        <w:t xml:space="preserve"> for the Quiz.</w:t>
      </w:r>
    </w:p>
    <w:p w14:paraId="75415D84" w14:textId="5ACADD25"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getLanguageOfQuiz</w:t>
      </w:r>
      <w:proofErr w:type="spellEnd"/>
      <w:r w:rsidRPr="006C7031">
        <w:rPr>
          <w:rFonts w:eastAsia="Calibri"/>
          <w:bCs/>
        </w:rPr>
        <w:t xml:space="preserve">: </w:t>
      </w:r>
      <w:r w:rsidR="006C7031">
        <w:rPr>
          <w:rFonts w:eastAsia="Calibri"/>
          <w:bCs/>
        </w:rPr>
        <w:t>G</w:t>
      </w:r>
      <w:r w:rsidRPr="006C7031">
        <w:rPr>
          <w:rFonts w:eastAsia="Calibri"/>
          <w:bCs/>
        </w:rPr>
        <w:t xml:space="preserve">et the language </w:t>
      </w:r>
      <w:r w:rsidR="006C7031">
        <w:rPr>
          <w:rFonts w:eastAsia="Calibri"/>
          <w:bCs/>
        </w:rPr>
        <w:t xml:space="preserve">preference </w:t>
      </w:r>
      <w:r w:rsidRPr="006C7031">
        <w:rPr>
          <w:rFonts w:eastAsia="Calibri"/>
          <w:bCs/>
        </w:rPr>
        <w:t>for the Quiz.</w:t>
      </w:r>
    </w:p>
    <w:p w14:paraId="67AD804B" w14:textId="218A5FE9"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setLanguageOfQuiz</w:t>
      </w:r>
      <w:proofErr w:type="spellEnd"/>
      <w:r w:rsidRPr="006C7031">
        <w:rPr>
          <w:rFonts w:eastAsia="Calibri"/>
          <w:bCs/>
        </w:rPr>
        <w:t xml:space="preserve">: </w:t>
      </w:r>
      <w:r w:rsidR="006C7031">
        <w:rPr>
          <w:rFonts w:eastAsia="Calibri"/>
          <w:bCs/>
        </w:rPr>
        <w:t>S</w:t>
      </w:r>
      <w:r w:rsidRPr="006C7031">
        <w:rPr>
          <w:rFonts w:eastAsia="Calibri"/>
          <w:bCs/>
        </w:rPr>
        <w:t>et the Language use for the Quiz.</w:t>
      </w:r>
    </w:p>
    <w:p w14:paraId="061FBA75" w14:textId="2EBDEDDF"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getFontSize</w:t>
      </w:r>
      <w:proofErr w:type="spellEnd"/>
      <w:r w:rsidRPr="006C7031">
        <w:rPr>
          <w:rFonts w:eastAsia="Calibri"/>
          <w:bCs/>
        </w:rPr>
        <w:t xml:space="preserve">: </w:t>
      </w:r>
      <w:r w:rsidR="00446374">
        <w:rPr>
          <w:rFonts w:eastAsia="Calibri"/>
          <w:bCs/>
        </w:rPr>
        <w:t>G</w:t>
      </w:r>
      <w:r w:rsidRPr="006C7031">
        <w:rPr>
          <w:rFonts w:eastAsia="Calibri"/>
          <w:bCs/>
        </w:rPr>
        <w:t>etter method for the font size.</w:t>
      </w:r>
    </w:p>
    <w:p w14:paraId="0A40BBA0" w14:textId="555285E5"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setFontSize</w:t>
      </w:r>
      <w:proofErr w:type="spellEnd"/>
      <w:r w:rsidRPr="006C7031">
        <w:rPr>
          <w:rFonts w:eastAsia="Calibri"/>
          <w:bCs/>
        </w:rPr>
        <w:t xml:space="preserve">: </w:t>
      </w:r>
      <w:r w:rsidR="00446374">
        <w:rPr>
          <w:rFonts w:eastAsia="Calibri"/>
          <w:bCs/>
        </w:rPr>
        <w:t>S</w:t>
      </w:r>
      <w:r w:rsidRPr="006C7031">
        <w:rPr>
          <w:rFonts w:eastAsia="Calibri"/>
          <w:bCs/>
        </w:rPr>
        <w:t>et the font size for the system to display</w:t>
      </w:r>
      <w:r w:rsidR="00446374">
        <w:rPr>
          <w:rFonts w:eastAsia="Calibri"/>
          <w:bCs/>
        </w:rPr>
        <w:t xml:space="preserve"> out of the three options, big, medium and small</w:t>
      </w:r>
      <w:r w:rsidRPr="006C7031">
        <w:rPr>
          <w:rFonts w:eastAsia="Calibri"/>
          <w:bCs/>
        </w:rPr>
        <w:t>.</w:t>
      </w:r>
    </w:p>
    <w:p w14:paraId="706AA78A" w14:textId="1C98281F"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saveSettings</w:t>
      </w:r>
      <w:proofErr w:type="spellEnd"/>
      <w:r w:rsidRPr="006C7031">
        <w:rPr>
          <w:rFonts w:eastAsia="Calibri"/>
          <w:bCs/>
        </w:rPr>
        <w:t xml:space="preserve">: </w:t>
      </w:r>
      <w:r w:rsidR="00446374">
        <w:rPr>
          <w:rFonts w:eastAsia="Calibri"/>
          <w:bCs/>
        </w:rPr>
        <w:t>S</w:t>
      </w:r>
      <w:r w:rsidRPr="006C7031">
        <w:rPr>
          <w:rFonts w:eastAsia="Calibri"/>
          <w:bCs/>
        </w:rPr>
        <w:t>ave Settings to JSON File.</w:t>
      </w:r>
    </w:p>
    <w:p w14:paraId="46AA3EBC" w14:textId="294E0D3E" w:rsidR="00B1548F" w:rsidRPr="006C7031" w:rsidRDefault="007673DD" w:rsidP="006C7031">
      <w:pPr>
        <w:pStyle w:val="ListParagraph"/>
        <w:numPr>
          <w:ilvl w:val="1"/>
          <w:numId w:val="5"/>
        </w:numPr>
        <w:tabs>
          <w:tab w:val="left" w:pos="720"/>
        </w:tabs>
        <w:spacing w:after="0"/>
        <w:rPr>
          <w:rFonts w:eastAsia="Calibri"/>
          <w:bCs/>
        </w:rPr>
      </w:pPr>
      <w:proofErr w:type="spellStart"/>
      <w:r w:rsidRPr="006C7031">
        <w:rPr>
          <w:rFonts w:eastAsia="Calibri"/>
          <w:bCs/>
        </w:rPr>
        <w:t>loadSettings</w:t>
      </w:r>
      <w:proofErr w:type="spellEnd"/>
      <w:r w:rsidRPr="006C7031">
        <w:rPr>
          <w:rFonts w:eastAsia="Calibri"/>
          <w:bCs/>
        </w:rPr>
        <w:t xml:space="preserve">: </w:t>
      </w:r>
      <w:r w:rsidR="00446374">
        <w:rPr>
          <w:rFonts w:eastAsia="Calibri"/>
          <w:bCs/>
        </w:rPr>
        <w:t>L</w:t>
      </w:r>
      <w:r w:rsidRPr="006C7031">
        <w:rPr>
          <w:rFonts w:eastAsia="Calibri"/>
          <w:bCs/>
        </w:rPr>
        <w:t>oad Settings from the JSON File.</w:t>
      </w:r>
    </w:p>
    <w:p w14:paraId="7F0E5835" w14:textId="77777777" w:rsidR="00B1548F" w:rsidRPr="005A76C5" w:rsidRDefault="00B1548F">
      <w:pPr>
        <w:tabs>
          <w:tab w:val="left" w:pos="720"/>
        </w:tabs>
        <w:spacing w:after="0"/>
        <w:rPr>
          <w:rFonts w:ascii="Calibri" w:eastAsia="Calibri" w:hAnsi="Calibri" w:cs="Calibri"/>
          <w:bCs/>
        </w:rPr>
      </w:pPr>
    </w:p>
    <w:p w14:paraId="2D3994B4" w14:textId="77777777" w:rsidR="00B1548F" w:rsidRPr="005A76C5" w:rsidRDefault="00B1548F">
      <w:pPr>
        <w:tabs>
          <w:tab w:val="left" w:pos="720"/>
        </w:tabs>
        <w:spacing w:after="0"/>
        <w:rPr>
          <w:rFonts w:ascii="Calibri" w:eastAsia="Calibri" w:hAnsi="Calibri" w:cs="Calibri"/>
          <w:bCs/>
        </w:rPr>
      </w:pPr>
    </w:p>
    <w:p w14:paraId="150A8FF7" w14:textId="77777777" w:rsidR="00B1548F" w:rsidRPr="00446374" w:rsidRDefault="00B1548F" w:rsidP="00446374">
      <w:pPr>
        <w:tabs>
          <w:tab w:val="left" w:pos="720"/>
        </w:tabs>
        <w:spacing w:after="0"/>
        <w:rPr>
          <w:rFonts w:eastAsia="Calibri"/>
          <w:bCs/>
        </w:rPr>
      </w:pPr>
    </w:p>
    <w:p w14:paraId="5141B0A6" w14:textId="4BD1485F" w:rsidR="00B1548F" w:rsidRPr="00446374" w:rsidRDefault="007673DD" w:rsidP="00446374">
      <w:pPr>
        <w:pStyle w:val="ListParagraph"/>
        <w:numPr>
          <w:ilvl w:val="0"/>
          <w:numId w:val="9"/>
        </w:numPr>
        <w:tabs>
          <w:tab w:val="left" w:pos="420"/>
          <w:tab w:val="left" w:pos="720"/>
        </w:tabs>
        <w:spacing w:after="0"/>
        <w:rPr>
          <w:rFonts w:ascii="Calibri" w:eastAsia="Calibri" w:hAnsi="Calibri" w:cs="Calibri"/>
          <w:b/>
        </w:rPr>
      </w:pPr>
      <w:r w:rsidRPr="00446374">
        <w:rPr>
          <w:rFonts w:eastAsia="Calibri"/>
          <w:b/>
        </w:rPr>
        <w:t xml:space="preserve">Word - </w:t>
      </w:r>
      <w:r w:rsidRPr="00446374">
        <w:rPr>
          <w:rFonts w:eastAsia="Calibri"/>
          <w:bCs/>
        </w:rPr>
        <w:t>C</w:t>
      </w:r>
      <w:r w:rsidRPr="00446374">
        <w:rPr>
          <w:rFonts w:eastAsia="Calibri"/>
        </w:rPr>
        <w:t>ontains all the English, Welsh and Word Type objects. The user can change</w:t>
      </w:r>
      <w:r w:rsidR="00446374">
        <w:rPr>
          <w:rFonts w:eastAsia="Calibri"/>
        </w:rPr>
        <w:t xml:space="preserve"> how the words are sorted using the two comparators later described</w:t>
      </w:r>
      <w:r w:rsidRPr="00446374">
        <w:rPr>
          <w:rFonts w:eastAsia="Calibri"/>
        </w:rPr>
        <w:t>.</w:t>
      </w:r>
    </w:p>
    <w:p w14:paraId="6022B9CD" w14:textId="77777777" w:rsidR="00B1548F" w:rsidRPr="005A76C5" w:rsidRDefault="007673DD" w:rsidP="007673DD">
      <w:pPr>
        <w:tabs>
          <w:tab w:val="left" w:pos="720"/>
        </w:tabs>
        <w:spacing w:after="0" w:line="240" w:lineRule="auto"/>
        <w:jc w:val="center"/>
      </w:pPr>
      <w:r w:rsidRPr="005A76C5">
        <w:rPr>
          <w:noProof/>
        </w:rPr>
        <w:drawing>
          <wp:inline distT="0" distB="0" distL="114300" distR="114300" wp14:anchorId="26F3103C" wp14:editId="55C2A2B1">
            <wp:extent cx="2819400" cy="3154680"/>
            <wp:effectExtent l="0" t="0" r="0" b="0"/>
            <wp:docPr id="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pic:cNvPicPr>
                      <a:picLocks noChangeAspect="1"/>
                    </pic:cNvPicPr>
                  </pic:nvPicPr>
                  <pic:blipFill>
                    <a:blip r:embed="rId13"/>
                    <a:stretch>
                      <a:fillRect/>
                    </a:stretch>
                  </pic:blipFill>
                  <pic:spPr>
                    <a:xfrm>
                      <a:off x="0" y="0"/>
                      <a:ext cx="2819400" cy="3154680"/>
                    </a:xfrm>
                    <a:prstGeom prst="rect">
                      <a:avLst/>
                    </a:prstGeom>
                    <a:noFill/>
                    <a:ln>
                      <a:noFill/>
                    </a:ln>
                  </pic:spPr>
                </pic:pic>
              </a:graphicData>
            </a:graphic>
          </wp:inline>
        </w:drawing>
      </w:r>
    </w:p>
    <w:p w14:paraId="2F3EE416" w14:textId="77777777" w:rsidR="00B1548F" w:rsidRPr="005A76C5" w:rsidRDefault="00B1548F" w:rsidP="007673DD">
      <w:pPr>
        <w:tabs>
          <w:tab w:val="left" w:pos="720"/>
        </w:tabs>
        <w:spacing w:after="0" w:line="240" w:lineRule="auto"/>
        <w:jc w:val="center"/>
      </w:pPr>
    </w:p>
    <w:p w14:paraId="1AC0E813" w14:textId="399FF16F" w:rsidR="00B1548F" w:rsidRPr="00446374" w:rsidRDefault="007673DD" w:rsidP="00446374">
      <w:pPr>
        <w:pStyle w:val="ListParagraph"/>
        <w:numPr>
          <w:ilvl w:val="1"/>
          <w:numId w:val="5"/>
        </w:numPr>
        <w:spacing w:after="0" w:line="240" w:lineRule="auto"/>
      </w:pPr>
      <w:r w:rsidRPr="00446374">
        <w:t>Word(): Constructor for the Word class.</w:t>
      </w:r>
    </w:p>
    <w:p w14:paraId="7593F0B3" w14:textId="46037FFC" w:rsidR="00B1548F" w:rsidRPr="00446374" w:rsidRDefault="007673DD" w:rsidP="00446374">
      <w:pPr>
        <w:pStyle w:val="ListParagraph"/>
        <w:numPr>
          <w:ilvl w:val="1"/>
          <w:numId w:val="5"/>
        </w:numPr>
        <w:spacing w:after="0" w:line="240" w:lineRule="auto"/>
      </w:pPr>
      <w:proofErr w:type="spellStart"/>
      <w:r w:rsidRPr="00446374">
        <w:t>wordToJSONObject</w:t>
      </w:r>
      <w:proofErr w:type="spellEnd"/>
      <w:r w:rsidRPr="00446374">
        <w:t xml:space="preserve">: </w:t>
      </w:r>
      <w:r w:rsidR="00446374">
        <w:t>T</w:t>
      </w:r>
      <w:r w:rsidRPr="00446374">
        <w:t>ake</w:t>
      </w:r>
      <w:r w:rsidR="00446374">
        <w:t>s</w:t>
      </w:r>
      <w:r w:rsidRPr="00446374">
        <w:t xml:space="preserve"> word object, turns it into a JSON object and store</w:t>
      </w:r>
      <w:r w:rsidR="00446374">
        <w:t>s</w:t>
      </w:r>
      <w:r w:rsidRPr="00446374">
        <w:t xml:space="preserve"> it in the JSON File. </w:t>
      </w:r>
    </w:p>
    <w:p w14:paraId="4785EE06" w14:textId="0C098565" w:rsidR="00B1548F" w:rsidRPr="00446374" w:rsidRDefault="007673DD" w:rsidP="00446374">
      <w:pPr>
        <w:pStyle w:val="ListParagraph"/>
        <w:numPr>
          <w:ilvl w:val="1"/>
          <w:numId w:val="5"/>
        </w:numPr>
        <w:spacing w:after="0" w:line="240" w:lineRule="auto"/>
      </w:pPr>
      <w:proofErr w:type="spellStart"/>
      <w:r w:rsidRPr="00446374">
        <w:t>getEnglish</w:t>
      </w:r>
      <w:proofErr w:type="spellEnd"/>
      <w:r w:rsidRPr="00446374">
        <w:t xml:space="preserve">: </w:t>
      </w:r>
      <w:r w:rsidR="00446374">
        <w:t>G</w:t>
      </w:r>
      <w:r w:rsidRPr="00446374">
        <w:t>et</w:t>
      </w:r>
      <w:r w:rsidR="00446374">
        <w:t>s</w:t>
      </w:r>
      <w:r w:rsidRPr="00446374">
        <w:t xml:space="preserve"> English word.</w:t>
      </w:r>
    </w:p>
    <w:p w14:paraId="780944B4" w14:textId="15E60CB0" w:rsidR="00B1548F" w:rsidRPr="00446374" w:rsidRDefault="007673DD" w:rsidP="00446374">
      <w:pPr>
        <w:pStyle w:val="ListParagraph"/>
        <w:numPr>
          <w:ilvl w:val="1"/>
          <w:numId w:val="5"/>
        </w:numPr>
        <w:spacing w:after="0" w:line="240" w:lineRule="auto"/>
      </w:pPr>
      <w:proofErr w:type="spellStart"/>
      <w:r w:rsidRPr="00446374">
        <w:t>setEnglish</w:t>
      </w:r>
      <w:proofErr w:type="spellEnd"/>
      <w:r w:rsidRPr="00446374">
        <w:t xml:space="preserve">: </w:t>
      </w:r>
      <w:r w:rsidR="00446374">
        <w:t>S</w:t>
      </w:r>
      <w:r w:rsidRPr="00446374">
        <w:t>et</w:t>
      </w:r>
      <w:r w:rsidR="00446374">
        <w:t>s</w:t>
      </w:r>
      <w:r w:rsidRPr="00446374">
        <w:t xml:space="preserve"> English</w:t>
      </w:r>
      <w:r w:rsidR="00446374">
        <w:t xml:space="preserve"> word</w:t>
      </w:r>
      <w:r w:rsidRPr="00446374">
        <w:t>.</w:t>
      </w:r>
    </w:p>
    <w:p w14:paraId="169D9625" w14:textId="77FD4B4E" w:rsidR="00B1548F" w:rsidRPr="00446374" w:rsidRDefault="007673DD" w:rsidP="00446374">
      <w:pPr>
        <w:pStyle w:val="ListParagraph"/>
        <w:numPr>
          <w:ilvl w:val="1"/>
          <w:numId w:val="5"/>
        </w:numPr>
        <w:spacing w:after="0" w:line="240" w:lineRule="auto"/>
      </w:pPr>
      <w:proofErr w:type="spellStart"/>
      <w:r w:rsidRPr="00446374">
        <w:t>getWelsh</w:t>
      </w:r>
      <w:proofErr w:type="spellEnd"/>
      <w:r w:rsidRPr="00446374">
        <w:t xml:space="preserve">: </w:t>
      </w:r>
      <w:r w:rsidR="00446374">
        <w:t>Get</w:t>
      </w:r>
      <w:r w:rsidRPr="00446374">
        <w:t xml:space="preserve"> Welsh word.</w:t>
      </w:r>
    </w:p>
    <w:p w14:paraId="3695BA85" w14:textId="1D750B59" w:rsidR="00B1548F" w:rsidRPr="00446374" w:rsidRDefault="007673DD" w:rsidP="00446374">
      <w:pPr>
        <w:pStyle w:val="ListParagraph"/>
        <w:numPr>
          <w:ilvl w:val="1"/>
          <w:numId w:val="5"/>
        </w:numPr>
        <w:spacing w:after="0" w:line="240" w:lineRule="auto"/>
      </w:pPr>
      <w:proofErr w:type="spellStart"/>
      <w:r w:rsidRPr="00446374">
        <w:t>setWelsh</w:t>
      </w:r>
      <w:proofErr w:type="spellEnd"/>
      <w:r w:rsidRPr="00446374">
        <w:t xml:space="preserve">: </w:t>
      </w:r>
      <w:r w:rsidR="00446374">
        <w:t>S</w:t>
      </w:r>
      <w:r w:rsidRPr="00446374">
        <w:t>et Welsh</w:t>
      </w:r>
      <w:r w:rsidR="00446374">
        <w:t xml:space="preserve"> word</w:t>
      </w:r>
      <w:r w:rsidRPr="00446374">
        <w:t>.</w:t>
      </w:r>
    </w:p>
    <w:p w14:paraId="2921592F" w14:textId="1155D0A2" w:rsidR="00B1548F" w:rsidRPr="00446374" w:rsidRDefault="007673DD" w:rsidP="00446374">
      <w:pPr>
        <w:pStyle w:val="ListParagraph"/>
        <w:numPr>
          <w:ilvl w:val="1"/>
          <w:numId w:val="5"/>
        </w:numPr>
        <w:spacing w:after="0" w:line="240" w:lineRule="auto"/>
      </w:pPr>
      <w:proofErr w:type="spellStart"/>
      <w:r w:rsidRPr="00446374">
        <w:t>getWordType</w:t>
      </w:r>
      <w:proofErr w:type="spellEnd"/>
      <w:r w:rsidRPr="00446374">
        <w:t xml:space="preserve">: </w:t>
      </w:r>
      <w:r w:rsidR="00446374">
        <w:t>G</w:t>
      </w:r>
      <w:r w:rsidRPr="00446374">
        <w:t>et</w:t>
      </w:r>
      <w:r w:rsidR="00446374">
        <w:t>s</w:t>
      </w:r>
      <w:r w:rsidRPr="00446374">
        <w:t xml:space="preserve"> the </w:t>
      </w:r>
      <w:proofErr w:type="spellStart"/>
      <w:r w:rsidRPr="00446374">
        <w:t>wordType</w:t>
      </w:r>
      <w:proofErr w:type="spellEnd"/>
      <w:r w:rsidRPr="00446374">
        <w:t xml:space="preserve"> of word.</w:t>
      </w:r>
    </w:p>
    <w:p w14:paraId="7F6723E1" w14:textId="1D118F26" w:rsidR="00B1548F" w:rsidRPr="00446374" w:rsidRDefault="007673DD" w:rsidP="00446374">
      <w:pPr>
        <w:pStyle w:val="ListParagraph"/>
        <w:numPr>
          <w:ilvl w:val="1"/>
          <w:numId w:val="5"/>
        </w:numPr>
        <w:spacing w:after="0" w:line="240" w:lineRule="auto"/>
      </w:pPr>
      <w:proofErr w:type="spellStart"/>
      <w:r w:rsidRPr="00446374">
        <w:t>getWordType</w:t>
      </w:r>
      <w:proofErr w:type="spellEnd"/>
      <w:r w:rsidRPr="00446374">
        <w:t xml:space="preserve">: </w:t>
      </w:r>
      <w:r w:rsidR="00446374">
        <w:t>S</w:t>
      </w:r>
      <w:r w:rsidRPr="00446374">
        <w:t xml:space="preserve">et the </w:t>
      </w:r>
      <w:proofErr w:type="spellStart"/>
      <w:r w:rsidRPr="00446374">
        <w:t>wordType</w:t>
      </w:r>
      <w:proofErr w:type="spellEnd"/>
      <w:r w:rsidRPr="00446374">
        <w:t xml:space="preserve"> </w:t>
      </w:r>
      <w:r w:rsidR="00446374">
        <w:t>for the</w:t>
      </w:r>
      <w:r w:rsidRPr="00446374">
        <w:t xml:space="preserve"> word.</w:t>
      </w:r>
    </w:p>
    <w:p w14:paraId="32D87DB4" w14:textId="6D09F441" w:rsidR="00B1548F" w:rsidRPr="00446374" w:rsidRDefault="007673DD" w:rsidP="00446374">
      <w:pPr>
        <w:pStyle w:val="ListParagraph"/>
        <w:numPr>
          <w:ilvl w:val="1"/>
          <w:numId w:val="5"/>
        </w:numPr>
        <w:spacing w:after="0" w:line="240" w:lineRule="auto"/>
      </w:pPr>
      <w:proofErr w:type="spellStart"/>
      <w:r w:rsidRPr="00446374">
        <w:t>isFavorited</w:t>
      </w:r>
      <w:proofErr w:type="spellEnd"/>
      <w:r w:rsidRPr="00446374">
        <w:t xml:space="preserve">: </w:t>
      </w:r>
      <w:r w:rsidR="00446374">
        <w:t xml:space="preserve">Gets the Boolean value to see if the </w:t>
      </w:r>
      <w:r w:rsidRPr="00446374">
        <w:t xml:space="preserve">word </w:t>
      </w:r>
      <w:r w:rsidR="00446374">
        <w:t>is</w:t>
      </w:r>
      <w:r w:rsidRPr="00446374">
        <w:t xml:space="preserve"> </w:t>
      </w:r>
      <w:r w:rsidR="00446374" w:rsidRPr="00446374">
        <w:t>favourited</w:t>
      </w:r>
      <w:r w:rsidRPr="00446374">
        <w:t>.</w:t>
      </w:r>
    </w:p>
    <w:p w14:paraId="365B2BBF" w14:textId="65EDD2A4" w:rsidR="00B1548F" w:rsidRPr="00446374" w:rsidRDefault="007673DD" w:rsidP="00446374">
      <w:pPr>
        <w:pStyle w:val="ListParagraph"/>
        <w:numPr>
          <w:ilvl w:val="1"/>
          <w:numId w:val="5"/>
        </w:numPr>
        <w:spacing w:after="0" w:line="240" w:lineRule="auto"/>
      </w:pPr>
      <w:proofErr w:type="spellStart"/>
      <w:r w:rsidRPr="00446374">
        <w:t>setFavorited</w:t>
      </w:r>
      <w:proofErr w:type="spellEnd"/>
      <w:r w:rsidRPr="00446374">
        <w:t xml:space="preserve">: </w:t>
      </w:r>
      <w:r w:rsidR="00446374">
        <w:t>Marks the</w:t>
      </w:r>
      <w:r w:rsidRPr="00446374">
        <w:t xml:space="preserve"> word as favourite</w:t>
      </w:r>
      <w:r w:rsidR="00446374">
        <w:t xml:space="preserve"> or unfavourites its</w:t>
      </w:r>
      <w:r w:rsidRPr="00446374">
        <w:t>.</w:t>
      </w:r>
    </w:p>
    <w:p w14:paraId="31706641" w14:textId="6F3DC63B" w:rsidR="00B1548F" w:rsidRPr="00446374" w:rsidRDefault="007673DD" w:rsidP="00446374">
      <w:pPr>
        <w:pStyle w:val="ListParagraph"/>
        <w:numPr>
          <w:ilvl w:val="1"/>
          <w:numId w:val="5"/>
        </w:numPr>
        <w:spacing w:after="0" w:line="240" w:lineRule="auto"/>
      </w:pPr>
      <w:r w:rsidRPr="00446374">
        <w:t xml:space="preserve">equals: </w:t>
      </w:r>
      <w:r w:rsidR="00446374">
        <w:t>C</w:t>
      </w:r>
      <w:r w:rsidRPr="00446374">
        <w:t>ompare</w:t>
      </w:r>
      <w:r w:rsidR="00446374">
        <w:t>s</w:t>
      </w:r>
      <w:r w:rsidRPr="00446374">
        <w:t xml:space="preserve"> the </w:t>
      </w:r>
      <w:r w:rsidR="00446374" w:rsidRPr="00446374">
        <w:t>English</w:t>
      </w:r>
      <w:r w:rsidRPr="00446374">
        <w:t xml:space="preserve"> and </w:t>
      </w:r>
      <w:r w:rsidR="00446374">
        <w:t>W</w:t>
      </w:r>
      <w:r w:rsidRPr="00446374">
        <w:t>elsh parts of both words and return</w:t>
      </w:r>
      <w:r w:rsidR="00446374">
        <w:t>s</w:t>
      </w:r>
      <w:r w:rsidRPr="00446374">
        <w:t xml:space="preserve"> true if they match, </w:t>
      </w:r>
      <w:r w:rsidR="00446374">
        <w:t xml:space="preserve">it </w:t>
      </w:r>
      <w:r w:rsidRPr="00446374">
        <w:t>also remove</w:t>
      </w:r>
      <w:r w:rsidR="00446374">
        <w:t>s</w:t>
      </w:r>
      <w:r w:rsidRPr="00446374">
        <w:t xml:space="preserve"> the «to» </w:t>
      </w:r>
      <w:r w:rsidR="00446374" w:rsidRPr="00446374">
        <w:t>in front</w:t>
      </w:r>
      <w:r w:rsidRPr="00446374">
        <w:t xml:space="preserve"> of the words if they are verbs to make the  comparison easier. </w:t>
      </w:r>
    </w:p>
    <w:p w14:paraId="400F9425" w14:textId="77777777" w:rsidR="00B1548F" w:rsidRPr="005A76C5" w:rsidRDefault="00B1548F">
      <w:pPr>
        <w:rPr>
          <w:rFonts w:asciiTheme="minorHAnsi" w:hAnsiTheme="minorHAnsi" w:cstheme="minorHAnsi"/>
          <w:sz w:val="22"/>
          <w:szCs w:val="22"/>
        </w:rPr>
      </w:pPr>
    </w:p>
    <w:p w14:paraId="30B322B0" w14:textId="77777777" w:rsidR="00B1548F" w:rsidRPr="005A76C5" w:rsidRDefault="00B1548F">
      <w:pPr>
        <w:rPr>
          <w:rFonts w:asciiTheme="minorHAnsi" w:hAnsiTheme="minorHAnsi" w:cstheme="minorHAnsi"/>
          <w:sz w:val="22"/>
          <w:szCs w:val="22"/>
        </w:rPr>
      </w:pPr>
    </w:p>
    <w:p w14:paraId="63468C35" w14:textId="77777777" w:rsidR="00B1548F" w:rsidRPr="005A76C5" w:rsidRDefault="00B1548F">
      <w:pPr>
        <w:rPr>
          <w:rFonts w:asciiTheme="minorHAnsi"/>
        </w:rPr>
      </w:pPr>
    </w:p>
    <w:p w14:paraId="247DB807" w14:textId="52B7F179" w:rsidR="00B1548F" w:rsidRPr="00446374" w:rsidRDefault="007673DD" w:rsidP="00446374">
      <w:pPr>
        <w:pStyle w:val="ListParagraph"/>
        <w:numPr>
          <w:ilvl w:val="0"/>
          <w:numId w:val="9"/>
        </w:numPr>
        <w:tabs>
          <w:tab w:val="left" w:pos="420"/>
        </w:tabs>
        <w:rPr>
          <w:b/>
          <w:bCs/>
        </w:rPr>
      </w:pPr>
      <w:proofErr w:type="spellStart"/>
      <w:r w:rsidRPr="00446374">
        <w:rPr>
          <w:b/>
          <w:bCs/>
        </w:rPr>
        <w:t>EnglishComparator</w:t>
      </w:r>
      <w:proofErr w:type="spellEnd"/>
      <w:r w:rsidRPr="00446374">
        <w:rPr>
          <w:b/>
          <w:bCs/>
        </w:rPr>
        <w:t>&lt;implements&gt; Comparator&lt;Word&gt;</w:t>
      </w:r>
      <w:r w:rsidR="00C31984">
        <w:rPr>
          <w:b/>
          <w:bCs/>
        </w:rPr>
        <w:t xml:space="preserve"> - </w:t>
      </w:r>
      <w:r w:rsidR="00C31984">
        <w:t>This defines how the word are compared by their English word. Allows the words to be stored by English.</w:t>
      </w:r>
    </w:p>
    <w:p w14:paraId="0609B82B" w14:textId="77777777" w:rsidR="00B1548F" w:rsidRPr="005A76C5" w:rsidRDefault="007673DD">
      <w:pPr>
        <w:jc w:val="center"/>
      </w:pPr>
      <w:r w:rsidRPr="005A76C5">
        <w:rPr>
          <w:noProof/>
        </w:rPr>
        <w:lastRenderedPageBreak/>
        <w:drawing>
          <wp:inline distT="0" distB="0" distL="114300" distR="114300" wp14:anchorId="26E8326D" wp14:editId="34E33612">
            <wp:extent cx="2651760" cy="617220"/>
            <wp:effectExtent l="0" t="0" r="0" b="7620"/>
            <wp:docPr id="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5"/>
                    <pic:cNvPicPr>
                      <a:picLocks noChangeAspect="1"/>
                    </pic:cNvPicPr>
                  </pic:nvPicPr>
                  <pic:blipFill>
                    <a:blip r:embed="rId14"/>
                    <a:stretch>
                      <a:fillRect/>
                    </a:stretch>
                  </pic:blipFill>
                  <pic:spPr>
                    <a:xfrm>
                      <a:off x="0" y="0"/>
                      <a:ext cx="2651760" cy="617220"/>
                    </a:xfrm>
                    <a:prstGeom prst="rect">
                      <a:avLst/>
                    </a:prstGeom>
                    <a:noFill/>
                    <a:ln>
                      <a:noFill/>
                    </a:ln>
                  </pic:spPr>
                </pic:pic>
              </a:graphicData>
            </a:graphic>
          </wp:inline>
        </w:drawing>
      </w:r>
    </w:p>
    <w:p w14:paraId="022282B0" w14:textId="5A721C63" w:rsidR="00B1548F" w:rsidRPr="005A76C5" w:rsidRDefault="007673DD" w:rsidP="00C31984">
      <w:pPr>
        <w:pStyle w:val="ListParagraph"/>
        <w:numPr>
          <w:ilvl w:val="1"/>
          <w:numId w:val="5"/>
        </w:numPr>
      </w:pPr>
      <w:r w:rsidRPr="00C31984">
        <w:t>compare</w:t>
      </w:r>
      <w:r w:rsidR="00C31984">
        <w:t>:</w:t>
      </w:r>
      <w:r w:rsidRPr="00C31984">
        <w:t xml:space="preserve"> Compare</w:t>
      </w:r>
      <w:r w:rsidR="00C31984">
        <w:t>s</w:t>
      </w:r>
      <w:r w:rsidRPr="00C31984">
        <w:t xml:space="preserve"> if two English words are </w:t>
      </w:r>
      <w:r w:rsidR="00C31984">
        <w:t>alphabetically before another or the same.</w:t>
      </w:r>
    </w:p>
    <w:p w14:paraId="00FC5728" w14:textId="77777777" w:rsidR="00B1548F" w:rsidRPr="005A76C5" w:rsidRDefault="00B1548F"/>
    <w:p w14:paraId="6BA85C5E" w14:textId="005DB8BD" w:rsidR="00B1548F" w:rsidRPr="00C31984" w:rsidRDefault="007673DD" w:rsidP="00C31984">
      <w:pPr>
        <w:pStyle w:val="ListParagraph"/>
        <w:numPr>
          <w:ilvl w:val="0"/>
          <w:numId w:val="9"/>
        </w:numPr>
        <w:tabs>
          <w:tab w:val="left" w:pos="420"/>
        </w:tabs>
        <w:rPr>
          <w:b/>
          <w:bCs/>
        </w:rPr>
      </w:pPr>
      <w:r w:rsidRPr="00C31984">
        <w:rPr>
          <w:b/>
          <w:bCs/>
        </w:rPr>
        <w:t>WelshComparator&lt;implements&gt; Comparator&lt;Word&gt;</w:t>
      </w:r>
      <w:r w:rsidR="00C31984">
        <w:rPr>
          <w:b/>
          <w:bCs/>
        </w:rPr>
        <w:t xml:space="preserve"> - </w:t>
      </w:r>
      <w:r w:rsidR="00C31984">
        <w:t>This defines how the word are compared by their Welsh word. Allows the words to be stored by Welsh.</w:t>
      </w:r>
    </w:p>
    <w:p w14:paraId="34EC73E2" w14:textId="77777777" w:rsidR="00B1548F" w:rsidRPr="005A76C5" w:rsidRDefault="007673DD">
      <w:pPr>
        <w:jc w:val="center"/>
        <w:rPr>
          <w:rFonts w:asciiTheme="minorHAnsi"/>
        </w:rPr>
      </w:pPr>
      <w:r w:rsidRPr="005A76C5">
        <w:rPr>
          <w:rFonts w:asciiTheme="minorHAnsi"/>
          <w:noProof/>
        </w:rPr>
        <w:drawing>
          <wp:inline distT="0" distB="0" distL="114300" distR="114300" wp14:anchorId="0B9E2C68" wp14:editId="4E1A396B">
            <wp:extent cx="2636520" cy="632460"/>
            <wp:effectExtent l="0" t="0" r="0" b="7620"/>
            <wp:docPr id="1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6"/>
                    <pic:cNvPicPr>
                      <a:picLocks noChangeAspect="1"/>
                    </pic:cNvPicPr>
                  </pic:nvPicPr>
                  <pic:blipFill>
                    <a:blip r:embed="rId15"/>
                    <a:stretch>
                      <a:fillRect/>
                    </a:stretch>
                  </pic:blipFill>
                  <pic:spPr>
                    <a:xfrm>
                      <a:off x="0" y="0"/>
                      <a:ext cx="2636520" cy="632460"/>
                    </a:xfrm>
                    <a:prstGeom prst="rect">
                      <a:avLst/>
                    </a:prstGeom>
                    <a:noFill/>
                    <a:ln>
                      <a:noFill/>
                    </a:ln>
                  </pic:spPr>
                </pic:pic>
              </a:graphicData>
            </a:graphic>
          </wp:inline>
        </w:drawing>
      </w:r>
    </w:p>
    <w:p w14:paraId="61900BA7" w14:textId="1B97A998" w:rsidR="00C31984" w:rsidRPr="00C31984" w:rsidRDefault="007673DD" w:rsidP="00C31984">
      <w:pPr>
        <w:pStyle w:val="ListParagraph"/>
        <w:numPr>
          <w:ilvl w:val="1"/>
          <w:numId w:val="5"/>
        </w:numPr>
      </w:pPr>
      <w:r w:rsidRPr="00C31984">
        <w:t xml:space="preserve">compare: </w:t>
      </w:r>
      <w:r w:rsidR="00C31984" w:rsidRPr="00C31984">
        <w:t>Compares if two Welsh words are alphabetically before another or the same.</w:t>
      </w:r>
    </w:p>
    <w:p w14:paraId="09915AFE" w14:textId="77777777" w:rsidR="00B1548F" w:rsidRPr="005A76C5" w:rsidRDefault="00B1548F"/>
    <w:p w14:paraId="285C76CD" w14:textId="77777777" w:rsidR="00B1548F" w:rsidRPr="00C31984" w:rsidRDefault="007673DD" w:rsidP="00C31984">
      <w:pPr>
        <w:pStyle w:val="ListParagraph"/>
        <w:numPr>
          <w:ilvl w:val="0"/>
          <w:numId w:val="9"/>
        </w:numPr>
        <w:tabs>
          <w:tab w:val="left" w:pos="420"/>
        </w:tabs>
        <w:rPr>
          <w:rFonts w:eastAsia="Calibri"/>
          <w:b/>
        </w:rPr>
      </w:pPr>
      <w:r w:rsidRPr="00C31984">
        <w:rPr>
          <w:b/>
          <w:bCs/>
        </w:rPr>
        <w:t xml:space="preserve">UIHandler - </w:t>
      </w:r>
      <w:r w:rsidRPr="00C31984">
        <w:t>H</w:t>
      </w:r>
      <w:r w:rsidRPr="00C31984">
        <w:rPr>
          <w:rFonts w:eastAsia="Calibri"/>
          <w:bCs/>
          <w:color w:val="000000"/>
        </w:rPr>
        <w:t xml:space="preserve">andles all the possible java scenes, dealing with the communication between the classes and these. This allows for user interaction, and the sorting of the dictionary and practice list as well as many other important functionalities. </w:t>
      </w:r>
    </w:p>
    <w:p w14:paraId="7E46569C" w14:textId="77777777" w:rsidR="00B1548F" w:rsidRPr="005A76C5" w:rsidRDefault="007673DD">
      <w:pPr>
        <w:jc w:val="center"/>
      </w:pPr>
      <w:r w:rsidRPr="005A76C5">
        <w:rPr>
          <w:noProof/>
        </w:rPr>
        <w:drawing>
          <wp:inline distT="0" distB="0" distL="114300" distR="114300" wp14:anchorId="5F199B15" wp14:editId="745F4CF7">
            <wp:extent cx="3017520" cy="5128260"/>
            <wp:effectExtent l="0" t="0" r="0" b="7620"/>
            <wp:docPr id="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pic:cNvPicPr>
                      <a:picLocks noChangeAspect="1"/>
                    </pic:cNvPicPr>
                  </pic:nvPicPr>
                  <pic:blipFill>
                    <a:blip r:embed="rId16"/>
                    <a:stretch>
                      <a:fillRect/>
                    </a:stretch>
                  </pic:blipFill>
                  <pic:spPr>
                    <a:xfrm>
                      <a:off x="0" y="0"/>
                      <a:ext cx="3017520" cy="5128260"/>
                    </a:xfrm>
                    <a:prstGeom prst="rect">
                      <a:avLst/>
                    </a:prstGeom>
                    <a:noFill/>
                    <a:ln>
                      <a:noFill/>
                    </a:ln>
                  </pic:spPr>
                </pic:pic>
              </a:graphicData>
            </a:graphic>
          </wp:inline>
        </w:drawing>
      </w:r>
    </w:p>
    <w:p w14:paraId="6B758B17" w14:textId="77777777" w:rsidR="00B1548F" w:rsidRPr="005A76C5" w:rsidRDefault="00B1548F"/>
    <w:p w14:paraId="1765EB44" w14:textId="42C608E4"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setCurrentScene</w:t>
      </w:r>
      <w:proofErr w:type="spellEnd"/>
      <w:r w:rsidRPr="00C31984">
        <w:rPr>
          <w:rFonts w:eastAsia="Calibri"/>
          <w:bCs/>
        </w:rPr>
        <w:t>: set the current Scene.</w:t>
      </w:r>
    </w:p>
    <w:p w14:paraId="3BFF578F" w14:textId="4F3251EF"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getCurrentScene</w:t>
      </w:r>
      <w:proofErr w:type="spellEnd"/>
      <w:r w:rsidRPr="00C31984">
        <w:rPr>
          <w:rFonts w:eastAsia="Calibri"/>
          <w:bCs/>
        </w:rPr>
        <w:t>: get the current Scene.</w:t>
      </w:r>
    </w:p>
    <w:p w14:paraId="4DCEEA35" w14:textId="7BBE8E12"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loadDictionaryIntoUI</w:t>
      </w:r>
      <w:proofErr w:type="spellEnd"/>
      <w:r w:rsidRPr="00C31984">
        <w:rPr>
          <w:rFonts w:eastAsia="Calibri"/>
          <w:bCs/>
        </w:rPr>
        <w:t>: load the Dictionary and display the words into the UI.</w:t>
      </w:r>
    </w:p>
    <w:p w14:paraId="15FBC441" w14:textId="7330C6E5"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getTableFromUI</w:t>
      </w:r>
      <w:proofErr w:type="spellEnd"/>
      <w:r w:rsidRPr="00C31984">
        <w:rPr>
          <w:rFonts w:eastAsia="Calibri"/>
          <w:bCs/>
        </w:rPr>
        <w:t>: get the Table view from the UI.</w:t>
      </w:r>
    </w:p>
    <w:p w14:paraId="76A4B2A6" w14:textId="0E7C0426"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getUIElement</w:t>
      </w:r>
      <w:proofErr w:type="spellEnd"/>
      <w:r w:rsidRPr="00C31984">
        <w:rPr>
          <w:rFonts w:eastAsia="Calibri"/>
          <w:bCs/>
        </w:rPr>
        <w:t xml:space="preserve">: return a JavaFX Object in the main scene by its </w:t>
      </w:r>
      <w:proofErr w:type="spellStart"/>
      <w:r w:rsidRPr="00C31984">
        <w:rPr>
          <w:rFonts w:eastAsia="Calibri"/>
          <w:bCs/>
        </w:rPr>
        <w:t>FX:id</w:t>
      </w:r>
      <w:proofErr w:type="spellEnd"/>
      <w:r w:rsidRPr="00C31984">
        <w:rPr>
          <w:rFonts w:eastAsia="Calibri"/>
          <w:bCs/>
        </w:rPr>
        <w:t>.</w:t>
      </w:r>
    </w:p>
    <w:p w14:paraId="27667D9F" w14:textId="52E5229E"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loadFavoritesIntoUI</w:t>
      </w:r>
      <w:proofErr w:type="spellEnd"/>
      <w:r w:rsidRPr="00C31984">
        <w:rPr>
          <w:rFonts w:eastAsia="Calibri"/>
          <w:bCs/>
        </w:rPr>
        <w:t>: load all favourite words into  Practice table view.</w:t>
      </w:r>
    </w:p>
    <w:p w14:paraId="21EE0538" w14:textId="5CAC4339"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setTableViewProperties</w:t>
      </w:r>
      <w:proofErr w:type="spellEnd"/>
      <w:r w:rsidRPr="00C31984">
        <w:rPr>
          <w:rFonts w:eastAsia="Calibri"/>
          <w:bCs/>
        </w:rPr>
        <w:t>:  set the Table view properties.</w:t>
      </w:r>
    </w:p>
    <w:p w14:paraId="434B019F" w14:textId="70F7F6D1"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initializeUI</w:t>
      </w:r>
      <w:proofErr w:type="spellEnd"/>
      <w:r w:rsidRPr="00C31984">
        <w:rPr>
          <w:rFonts w:eastAsia="Calibri"/>
          <w:bCs/>
        </w:rPr>
        <w:t>:  initialize the main scene by loading in the home scene.</w:t>
      </w:r>
    </w:p>
    <w:p w14:paraId="2F8A0728" w14:textId="4ED015FB"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loseMessageBox</w:t>
      </w:r>
      <w:proofErr w:type="spellEnd"/>
      <w:r w:rsidRPr="00C31984">
        <w:rPr>
          <w:rFonts w:eastAsia="Calibri"/>
          <w:bCs/>
        </w:rPr>
        <w:t xml:space="preserve">: close the message Box. </w:t>
      </w:r>
    </w:p>
    <w:p w14:paraId="5D414D91" w14:textId="5C93F7CC"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reateMessageBox</w:t>
      </w:r>
      <w:proofErr w:type="spellEnd"/>
      <w:r w:rsidRPr="00C31984">
        <w:rPr>
          <w:rFonts w:eastAsia="Calibri"/>
          <w:bCs/>
        </w:rPr>
        <w:t>: create a Message Box.</w:t>
      </w:r>
    </w:p>
    <w:p w14:paraId="2D498AD2" w14:textId="1C029474"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ToFlashcardScene</w:t>
      </w:r>
      <w:proofErr w:type="spellEnd"/>
      <w:r w:rsidRPr="00C31984">
        <w:rPr>
          <w:rFonts w:eastAsia="Calibri"/>
          <w:bCs/>
        </w:rPr>
        <w:t>: change the Scene to the Flashcard scene.</w:t>
      </w:r>
    </w:p>
    <w:p w14:paraId="795F5747" w14:textId="0CA9DC72"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FontSizeInUI</w:t>
      </w:r>
      <w:proofErr w:type="spellEnd"/>
      <w:r w:rsidRPr="00C31984">
        <w:rPr>
          <w:rFonts w:eastAsia="Calibri"/>
          <w:bCs/>
        </w:rPr>
        <w:t>: change the Font Size for the table view using CSS.</w:t>
      </w:r>
    </w:p>
    <w:p w14:paraId="59A43973" w14:textId="4F387872"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getFlashcardInUI</w:t>
      </w:r>
      <w:proofErr w:type="spellEnd"/>
      <w:r w:rsidRPr="00C31984">
        <w:rPr>
          <w:rFonts w:eastAsia="Calibri"/>
          <w:bCs/>
        </w:rPr>
        <w:t xml:space="preserve">: button in the Flashcard scene. </w:t>
      </w:r>
    </w:p>
    <w:p w14:paraId="0C3CD7F5" w14:textId="7C032D3B"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ToSettingsScene</w:t>
      </w:r>
      <w:proofErr w:type="spellEnd"/>
      <w:r w:rsidRPr="00C31984">
        <w:rPr>
          <w:rFonts w:eastAsia="Calibri"/>
          <w:bCs/>
        </w:rPr>
        <w:t>: change the scene to the Settings scene.</w:t>
      </w:r>
    </w:p>
    <w:p w14:paraId="15358A0E" w14:textId="298F757E"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searchButtonClickInUI</w:t>
      </w:r>
      <w:proofErr w:type="spellEnd"/>
      <w:r w:rsidRPr="00C31984">
        <w:rPr>
          <w:rFonts w:eastAsia="Calibri"/>
          <w:bCs/>
        </w:rPr>
        <w:t>: search button in UI.</w:t>
      </w:r>
    </w:p>
    <w:p w14:paraId="41FDE977" w14:textId="3F2BA33A"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learSearchBar</w:t>
      </w:r>
      <w:proofErr w:type="spellEnd"/>
      <w:r w:rsidRPr="00C31984">
        <w:rPr>
          <w:rFonts w:eastAsia="Calibri"/>
          <w:bCs/>
        </w:rPr>
        <w:t>: clear text in the search Bar.</w:t>
      </w:r>
    </w:p>
    <w:p w14:paraId="44F264C7" w14:textId="408B4346"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openLetterSearchMenu</w:t>
      </w:r>
      <w:proofErr w:type="spellEnd"/>
      <w:r w:rsidRPr="00C31984">
        <w:rPr>
          <w:rFonts w:eastAsia="Calibri"/>
          <w:bCs/>
        </w:rPr>
        <w:t>: choose a</w:t>
      </w:r>
      <w:r w:rsidR="00C31984">
        <w:rPr>
          <w:rFonts w:eastAsia="Calibri"/>
          <w:bCs/>
        </w:rPr>
        <w:t xml:space="preserve"> </w:t>
      </w:r>
      <w:r w:rsidRPr="00C31984">
        <w:rPr>
          <w:rFonts w:eastAsia="Calibri"/>
          <w:bCs/>
        </w:rPr>
        <w:t>letter and filter the words in dictionary.</w:t>
      </w:r>
    </w:p>
    <w:p w14:paraId="02EE16A1" w14:textId="155571F7"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sortTableInUI</w:t>
      </w:r>
      <w:proofErr w:type="spellEnd"/>
      <w:r w:rsidRPr="00C31984">
        <w:rPr>
          <w:rFonts w:eastAsia="Calibri"/>
          <w:bCs/>
        </w:rPr>
        <w:t>: sort the Table to English or Welsh, and make sure that our button has the corresponding flag graphic set.</w:t>
      </w:r>
    </w:p>
    <w:p w14:paraId="02E6CD2C" w14:textId="490A58BF"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LanguageInUI</w:t>
      </w:r>
      <w:proofErr w:type="spellEnd"/>
      <w:r w:rsidRPr="00C31984">
        <w:rPr>
          <w:rFonts w:eastAsia="Calibri"/>
          <w:bCs/>
        </w:rPr>
        <w:t>: change the primary language in UI.</w:t>
      </w:r>
    </w:p>
    <w:p w14:paraId="6B59CAAE" w14:textId="02CBDD35"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showNotification</w:t>
      </w:r>
      <w:proofErr w:type="spellEnd"/>
      <w:r w:rsidRPr="00C31984">
        <w:rPr>
          <w:rFonts w:eastAsia="Calibri"/>
          <w:bCs/>
        </w:rPr>
        <w:t xml:space="preserve">: show a notification. </w:t>
      </w:r>
    </w:p>
    <w:p w14:paraId="6EC160CD" w14:textId="02D727D0"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startQuiz</w:t>
      </w:r>
      <w:proofErr w:type="spellEnd"/>
      <w:r w:rsidRPr="00C31984">
        <w:rPr>
          <w:rFonts w:eastAsia="Calibri"/>
          <w:bCs/>
        </w:rPr>
        <w:t>: start the Quiz.</w:t>
      </w:r>
    </w:p>
    <w:p w14:paraId="0BAB8AE4" w14:textId="63BD607E"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ToQuizScene</w:t>
      </w:r>
      <w:proofErr w:type="spellEnd"/>
      <w:r w:rsidRPr="00C31984">
        <w:rPr>
          <w:rFonts w:eastAsia="Calibri"/>
          <w:bCs/>
        </w:rPr>
        <w:t>: change scene to the Quiz scene.</w:t>
      </w:r>
    </w:p>
    <w:p w14:paraId="4EFC0E64" w14:textId="416837D7"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ToHomeScene</w:t>
      </w:r>
      <w:proofErr w:type="spellEnd"/>
      <w:r w:rsidRPr="00C31984">
        <w:rPr>
          <w:rFonts w:eastAsia="Calibri"/>
          <w:bCs/>
        </w:rPr>
        <w:t>: change scene to the Home Scene</w:t>
      </w:r>
    </w:p>
    <w:p w14:paraId="195CA5D3" w14:textId="77777777" w:rsid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ToRevisionListScene</w:t>
      </w:r>
      <w:proofErr w:type="spellEnd"/>
      <w:r w:rsidRPr="00C31984">
        <w:rPr>
          <w:rFonts w:eastAsia="Calibri"/>
          <w:bCs/>
        </w:rPr>
        <w:t xml:space="preserve">: change scene to the </w:t>
      </w:r>
      <w:proofErr w:type="spellStart"/>
      <w:r w:rsidRPr="00C31984">
        <w:rPr>
          <w:rFonts w:eastAsia="Calibri"/>
          <w:bCs/>
        </w:rPr>
        <w:t>RevisionList</w:t>
      </w:r>
      <w:proofErr w:type="spellEnd"/>
      <w:r w:rsidRPr="00C31984">
        <w:rPr>
          <w:rFonts w:eastAsia="Calibri"/>
          <w:bCs/>
        </w:rPr>
        <w:t xml:space="preserve"> scene.</w:t>
      </w:r>
    </w:p>
    <w:p w14:paraId="21D22390" w14:textId="125241EF"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angeToRevisionScene</w:t>
      </w:r>
      <w:proofErr w:type="spellEnd"/>
      <w:r w:rsidRPr="00C31984">
        <w:rPr>
          <w:rFonts w:eastAsia="Calibri"/>
          <w:bCs/>
        </w:rPr>
        <w:t>: change scene to revision scene.</w:t>
      </w:r>
    </w:p>
    <w:p w14:paraId="15AB133F" w14:textId="77BC86E1"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openAddWordToDictionaryUi</w:t>
      </w:r>
      <w:proofErr w:type="spellEnd"/>
      <w:r w:rsidRPr="00C31984">
        <w:rPr>
          <w:rFonts w:eastAsia="Calibri"/>
          <w:bCs/>
        </w:rPr>
        <w:t>: add a word user interface.</w:t>
      </w:r>
    </w:p>
    <w:p w14:paraId="5F0E19BF" w14:textId="26DDFA38"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addword</w:t>
      </w:r>
      <w:proofErr w:type="spellEnd"/>
      <w:r w:rsidRPr="00C31984">
        <w:rPr>
          <w:rFonts w:eastAsia="Calibri"/>
          <w:bCs/>
        </w:rPr>
        <w:t>: add a new Word to the dictionary.</w:t>
      </w:r>
    </w:p>
    <w:p w14:paraId="3AFEA7A1" w14:textId="21A85014"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checkWordAddRequirements</w:t>
      </w:r>
      <w:proofErr w:type="spellEnd"/>
      <w:r w:rsidRPr="00C31984">
        <w:rPr>
          <w:rFonts w:eastAsia="Calibri"/>
          <w:bCs/>
        </w:rPr>
        <w:t>:  check the word bei</w:t>
      </w:r>
      <w:r w:rsidR="00C31984">
        <w:rPr>
          <w:rFonts w:eastAsia="Calibri"/>
          <w:bCs/>
        </w:rPr>
        <w:t>n</w:t>
      </w:r>
      <w:r w:rsidRPr="00C31984">
        <w:rPr>
          <w:rFonts w:eastAsia="Calibri"/>
          <w:bCs/>
        </w:rPr>
        <w:t>g added isn’t invalid.</w:t>
      </w:r>
    </w:p>
    <w:p w14:paraId="56718CE6" w14:textId="49A7AC56"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lastFlashcard</w:t>
      </w:r>
      <w:proofErr w:type="spellEnd"/>
      <w:r w:rsidRPr="00C31984">
        <w:rPr>
          <w:rFonts w:eastAsia="Calibri"/>
          <w:bCs/>
        </w:rPr>
        <w:t>: go to previous flashcard.</w:t>
      </w:r>
    </w:p>
    <w:p w14:paraId="5D374359" w14:textId="59A58CAD"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nextFlashcard</w:t>
      </w:r>
      <w:proofErr w:type="spellEnd"/>
      <w:r w:rsidRPr="00C31984">
        <w:rPr>
          <w:rFonts w:eastAsia="Calibri"/>
          <w:bCs/>
        </w:rPr>
        <w:t>: go to next flashcard.</w:t>
      </w:r>
    </w:p>
    <w:p w14:paraId="2C1F8779" w14:textId="6C8CE6B6" w:rsidR="00B1548F" w:rsidRPr="00C31984" w:rsidRDefault="007673DD" w:rsidP="00C31984">
      <w:pPr>
        <w:pStyle w:val="ListParagraph"/>
        <w:numPr>
          <w:ilvl w:val="1"/>
          <w:numId w:val="5"/>
        </w:numPr>
        <w:spacing w:after="0" w:line="240" w:lineRule="auto"/>
        <w:rPr>
          <w:rFonts w:eastAsia="Calibri"/>
          <w:bCs/>
        </w:rPr>
      </w:pPr>
      <w:proofErr w:type="spellStart"/>
      <w:r w:rsidRPr="00C31984">
        <w:rPr>
          <w:rFonts w:eastAsia="Calibri"/>
          <w:bCs/>
        </w:rPr>
        <w:t>flipFlashcard</w:t>
      </w:r>
      <w:proofErr w:type="spellEnd"/>
      <w:r w:rsidR="00C31984">
        <w:rPr>
          <w:rFonts w:eastAsia="Calibri"/>
          <w:bCs/>
        </w:rPr>
        <w:t>;</w:t>
      </w:r>
      <w:r w:rsidRPr="00C31984">
        <w:rPr>
          <w:rFonts w:eastAsia="Calibri"/>
          <w:bCs/>
        </w:rPr>
        <w:t xml:space="preserve"> flip the flashcard and get the opposite language for the current flashcard.    </w:t>
      </w:r>
    </w:p>
    <w:p w14:paraId="5ADA8045" w14:textId="77777777" w:rsidR="00B1548F" w:rsidRPr="005A76C5" w:rsidRDefault="00B1548F">
      <w:pPr>
        <w:spacing w:line="120" w:lineRule="auto"/>
        <w:rPr>
          <w:rFonts w:ascii="Calibri" w:eastAsia="Calibri" w:hAnsi="Calibri" w:cs="Calibri"/>
          <w:bCs/>
        </w:rPr>
      </w:pPr>
    </w:p>
    <w:p w14:paraId="0B77BB19" w14:textId="77777777" w:rsidR="00B1548F" w:rsidRPr="005A76C5" w:rsidRDefault="00B1548F">
      <w:pPr>
        <w:spacing w:line="120" w:lineRule="auto"/>
        <w:rPr>
          <w:rFonts w:ascii="Calibri" w:eastAsia="Calibri" w:hAnsi="Calibri" w:cs="Calibri"/>
          <w:bCs/>
        </w:rPr>
      </w:pPr>
    </w:p>
    <w:p w14:paraId="0B51745E" w14:textId="77777777" w:rsidR="00B1548F" w:rsidRPr="00C31984" w:rsidRDefault="00B1548F" w:rsidP="00C31984">
      <w:pPr>
        <w:spacing w:line="120" w:lineRule="auto"/>
        <w:rPr>
          <w:rFonts w:eastAsia="Calibri"/>
          <w:bCs/>
          <w:sz w:val="18"/>
          <w:szCs w:val="18"/>
        </w:rPr>
      </w:pPr>
    </w:p>
    <w:p w14:paraId="4EE9FC29" w14:textId="366F8148" w:rsidR="00B1548F" w:rsidRPr="00C31984" w:rsidRDefault="007673DD" w:rsidP="00C31984">
      <w:pPr>
        <w:pStyle w:val="ListParagraph"/>
        <w:numPr>
          <w:ilvl w:val="0"/>
          <w:numId w:val="9"/>
        </w:numPr>
        <w:tabs>
          <w:tab w:val="left" w:pos="420"/>
          <w:tab w:val="left" w:pos="720"/>
        </w:tabs>
        <w:spacing w:after="0"/>
        <w:rPr>
          <w:rFonts w:eastAsia="Calibri"/>
          <w:b/>
          <w:sz w:val="18"/>
          <w:szCs w:val="18"/>
        </w:rPr>
      </w:pPr>
      <w:r w:rsidRPr="00C31984">
        <w:rPr>
          <w:rFonts w:eastAsia="Calibri"/>
          <w:b/>
          <w:szCs w:val="18"/>
        </w:rPr>
        <w:t>FlashCard &lt;abstract&gt; -</w:t>
      </w:r>
      <w:r w:rsidRPr="00C31984">
        <w:rPr>
          <w:rFonts w:eastAsia="Calibri"/>
          <w:szCs w:val="18"/>
        </w:rPr>
        <w:t xml:space="preserve"> R</w:t>
      </w:r>
      <w:r w:rsidRPr="00C31984">
        <w:rPr>
          <w:rFonts w:eastAsia="Calibri"/>
          <w:color w:val="000000"/>
          <w:szCs w:val="18"/>
        </w:rPr>
        <w:t>etrieves the words from the practice list and s</w:t>
      </w:r>
      <w:r w:rsidRPr="00C31984">
        <w:rPr>
          <w:rFonts w:eastAsia="Calibri"/>
          <w:szCs w:val="18"/>
        </w:rPr>
        <w:t>how</w:t>
      </w:r>
      <w:r w:rsidR="00C31984">
        <w:rPr>
          <w:rFonts w:eastAsia="Calibri"/>
          <w:szCs w:val="18"/>
        </w:rPr>
        <w:t>s</w:t>
      </w:r>
      <w:r w:rsidRPr="00C31984">
        <w:rPr>
          <w:rFonts w:eastAsia="Calibri"/>
          <w:szCs w:val="18"/>
        </w:rPr>
        <w:t xml:space="preserve"> either English or Welsh version of the words one by one, the user</w:t>
      </w:r>
      <w:r w:rsidR="00C31984">
        <w:rPr>
          <w:rFonts w:eastAsia="Calibri"/>
          <w:szCs w:val="18"/>
        </w:rPr>
        <w:t xml:space="preserve"> views</w:t>
      </w:r>
      <w:r w:rsidRPr="00C31984">
        <w:rPr>
          <w:rFonts w:eastAsia="Calibri"/>
          <w:szCs w:val="18"/>
        </w:rPr>
        <w:t xml:space="preserve"> the word and then its translation and can continue to the next word or go back.</w:t>
      </w:r>
    </w:p>
    <w:p w14:paraId="017B8BB6" w14:textId="77777777" w:rsidR="00B1548F" w:rsidRPr="005A76C5" w:rsidRDefault="007673DD">
      <w:pPr>
        <w:tabs>
          <w:tab w:val="left" w:pos="720"/>
        </w:tabs>
        <w:spacing w:after="0"/>
        <w:jc w:val="center"/>
      </w:pPr>
      <w:r w:rsidRPr="005A76C5">
        <w:rPr>
          <w:noProof/>
        </w:rPr>
        <w:drawing>
          <wp:inline distT="0" distB="0" distL="114300" distR="114300" wp14:anchorId="0718A5DB" wp14:editId="579F7B6E">
            <wp:extent cx="3048000" cy="1912620"/>
            <wp:effectExtent l="0" t="0" r="0" b="762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pic:cNvPicPr>
                      <a:picLocks noChangeAspect="1"/>
                    </pic:cNvPicPr>
                  </pic:nvPicPr>
                  <pic:blipFill>
                    <a:blip r:embed="rId17"/>
                    <a:stretch>
                      <a:fillRect/>
                    </a:stretch>
                  </pic:blipFill>
                  <pic:spPr>
                    <a:xfrm>
                      <a:off x="0" y="0"/>
                      <a:ext cx="3048000" cy="1912620"/>
                    </a:xfrm>
                    <a:prstGeom prst="rect">
                      <a:avLst/>
                    </a:prstGeom>
                    <a:noFill/>
                    <a:ln>
                      <a:noFill/>
                    </a:ln>
                  </pic:spPr>
                </pic:pic>
              </a:graphicData>
            </a:graphic>
          </wp:inline>
        </w:drawing>
      </w:r>
    </w:p>
    <w:p w14:paraId="7BAB7E49" w14:textId="77777777" w:rsidR="00B1548F" w:rsidRPr="005A76C5" w:rsidRDefault="00B1548F">
      <w:pPr>
        <w:tabs>
          <w:tab w:val="left" w:pos="720"/>
        </w:tabs>
        <w:spacing w:after="0"/>
      </w:pPr>
    </w:p>
    <w:p w14:paraId="7D18A70F" w14:textId="68E39ACA" w:rsidR="00B1548F" w:rsidRPr="00C31984" w:rsidRDefault="007673DD" w:rsidP="00C31984">
      <w:pPr>
        <w:pStyle w:val="ListParagraph"/>
        <w:numPr>
          <w:ilvl w:val="1"/>
          <w:numId w:val="5"/>
        </w:numPr>
        <w:tabs>
          <w:tab w:val="left" w:pos="720"/>
        </w:tabs>
        <w:spacing w:after="0"/>
      </w:pPr>
      <w:proofErr w:type="spellStart"/>
      <w:r w:rsidRPr="00C31984">
        <w:t>getFlashcardWord</w:t>
      </w:r>
      <w:proofErr w:type="spellEnd"/>
      <w:r w:rsidRPr="00C31984">
        <w:t>: get the current word in flashcard.</w:t>
      </w:r>
    </w:p>
    <w:p w14:paraId="35CDEF73" w14:textId="13C9B0C1" w:rsidR="00B1548F" w:rsidRPr="00C31984" w:rsidRDefault="007673DD" w:rsidP="00C31984">
      <w:pPr>
        <w:pStyle w:val="ListParagraph"/>
        <w:numPr>
          <w:ilvl w:val="1"/>
          <w:numId w:val="5"/>
        </w:numPr>
        <w:tabs>
          <w:tab w:val="left" w:pos="720"/>
        </w:tabs>
        <w:spacing w:after="0"/>
      </w:pPr>
      <w:proofErr w:type="spellStart"/>
      <w:r w:rsidRPr="00C31984">
        <w:t>setFlashcardText</w:t>
      </w:r>
      <w:proofErr w:type="spellEnd"/>
      <w:r w:rsidRPr="00C31984">
        <w:t>: update the text on the flashcard to the current word in the flashcard stack.</w:t>
      </w:r>
    </w:p>
    <w:p w14:paraId="3867D223" w14:textId="3121BF52" w:rsidR="00B1548F" w:rsidRPr="00C31984" w:rsidRDefault="007673DD" w:rsidP="00C31984">
      <w:pPr>
        <w:pStyle w:val="ListParagraph"/>
        <w:numPr>
          <w:ilvl w:val="1"/>
          <w:numId w:val="5"/>
        </w:numPr>
        <w:tabs>
          <w:tab w:val="left" w:pos="720"/>
        </w:tabs>
        <w:spacing w:after="0"/>
      </w:pPr>
      <w:proofErr w:type="spellStart"/>
      <w:r w:rsidRPr="00C31984">
        <w:t>resetFlashcardStack</w:t>
      </w:r>
      <w:proofErr w:type="spellEnd"/>
      <w:r w:rsidRPr="00C31984">
        <w:t>: shuffle flashcard stack once the user has gone through all the words.</w:t>
      </w:r>
    </w:p>
    <w:p w14:paraId="01F56DDF" w14:textId="31FBE70D" w:rsidR="00B1548F" w:rsidRPr="00C31984" w:rsidRDefault="007673DD" w:rsidP="00C31984">
      <w:pPr>
        <w:pStyle w:val="ListParagraph"/>
        <w:numPr>
          <w:ilvl w:val="1"/>
          <w:numId w:val="5"/>
        </w:numPr>
        <w:tabs>
          <w:tab w:val="left" w:pos="720"/>
        </w:tabs>
        <w:spacing w:after="0"/>
      </w:pPr>
      <w:proofErr w:type="spellStart"/>
      <w:r w:rsidRPr="00C31984">
        <w:t>nextFlashcard</w:t>
      </w:r>
      <w:proofErr w:type="spellEnd"/>
      <w:r w:rsidRPr="00C31984">
        <w:t>: get the next word from the flashcard.</w:t>
      </w:r>
    </w:p>
    <w:p w14:paraId="3F84BFBB" w14:textId="010B8360" w:rsidR="00B1548F" w:rsidRPr="00C31984" w:rsidRDefault="007673DD" w:rsidP="00C31984">
      <w:pPr>
        <w:pStyle w:val="ListParagraph"/>
        <w:numPr>
          <w:ilvl w:val="1"/>
          <w:numId w:val="5"/>
        </w:numPr>
        <w:tabs>
          <w:tab w:val="left" w:pos="720"/>
        </w:tabs>
        <w:spacing w:after="0"/>
      </w:pPr>
      <w:proofErr w:type="spellStart"/>
      <w:r w:rsidRPr="00C31984">
        <w:lastRenderedPageBreak/>
        <w:t>lastFlashcard</w:t>
      </w:r>
      <w:proofErr w:type="spellEnd"/>
      <w:r w:rsidRPr="00C31984">
        <w:t>: get the previous word from the flashcard.</w:t>
      </w:r>
    </w:p>
    <w:p w14:paraId="62BC39DB" w14:textId="06BBF2BE" w:rsidR="00B1548F" w:rsidRPr="00C31984" w:rsidRDefault="007673DD" w:rsidP="00C31984">
      <w:pPr>
        <w:pStyle w:val="ListParagraph"/>
        <w:numPr>
          <w:ilvl w:val="1"/>
          <w:numId w:val="5"/>
        </w:numPr>
        <w:tabs>
          <w:tab w:val="left" w:pos="720"/>
        </w:tabs>
        <w:spacing w:after="0"/>
      </w:pPr>
      <w:proofErr w:type="spellStart"/>
      <w:r w:rsidRPr="00C31984">
        <w:t>flipFlashcard</w:t>
      </w:r>
      <w:proofErr w:type="spellEnd"/>
      <w:r w:rsidRPr="00C31984">
        <w:t>: get the translation (other language) from the flashcard.</w:t>
      </w:r>
    </w:p>
    <w:p w14:paraId="6A047DFE" w14:textId="77777777" w:rsidR="00B1548F" w:rsidRPr="005A76C5" w:rsidRDefault="00B1548F">
      <w:pPr>
        <w:tabs>
          <w:tab w:val="left" w:pos="720"/>
        </w:tabs>
        <w:spacing w:after="0"/>
      </w:pPr>
    </w:p>
    <w:p w14:paraId="7A9C5AB9" w14:textId="77777777" w:rsidR="00B1548F" w:rsidRPr="005A76C5" w:rsidRDefault="00B1548F">
      <w:pPr>
        <w:tabs>
          <w:tab w:val="left" w:pos="720"/>
        </w:tabs>
        <w:spacing w:after="0"/>
      </w:pPr>
    </w:p>
    <w:p w14:paraId="5B51577A" w14:textId="77777777" w:rsidR="00B1548F" w:rsidRPr="005A76C5" w:rsidRDefault="00B1548F">
      <w:pPr>
        <w:tabs>
          <w:tab w:val="left" w:pos="720"/>
        </w:tabs>
        <w:spacing w:after="0"/>
        <w:rPr>
          <w:rFonts w:ascii="Calibri" w:eastAsia="Calibri" w:hAnsi="Calibri" w:cs="Calibri"/>
          <w:sz w:val="24"/>
        </w:rPr>
      </w:pPr>
    </w:p>
    <w:p w14:paraId="5A95CF4A" w14:textId="77777777" w:rsidR="00B1548F" w:rsidRPr="00C31984" w:rsidRDefault="007673DD" w:rsidP="00C31984">
      <w:pPr>
        <w:pStyle w:val="ListParagraph"/>
        <w:numPr>
          <w:ilvl w:val="0"/>
          <w:numId w:val="9"/>
        </w:numPr>
        <w:tabs>
          <w:tab w:val="left" w:pos="420"/>
          <w:tab w:val="left" w:pos="720"/>
        </w:tabs>
        <w:spacing w:after="0"/>
        <w:rPr>
          <w:rFonts w:eastAsia="Calibri"/>
          <w:sz w:val="22"/>
          <w:szCs w:val="18"/>
        </w:rPr>
      </w:pPr>
      <w:r w:rsidRPr="00C31984">
        <w:rPr>
          <w:rFonts w:eastAsia="Calibri"/>
          <w:b/>
          <w:szCs w:val="18"/>
        </w:rPr>
        <w:t xml:space="preserve">Quiz - </w:t>
      </w:r>
      <w:r w:rsidRPr="00C31984">
        <w:rPr>
          <w:rFonts w:eastAsia="Calibri"/>
          <w:szCs w:val="18"/>
        </w:rPr>
        <w:t>Different types of tests for the user to learn the words from their practice list. E</w:t>
      </w:r>
      <w:r w:rsidRPr="00C31984">
        <w:rPr>
          <w:rFonts w:eastAsia="Calibri"/>
          <w:color w:val="000000"/>
          <w:szCs w:val="18"/>
        </w:rPr>
        <w:t>ach test takes the words from the practice list and the user must choose the correct answer among a random list of words taken from the dictionary and one of them will be the correct translation.</w:t>
      </w:r>
      <w:r w:rsidRPr="00C31984">
        <w:rPr>
          <w:rFonts w:eastAsia="Calibri"/>
          <w:szCs w:val="18"/>
        </w:rPr>
        <w:t xml:space="preserve"> Has the options to continue to the next word or go back.</w:t>
      </w:r>
    </w:p>
    <w:p w14:paraId="403E4045" w14:textId="77777777" w:rsidR="00B1548F" w:rsidRPr="005A76C5" w:rsidRDefault="007673DD">
      <w:pPr>
        <w:tabs>
          <w:tab w:val="left" w:pos="720"/>
        </w:tabs>
        <w:spacing w:after="0"/>
        <w:jc w:val="center"/>
        <w:rPr>
          <w:rFonts w:ascii="Calibri" w:eastAsia="Calibri" w:hAnsi="Calibri" w:cs="Calibri"/>
          <w:sz w:val="24"/>
        </w:rPr>
      </w:pPr>
      <w:r w:rsidRPr="005A76C5">
        <w:rPr>
          <w:noProof/>
        </w:rPr>
        <w:drawing>
          <wp:inline distT="0" distB="0" distL="114300" distR="114300" wp14:anchorId="1C4EFFA2" wp14:editId="1DB1A712">
            <wp:extent cx="3093720" cy="2430780"/>
            <wp:effectExtent l="0" t="0" r="0" b="7620"/>
            <wp:docPr id="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pic:cNvPicPr>
                      <a:picLocks noChangeAspect="1"/>
                    </pic:cNvPicPr>
                  </pic:nvPicPr>
                  <pic:blipFill>
                    <a:blip r:embed="rId18"/>
                    <a:stretch>
                      <a:fillRect/>
                    </a:stretch>
                  </pic:blipFill>
                  <pic:spPr>
                    <a:xfrm>
                      <a:off x="0" y="0"/>
                      <a:ext cx="3093720" cy="2430780"/>
                    </a:xfrm>
                    <a:prstGeom prst="rect">
                      <a:avLst/>
                    </a:prstGeom>
                    <a:noFill/>
                    <a:ln>
                      <a:noFill/>
                    </a:ln>
                  </pic:spPr>
                </pic:pic>
              </a:graphicData>
            </a:graphic>
          </wp:inline>
        </w:drawing>
      </w:r>
    </w:p>
    <w:p w14:paraId="2F34709B" w14:textId="1081F377" w:rsidR="00B1548F" w:rsidRPr="00C31984" w:rsidRDefault="007673DD" w:rsidP="00C31984">
      <w:pPr>
        <w:pStyle w:val="ListParagraph"/>
        <w:numPr>
          <w:ilvl w:val="1"/>
          <w:numId w:val="5"/>
        </w:numPr>
        <w:tabs>
          <w:tab w:val="left" w:pos="720"/>
        </w:tabs>
        <w:spacing w:after="0"/>
        <w:jc w:val="both"/>
        <w:rPr>
          <w:rFonts w:eastAsia="Calibri"/>
        </w:rPr>
      </w:pPr>
      <w:proofErr w:type="spellStart"/>
      <w:r w:rsidRPr="00C31984">
        <w:rPr>
          <w:rFonts w:eastAsia="Calibri"/>
        </w:rPr>
        <w:t>startQuiz</w:t>
      </w:r>
      <w:proofErr w:type="spellEnd"/>
      <w:r w:rsidRPr="00C31984">
        <w:rPr>
          <w:rFonts w:eastAsia="Calibri"/>
        </w:rPr>
        <w:t>: Start the Quiz.</w:t>
      </w:r>
    </w:p>
    <w:p w14:paraId="09D0C679" w14:textId="6C21C5B4" w:rsidR="00B1548F" w:rsidRPr="00C31984" w:rsidRDefault="007673DD" w:rsidP="00C31984">
      <w:pPr>
        <w:pStyle w:val="ListParagraph"/>
        <w:numPr>
          <w:ilvl w:val="1"/>
          <w:numId w:val="5"/>
        </w:numPr>
        <w:tabs>
          <w:tab w:val="left" w:pos="720"/>
        </w:tabs>
        <w:spacing w:after="0"/>
        <w:jc w:val="both"/>
        <w:rPr>
          <w:rFonts w:eastAsia="Calibri"/>
        </w:rPr>
      </w:pPr>
      <w:proofErr w:type="spellStart"/>
      <w:r w:rsidRPr="00C31984">
        <w:rPr>
          <w:rFonts w:eastAsia="Calibri"/>
        </w:rPr>
        <w:t>getCurrentScore</w:t>
      </w:r>
      <w:proofErr w:type="spellEnd"/>
      <w:r w:rsidRPr="00C31984">
        <w:rPr>
          <w:rFonts w:eastAsia="Calibri"/>
        </w:rPr>
        <w:t>: get the current score of the Quiz.</w:t>
      </w:r>
    </w:p>
    <w:p w14:paraId="295AD378" w14:textId="75CFB95A" w:rsidR="00B1548F" w:rsidRPr="00C31984" w:rsidRDefault="007673DD" w:rsidP="00C31984">
      <w:pPr>
        <w:pStyle w:val="ListParagraph"/>
        <w:numPr>
          <w:ilvl w:val="1"/>
          <w:numId w:val="5"/>
        </w:numPr>
        <w:tabs>
          <w:tab w:val="left" w:pos="720"/>
        </w:tabs>
        <w:spacing w:after="0"/>
        <w:jc w:val="both"/>
        <w:rPr>
          <w:rFonts w:eastAsia="Calibri"/>
        </w:rPr>
      </w:pPr>
      <w:proofErr w:type="spellStart"/>
      <w:r w:rsidRPr="00C31984">
        <w:rPr>
          <w:rFonts w:eastAsia="Calibri"/>
        </w:rPr>
        <w:t>getMaximumAmountOfQuestion</w:t>
      </w:r>
      <w:proofErr w:type="spellEnd"/>
      <w:r w:rsidRPr="00C31984">
        <w:rPr>
          <w:rFonts w:eastAsia="Calibri"/>
        </w:rPr>
        <w:t>: get the maximum amount of question for the quiz.</w:t>
      </w:r>
    </w:p>
    <w:p w14:paraId="1C6F6F53" w14:textId="765A69FB" w:rsidR="00B1548F" w:rsidRPr="00C31984" w:rsidRDefault="007673DD" w:rsidP="00C31984">
      <w:pPr>
        <w:pStyle w:val="ListParagraph"/>
        <w:numPr>
          <w:ilvl w:val="1"/>
          <w:numId w:val="5"/>
        </w:numPr>
        <w:tabs>
          <w:tab w:val="left" w:pos="720"/>
        </w:tabs>
        <w:spacing w:after="0"/>
        <w:jc w:val="both"/>
        <w:rPr>
          <w:rFonts w:eastAsia="Calibri"/>
        </w:rPr>
      </w:pPr>
      <w:proofErr w:type="spellStart"/>
      <w:r w:rsidRPr="00C31984">
        <w:rPr>
          <w:rFonts w:eastAsia="Calibri"/>
        </w:rPr>
        <w:t>nextQuestion</w:t>
      </w:r>
      <w:proofErr w:type="spellEnd"/>
      <w:r w:rsidRPr="00C31984">
        <w:rPr>
          <w:rFonts w:eastAsia="Calibri"/>
        </w:rPr>
        <w:t>: Go to the next question from Quiz.</w:t>
      </w:r>
    </w:p>
    <w:p w14:paraId="7A0E76A0" w14:textId="61859151" w:rsidR="00B1548F" w:rsidRPr="00C31984" w:rsidRDefault="007673DD" w:rsidP="00C31984">
      <w:pPr>
        <w:pStyle w:val="ListParagraph"/>
        <w:numPr>
          <w:ilvl w:val="1"/>
          <w:numId w:val="5"/>
        </w:numPr>
        <w:tabs>
          <w:tab w:val="left" w:pos="720"/>
        </w:tabs>
        <w:spacing w:after="0"/>
        <w:jc w:val="both"/>
        <w:rPr>
          <w:rFonts w:eastAsia="Calibri"/>
        </w:rPr>
      </w:pPr>
      <w:proofErr w:type="spellStart"/>
      <w:r w:rsidRPr="00C31984">
        <w:rPr>
          <w:rFonts w:eastAsia="Calibri"/>
        </w:rPr>
        <w:t>getCurrentQuestion</w:t>
      </w:r>
      <w:proofErr w:type="spellEnd"/>
      <w:r w:rsidRPr="00C31984">
        <w:rPr>
          <w:rFonts w:eastAsia="Calibri"/>
        </w:rPr>
        <w:t>: get the current question from Quiz.</w:t>
      </w:r>
    </w:p>
    <w:p w14:paraId="17E9D02A" w14:textId="5C21A2E8" w:rsidR="00B1548F" w:rsidRPr="00C31984" w:rsidRDefault="007673DD" w:rsidP="00C31984">
      <w:pPr>
        <w:pStyle w:val="ListParagraph"/>
        <w:numPr>
          <w:ilvl w:val="1"/>
          <w:numId w:val="5"/>
        </w:numPr>
        <w:tabs>
          <w:tab w:val="left" w:pos="720"/>
        </w:tabs>
        <w:spacing w:after="0"/>
        <w:jc w:val="both"/>
        <w:rPr>
          <w:rFonts w:eastAsia="Calibri"/>
        </w:rPr>
      </w:pPr>
      <w:proofErr w:type="spellStart"/>
      <w:r w:rsidRPr="00C31984">
        <w:rPr>
          <w:rFonts w:eastAsia="Calibri"/>
        </w:rPr>
        <w:t>showResults</w:t>
      </w:r>
      <w:proofErr w:type="spellEnd"/>
      <w:r w:rsidRPr="00C31984">
        <w:rPr>
          <w:rFonts w:eastAsia="Calibri"/>
        </w:rPr>
        <w:t>: Display the number of question succeed and failed, and the total score of the user.</w:t>
      </w:r>
    </w:p>
    <w:p w14:paraId="7FE38E6E" w14:textId="77777777" w:rsidR="00B1548F" w:rsidRPr="005A76C5" w:rsidRDefault="00B1548F">
      <w:pPr>
        <w:tabs>
          <w:tab w:val="left" w:pos="720"/>
        </w:tabs>
        <w:spacing w:after="0"/>
        <w:jc w:val="both"/>
        <w:rPr>
          <w:rFonts w:ascii="Calibri" w:eastAsia="Calibri" w:hAnsi="Calibri" w:cs="Calibri"/>
        </w:rPr>
      </w:pPr>
    </w:p>
    <w:p w14:paraId="2F12F07D" w14:textId="77777777" w:rsidR="00B1548F" w:rsidRPr="005A76C5" w:rsidRDefault="00B1548F">
      <w:pPr>
        <w:tabs>
          <w:tab w:val="left" w:pos="720"/>
        </w:tabs>
        <w:spacing w:after="0"/>
        <w:jc w:val="both"/>
        <w:rPr>
          <w:rFonts w:ascii="Calibri" w:eastAsia="Calibri" w:hAnsi="Calibri" w:cs="Calibri"/>
          <w:sz w:val="24"/>
        </w:rPr>
      </w:pPr>
    </w:p>
    <w:p w14:paraId="04A0BDD6" w14:textId="77777777" w:rsidR="00B1548F" w:rsidRPr="005A76C5" w:rsidRDefault="00B1548F">
      <w:pPr>
        <w:tabs>
          <w:tab w:val="left" w:pos="720"/>
        </w:tabs>
        <w:spacing w:after="0"/>
        <w:jc w:val="both"/>
        <w:rPr>
          <w:rFonts w:ascii="Calibri" w:eastAsia="Calibri" w:hAnsi="Calibri" w:cs="Calibri"/>
          <w:sz w:val="24"/>
        </w:rPr>
      </w:pPr>
    </w:p>
    <w:p w14:paraId="259F66BA" w14:textId="77777777" w:rsidR="00B1548F" w:rsidRPr="00C31984" w:rsidRDefault="007673DD" w:rsidP="00C31984">
      <w:pPr>
        <w:pStyle w:val="ListParagraph"/>
        <w:numPr>
          <w:ilvl w:val="0"/>
          <w:numId w:val="9"/>
        </w:numPr>
        <w:tabs>
          <w:tab w:val="left" w:pos="420"/>
          <w:tab w:val="left" w:pos="720"/>
        </w:tabs>
        <w:spacing w:after="0"/>
        <w:rPr>
          <w:rFonts w:eastAsia="Calibri"/>
          <w:b/>
        </w:rPr>
      </w:pPr>
      <w:r w:rsidRPr="00C31984">
        <w:rPr>
          <w:rFonts w:eastAsia="Calibri"/>
          <w:b/>
          <w:color w:val="000000"/>
        </w:rPr>
        <w:t>FindWordDefinitionQuiz</w:t>
      </w:r>
      <w:r w:rsidRPr="00C31984">
        <w:rPr>
          <w:rFonts w:eastAsia="Calibri"/>
          <w:b/>
        </w:rPr>
        <w:t xml:space="preserve"> &lt;abstract&gt;  -</w:t>
      </w:r>
      <w:r w:rsidRPr="00C31984">
        <w:rPr>
          <w:rFonts w:eastAsia="Calibri"/>
          <w:color w:val="000000"/>
        </w:rPr>
        <w:t>G</w:t>
      </w:r>
      <w:r w:rsidRPr="00C31984">
        <w:rPr>
          <w:rFonts w:eastAsia="Calibri"/>
        </w:rPr>
        <w:t xml:space="preserve">ive the word in one language and a list of 6 possible meanings in the other language, so that the user can select the correct translation, feedback is given afterwards. </w:t>
      </w:r>
    </w:p>
    <w:p w14:paraId="6F34B8F2" w14:textId="77777777" w:rsidR="00B1548F" w:rsidRPr="005A76C5" w:rsidRDefault="007673DD">
      <w:pPr>
        <w:tabs>
          <w:tab w:val="left" w:pos="720"/>
        </w:tabs>
        <w:spacing w:after="0"/>
        <w:jc w:val="center"/>
      </w:pPr>
      <w:r w:rsidRPr="005A76C5">
        <w:rPr>
          <w:noProof/>
        </w:rPr>
        <w:drawing>
          <wp:inline distT="0" distB="0" distL="114300" distR="114300" wp14:anchorId="43632060" wp14:editId="4CDDDD9D">
            <wp:extent cx="3055620" cy="1287780"/>
            <wp:effectExtent l="0" t="0" r="7620" b="7620"/>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pic:cNvPicPr>
                      <a:picLocks noChangeAspect="1"/>
                    </pic:cNvPicPr>
                  </pic:nvPicPr>
                  <pic:blipFill>
                    <a:blip r:embed="rId19"/>
                    <a:stretch>
                      <a:fillRect/>
                    </a:stretch>
                  </pic:blipFill>
                  <pic:spPr>
                    <a:xfrm>
                      <a:off x="0" y="0"/>
                      <a:ext cx="3055620" cy="1287780"/>
                    </a:xfrm>
                    <a:prstGeom prst="rect">
                      <a:avLst/>
                    </a:prstGeom>
                    <a:noFill/>
                    <a:ln>
                      <a:noFill/>
                    </a:ln>
                  </pic:spPr>
                </pic:pic>
              </a:graphicData>
            </a:graphic>
          </wp:inline>
        </w:drawing>
      </w:r>
    </w:p>
    <w:p w14:paraId="54A811C6" w14:textId="77777777" w:rsidR="00B1548F" w:rsidRPr="005A76C5" w:rsidRDefault="00B1548F">
      <w:pPr>
        <w:tabs>
          <w:tab w:val="left" w:pos="720"/>
        </w:tabs>
        <w:spacing w:after="0"/>
        <w:jc w:val="center"/>
        <w:rPr>
          <w:rFonts w:asciiTheme="minorHAnsi"/>
        </w:rPr>
      </w:pPr>
    </w:p>
    <w:p w14:paraId="4EBECE7E" w14:textId="6CFEA47E" w:rsidR="00B1548F" w:rsidRPr="00C31984" w:rsidRDefault="007673DD" w:rsidP="00C31984">
      <w:pPr>
        <w:pStyle w:val="ListParagraph"/>
        <w:numPr>
          <w:ilvl w:val="1"/>
          <w:numId w:val="5"/>
        </w:numPr>
        <w:tabs>
          <w:tab w:val="left" w:pos="720"/>
        </w:tabs>
        <w:spacing w:after="0"/>
      </w:pPr>
      <w:proofErr w:type="spellStart"/>
      <w:r w:rsidRPr="00C31984">
        <w:t>setupTest</w:t>
      </w:r>
      <w:proofErr w:type="spellEnd"/>
      <w:r w:rsidRPr="00C31984">
        <w:t>: create the test to find the word definition from Quiz.</w:t>
      </w:r>
    </w:p>
    <w:p w14:paraId="09049164" w14:textId="0C58B592" w:rsidR="00B1548F" w:rsidRPr="00C31984" w:rsidRDefault="007673DD" w:rsidP="00C31984">
      <w:pPr>
        <w:pStyle w:val="ListParagraph"/>
        <w:numPr>
          <w:ilvl w:val="1"/>
          <w:numId w:val="5"/>
        </w:numPr>
        <w:tabs>
          <w:tab w:val="left" w:pos="720"/>
        </w:tabs>
        <w:spacing w:after="0"/>
      </w:pPr>
      <w:proofErr w:type="spellStart"/>
      <w:r w:rsidRPr="00C31984">
        <w:t>checkAnswer</w:t>
      </w:r>
      <w:proofErr w:type="spellEnd"/>
      <w:r w:rsidRPr="00C31984">
        <w:t xml:space="preserve">: check if the answer </w:t>
      </w:r>
      <w:proofErr w:type="gramStart"/>
      <w:r w:rsidRPr="00C31984">
        <w:t>correspond</w:t>
      </w:r>
      <w:proofErr w:type="gramEnd"/>
      <w:r w:rsidRPr="00C31984">
        <w:t xml:space="preserve"> to the correct translation of the word.</w:t>
      </w:r>
    </w:p>
    <w:p w14:paraId="0F4A6619" w14:textId="77777777" w:rsidR="00B1548F" w:rsidRPr="00C31984" w:rsidRDefault="00B1548F">
      <w:pPr>
        <w:tabs>
          <w:tab w:val="left" w:pos="720"/>
        </w:tabs>
        <w:spacing w:after="0"/>
        <w:rPr>
          <w:rFonts w:eastAsia="Calibri"/>
          <w:b/>
        </w:rPr>
      </w:pPr>
    </w:p>
    <w:p w14:paraId="343B8C79" w14:textId="77777777" w:rsidR="00B1548F" w:rsidRPr="00C31984" w:rsidRDefault="00B1548F">
      <w:pPr>
        <w:tabs>
          <w:tab w:val="left" w:pos="720"/>
        </w:tabs>
        <w:spacing w:after="0"/>
        <w:rPr>
          <w:rFonts w:eastAsia="Calibri"/>
          <w:b/>
        </w:rPr>
      </w:pPr>
    </w:p>
    <w:p w14:paraId="6B88CB0E" w14:textId="77777777" w:rsidR="00B1548F" w:rsidRPr="00C31984" w:rsidRDefault="00B1548F">
      <w:pPr>
        <w:tabs>
          <w:tab w:val="left" w:pos="720"/>
        </w:tabs>
        <w:spacing w:after="0"/>
        <w:rPr>
          <w:rFonts w:eastAsia="Calibri"/>
          <w:b/>
        </w:rPr>
      </w:pPr>
    </w:p>
    <w:p w14:paraId="79E2D4C3" w14:textId="77777777" w:rsidR="00B1548F" w:rsidRPr="005A76C5" w:rsidRDefault="00B1548F">
      <w:pPr>
        <w:tabs>
          <w:tab w:val="left" w:pos="720"/>
        </w:tabs>
        <w:spacing w:after="0"/>
        <w:rPr>
          <w:rFonts w:ascii="Calibri" w:eastAsia="Calibri" w:hAnsi="Calibri" w:cs="Calibri"/>
          <w:b/>
          <w:sz w:val="24"/>
        </w:rPr>
      </w:pPr>
    </w:p>
    <w:p w14:paraId="0E0946A3" w14:textId="77777777" w:rsidR="00B1548F" w:rsidRPr="005A76C5" w:rsidRDefault="00B1548F">
      <w:pPr>
        <w:tabs>
          <w:tab w:val="left" w:pos="720"/>
        </w:tabs>
        <w:spacing w:after="0"/>
        <w:rPr>
          <w:rFonts w:ascii="Calibri" w:eastAsia="Calibri" w:hAnsi="Calibri" w:cs="Calibri"/>
          <w:b/>
          <w:sz w:val="24"/>
        </w:rPr>
      </w:pPr>
    </w:p>
    <w:p w14:paraId="14E79031" w14:textId="77777777" w:rsidR="00B1548F" w:rsidRPr="005A76C5" w:rsidRDefault="00B1548F">
      <w:pPr>
        <w:tabs>
          <w:tab w:val="left" w:pos="720"/>
        </w:tabs>
        <w:spacing w:after="0"/>
        <w:rPr>
          <w:rFonts w:ascii="Calibri" w:eastAsia="Calibri" w:hAnsi="Calibri" w:cs="Calibri"/>
          <w:b/>
          <w:sz w:val="24"/>
        </w:rPr>
      </w:pPr>
    </w:p>
    <w:p w14:paraId="12936B64" w14:textId="77777777" w:rsidR="00B1548F" w:rsidRPr="00C31984" w:rsidRDefault="007673DD">
      <w:pPr>
        <w:numPr>
          <w:ilvl w:val="0"/>
          <w:numId w:val="2"/>
        </w:numPr>
        <w:tabs>
          <w:tab w:val="clear" w:pos="420"/>
          <w:tab w:val="left" w:pos="720"/>
        </w:tabs>
        <w:spacing w:after="0"/>
        <w:rPr>
          <w:rFonts w:eastAsia="Calibri"/>
          <w:b/>
        </w:rPr>
      </w:pPr>
      <w:proofErr w:type="spellStart"/>
      <w:r w:rsidRPr="00C31984">
        <w:rPr>
          <w:rFonts w:eastAsia="Calibri"/>
          <w:b/>
          <w:color w:val="000000"/>
        </w:rPr>
        <w:lastRenderedPageBreak/>
        <w:t>MatchingFourQuiz</w:t>
      </w:r>
      <w:proofErr w:type="spellEnd"/>
      <w:r w:rsidRPr="00C31984">
        <w:rPr>
          <w:rFonts w:eastAsia="Calibri"/>
          <w:b/>
        </w:rPr>
        <w:t xml:space="preserve"> &lt;abstract&gt; - </w:t>
      </w:r>
      <w:r w:rsidRPr="00C31984">
        <w:rPr>
          <w:rFonts w:eastAsia="Calibri"/>
          <w:bCs/>
        </w:rPr>
        <w:t>G</w:t>
      </w:r>
      <w:r w:rsidRPr="00C31984">
        <w:rPr>
          <w:rFonts w:eastAsia="Calibri"/>
        </w:rPr>
        <w:t>ive four words in one language from the practice list and four translations of these words for the user to match, feedback is given afterwards.</w:t>
      </w:r>
    </w:p>
    <w:p w14:paraId="3C8B88A9" w14:textId="77777777" w:rsidR="00B1548F" w:rsidRPr="005A76C5" w:rsidRDefault="007673DD">
      <w:pPr>
        <w:spacing w:after="0"/>
        <w:jc w:val="center"/>
      </w:pPr>
      <w:r w:rsidRPr="005A76C5">
        <w:rPr>
          <w:noProof/>
        </w:rPr>
        <w:drawing>
          <wp:inline distT="0" distB="0" distL="114300" distR="114300" wp14:anchorId="768BA899" wp14:editId="66CFEA3E">
            <wp:extent cx="3055620" cy="1394460"/>
            <wp:effectExtent l="0" t="0" r="7620" b="762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3"/>
                    <pic:cNvPicPr>
                      <a:picLocks noChangeAspect="1"/>
                    </pic:cNvPicPr>
                  </pic:nvPicPr>
                  <pic:blipFill>
                    <a:blip r:embed="rId20"/>
                    <a:stretch>
                      <a:fillRect/>
                    </a:stretch>
                  </pic:blipFill>
                  <pic:spPr>
                    <a:xfrm>
                      <a:off x="0" y="0"/>
                      <a:ext cx="3055620" cy="1394460"/>
                    </a:xfrm>
                    <a:prstGeom prst="rect">
                      <a:avLst/>
                    </a:prstGeom>
                    <a:noFill/>
                    <a:ln>
                      <a:noFill/>
                    </a:ln>
                  </pic:spPr>
                </pic:pic>
              </a:graphicData>
            </a:graphic>
          </wp:inline>
        </w:drawing>
      </w:r>
    </w:p>
    <w:p w14:paraId="5006911D" w14:textId="77777777" w:rsidR="00B1548F" w:rsidRPr="005A76C5" w:rsidRDefault="00B1548F">
      <w:pPr>
        <w:spacing w:after="0"/>
        <w:jc w:val="center"/>
      </w:pPr>
    </w:p>
    <w:p w14:paraId="26F9D795" w14:textId="2483CE4B" w:rsidR="00B1548F" w:rsidRPr="00C31984" w:rsidRDefault="007673DD" w:rsidP="00C31984">
      <w:pPr>
        <w:pStyle w:val="ListParagraph"/>
        <w:numPr>
          <w:ilvl w:val="1"/>
          <w:numId w:val="5"/>
        </w:numPr>
        <w:spacing w:after="0"/>
      </w:pPr>
      <w:proofErr w:type="spellStart"/>
      <w:r w:rsidRPr="00C31984">
        <w:t>setupTest</w:t>
      </w:r>
      <w:proofErr w:type="spellEnd"/>
      <w:r w:rsidRPr="00C31984">
        <w:t>: create the test to match 4 words to 4 other corresponding word.</w:t>
      </w:r>
    </w:p>
    <w:p w14:paraId="65DBCDB2" w14:textId="2869916E" w:rsidR="00B1548F" w:rsidRPr="005A76C5" w:rsidRDefault="007673DD" w:rsidP="00C31984">
      <w:pPr>
        <w:pStyle w:val="ListParagraph"/>
        <w:numPr>
          <w:ilvl w:val="1"/>
          <w:numId w:val="5"/>
        </w:numPr>
        <w:spacing w:after="0"/>
      </w:pPr>
      <w:proofErr w:type="spellStart"/>
      <w:r w:rsidRPr="00C31984">
        <w:t>checkAnswer</w:t>
      </w:r>
      <w:proofErr w:type="spellEnd"/>
      <w:r w:rsidRPr="00C31984">
        <w:t>: check if the words are matching correctly.</w:t>
      </w:r>
    </w:p>
    <w:p w14:paraId="3C6F129C" w14:textId="77777777" w:rsidR="00B1548F" w:rsidRPr="005A76C5" w:rsidRDefault="00B1548F">
      <w:pPr>
        <w:spacing w:after="0"/>
      </w:pPr>
    </w:p>
    <w:p w14:paraId="0C29C88F" w14:textId="77777777" w:rsidR="00B1548F" w:rsidRPr="005A76C5" w:rsidRDefault="00B1548F">
      <w:pPr>
        <w:spacing w:after="0"/>
      </w:pPr>
    </w:p>
    <w:p w14:paraId="39FFE047" w14:textId="77777777" w:rsidR="00B1548F" w:rsidRPr="005A76C5" w:rsidRDefault="00B1548F">
      <w:pPr>
        <w:spacing w:after="0"/>
        <w:rPr>
          <w:rFonts w:ascii="Calibri" w:eastAsia="Calibri" w:hAnsi="Calibri" w:cs="Calibri"/>
          <w:b/>
          <w:sz w:val="24"/>
        </w:rPr>
      </w:pPr>
    </w:p>
    <w:p w14:paraId="284BE4D4" w14:textId="77777777" w:rsidR="00B1548F" w:rsidRPr="00C31984" w:rsidRDefault="007673DD" w:rsidP="00C31984">
      <w:pPr>
        <w:pStyle w:val="ListParagraph"/>
        <w:numPr>
          <w:ilvl w:val="0"/>
          <w:numId w:val="9"/>
        </w:numPr>
        <w:tabs>
          <w:tab w:val="left" w:pos="420"/>
        </w:tabs>
        <w:rPr>
          <w:rFonts w:eastAsia="Calibri"/>
        </w:rPr>
      </w:pPr>
      <w:r w:rsidRPr="00C31984">
        <w:rPr>
          <w:rFonts w:eastAsia="Calibri"/>
          <w:b/>
        </w:rPr>
        <w:t xml:space="preserve">WriteDefinitionQuiz &lt;abstract&gt; - </w:t>
      </w:r>
      <w:r w:rsidRPr="00C31984">
        <w:rPr>
          <w:rFonts w:eastAsia="Calibri"/>
          <w:color w:val="000000"/>
        </w:rPr>
        <w:t>T</w:t>
      </w:r>
      <w:r w:rsidRPr="00C31984">
        <w:rPr>
          <w:rFonts w:eastAsia="Calibri"/>
        </w:rPr>
        <w:t xml:space="preserve">he user is given a word and types in the </w:t>
      </w:r>
      <w:proofErr w:type="gramStart"/>
      <w:r w:rsidRPr="00C31984">
        <w:rPr>
          <w:rFonts w:eastAsia="Calibri"/>
        </w:rPr>
        <w:t>translation,</w:t>
      </w:r>
      <w:proofErr w:type="gramEnd"/>
      <w:r w:rsidRPr="00C31984">
        <w:rPr>
          <w:rFonts w:eastAsia="Calibri"/>
        </w:rPr>
        <w:t xml:space="preserve"> feedback is given afterwards.</w:t>
      </w:r>
    </w:p>
    <w:p w14:paraId="0296551D" w14:textId="77777777" w:rsidR="00B1548F" w:rsidRPr="005A76C5" w:rsidRDefault="007673DD">
      <w:pPr>
        <w:jc w:val="center"/>
      </w:pPr>
      <w:r w:rsidRPr="005A76C5">
        <w:rPr>
          <w:noProof/>
        </w:rPr>
        <w:drawing>
          <wp:inline distT="0" distB="0" distL="114300" distR="114300" wp14:anchorId="515A45AF" wp14:editId="0F301967">
            <wp:extent cx="3048000" cy="1234440"/>
            <wp:effectExtent l="0" t="0" r="0" b="0"/>
            <wp:docPr id="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4"/>
                    <pic:cNvPicPr>
                      <a:picLocks noChangeAspect="1"/>
                    </pic:cNvPicPr>
                  </pic:nvPicPr>
                  <pic:blipFill>
                    <a:blip r:embed="rId21"/>
                    <a:stretch>
                      <a:fillRect/>
                    </a:stretch>
                  </pic:blipFill>
                  <pic:spPr>
                    <a:xfrm>
                      <a:off x="0" y="0"/>
                      <a:ext cx="3048000" cy="1234440"/>
                    </a:xfrm>
                    <a:prstGeom prst="rect">
                      <a:avLst/>
                    </a:prstGeom>
                    <a:noFill/>
                    <a:ln>
                      <a:noFill/>
                    </a:ln>
                  </pic:spPr>
                </pic:pic>
              </a:graphicData>
            </a:graphic>
          </wp:inline>
        </w:drawing>
      </w:r>
    </w:p>
    <w:p w14:paraId="5C4BE092" w14:textId="77777777" w:rsidR="00B1548F" w:rsidRPr="005A76C5" w:rsidRDefault="00B1548F">
      <w:pPr>
        <w:jc w:val="center"/>
      </w:pPr>
    </w:p>
    <w:p w14:paraId="4B0E04EF" w14:textId="77777777" w:rsidR="00C31984" w:rsidRDefault="007673DD" w:rsidP="00C31984">
      <w:pPr>
        <w:pStyle w:val="ListParagraph"/>
        <w:numPr>
          <w:ilvl w:val="1"/>
          <w:numId w:val="5"/>
        </w:numPr>
        <w:spacing w:after="0" w:line="240" w:lineRule="auto"/>
      </w:pPr>
      <w:proofErr w:type="spellStart"/>
      <w:r w:rsidRPr="00C31984">
        <w:t>setupTest</w:t>
      </w:r>
      <w:proofErr w:type="spellEnd"/>
      <w:r w:rsidRPr="00C31984">
        <w:t>: create test to write the definition of a word in the other language.</w:t>
      </w:r>
    </w:p>
    <w:p w14:paraId="3E014862" w14:textId="73E02016" w:rsidR="00B1548F" w:rsidRPr="00C31984" w:rsidRDefault="007673DD" w:rsidP="00C31984">
      <w:pPr>
        <w:pStyle w:val="ListParagraph"/>
        <w:numPr>
          <w:ilvl w:val="1"/>
          <w:numId w:val="5"/>
        </w:numPr>
        <w:spacing w:after="0" w:line="240" w:lineRule="auto"/>
      </w:pPr>
      <w:proofErr w:type="spellStart"/>
      <w:r w:rsidRPr="00C31984">
        <w:t>checkAnswer</w:t>
      </w:r>
      <w:proofErr w:type="spellEnd"/>
      <w:r w:rsidRPr="00C31984">
        <w:t>: check if the answer is the correct translation of the word.</w:t>
      </w:r>
    </w:p>
    <w:p w14:paraId="5242AB4C" w14:textId="77777777" w:rsidR="00B1548F" w:rsidRPr="005A76C5" w:rsidRDefault="00B1548F">
      <w:pPr>
        <w:spacing w:line="120" w:lineRule="auto"/>
      </w:pPr>
    </w:p>
    <w:p w14:paraId="0BA16D9B" w14:textId="77777777" w:rsidR="00B1548F" w:rsidRPr="005A76C5" w:rsidRDefault="00B1548F">
      <w:pPr>
        <w:spacing w:line="120" w:lineRule="auto"/>
      </w:pPr>
    </w:p>
    <w:p w14:paraId="4AF67F24" w14:textId="6EB67128" w:rsidR="00B1548F" w:rsidRPr="005A76C5" w:rsidRDefault="00C31984" w:rsidP="00C31984">
      <w:pPr>
        <w:pStyle w:val="Style1"/>
      </w:pPr>
      <w:r>
        <w:t>DETAILED DESIGN</w:t>
      </w:r>
    </w:p>
    <w:p w14:paraId="279DF873" w14:textId="77777777" w:rsidR="00C31984" w:rsidRDefault="00C31984">
      <w:pPr>
        <w:rPr>
          <w:rFonts w:ascii="Calibri" w:hAnsi="Calibri" w:cs="Calibri"/>
          <w:sz w:val="22"/>
          <w:szCs w:val="22"/>
        </w:rPr>
      </w:pPr>
    </w:p>
    <w:p w14:paraId="6D786BE1" w14:textId="44C66805" w:rsidR="00B1548F" w:rsidRPr="00C31984" w:rsidRDefault="007673DD">
      <w:r w:rsidRPr="00C31984">
        <w:t>In this welsh dictionary program, we are going to use algorithm and some data structure to maintain the code.</w:t>
      </w:r>
    </w:p>
    <w:p w14:paraId="0A9160AF" w14:textId="77777777" w:rsidR="00C31984" w:rsidRPr="005A76C5" w:rsidRDefault="00C31984">
      <w:pPr>
        <w:rPr>
          <w:rFonts w:ascii="Calibri" w:hAnsi="Calibri" w:cs="Calibri"/>
          <w:sz w:val="22"/>
          <w:szCs w:val="22"/>
        </w:rPr>
      </w:pPr>
    </w:p>
    <w:p w14:paraId="3FCF94D8" w14:textId="77777777" w:rsidR="00B1548F" w:rsidRPr="00C31984" w:rsidRDefault="007673DD" w:rsidP="002C5118">
      <w:pPr>
        <w:pStyle w:val="heading20"/>
      </w:pPr>
      <w:bookmarkStart w:id="13" w:name="_Toc39644928"/>
      <w:r w:rsidRPr="00C31984">
        <w:t>5.1 Significant algorithms</w:t>
      </w:r>
      <w:bookmarkEnd w:id="13"/>
    </w:p>
    <w:p w14:paraId="2E7B21A4" w14:textId="77777777" w:rsidR="00C31984" w:rsidRDefault="00C31984">
      <w:pPr>
        <w:rPr>
          <w:rFonts w:asciiTheme="minorHAnsi"/>
          <w:sz w:val="22"/>
          <w:szCs w:val="22"/>
        </w:rPr>
      </w:pPr>
    </w:p>
    <w:p w14:paraId="198DF0EC" w14:textId="46DA3F7F" w:rsidR="00B1548F" w:rsidRPr="002C5118" w:rsidRDefault="007673DD">
      <w:r w:rsidRPr="002C5118">
        <w:t xml:space="preserve">To </w:t>
      </w:r>
      <w:r w:rsidR="001C7EBF">
        <w:t>give the user</w:t>
      </w:r>
      <w:r w:rsidRPr="002C5118">
        <w:t xml:space="preserve"> a better experience </w:t>
      </w:r>
      <w:r w:rsidR="001C7EBF">
        <w:t>of</w:t>
      </w:r>
      <w:r w:rsidRPr="002C5118">
        <w:t xml:space="preserve"> the quiz, we let the user choose how many words the </w:t>
      </w:r>
      <w:r w:rsidR="001C7EBF">
        <w:t>wish</w:t>
      </w:r>
      <w:r w:rsidRPr="002C5118">
        <w:t xml:space="preserve"> to be tested </w:t>
      </w:r>
      <w:r w:rsidR="001C7EBF">
        <w:t>o</w:t>
      </w:r>
      <w:r w:rsidRPr="002C5118">
        <w:t>n</w:t>
      </w:r>
      <w:r w:rsidR="001C7EBF">
        <w:t xml:space="preserve"> in</w:t>
      </w:r>
      <w:r w:rsidRPr="002C5118">
        <w:t xml:space="preserve"> the quiz</w:t>
      </w:r>
      <w:r w:rsidR="001C7EBF">
        <w:t xml:space="preserve">, </w:t>
      </w:r>
      <w:r w:rsidRPr="002C5118">
        <w:t xml:space="preserve">they can change </w:t>
      </w:r>
      <w:r w:rsidR="001C7EBF">
        <w:t>this</w:t>
      </w:r>
      <w:r w:rsidRPr="002C5118">
        <w:t xml:space="preserve"> from the setting</w:t>
      </w:r>
      <w:r w:rsidR="001C7EBF">
        <w:t>s</w:t>
      </w:r>
      <w:r w:rsidRPr="002C5118">
        <w:t xml:space="preserve">. However, the user needs to set </w:t>
      </w:r>
      <w:r w:rsidR="00FA2116">
        <w:t xml:space="preserve">this </w:t>
      </w:r>
      <w:r w:rsidRPr="002C5118">
        <w:t xml:space="preserve">before </w:t>
      </w:r>
      <w:r w:rsidR="00FA2116">
        <w:t>performing</w:t>
      </w:r>
      <w:r w:rsidRPr="002C5118">
        <w:t xml:space="preserve"> the quiz. </w:t>
      </w:r>
    </w:p>
    <w:p w14:paraId="15AC525D" w14:textId="51F331A2" w:rsidR="00FA2116" w:rsidRDefault="007673DD">
      <w:r w:rsidRPr="002C5118">
        <w:t xml:space="preserve">When the user starts the quiz, the system will </w:t>
      </w:r>
      <w:r w:rsidR="00FA2116">
        <w:t>give the</w:t>
      </w:r>
      <w:r w:rsidRPr="002C5118">
        <w:t xml:space="preserve"> user</w:t>
      </w:r>
      <w:r w:rsidR="00FA2116">
        <w:t xml:space="preserve"> a random set of questions that </w:t>
      </w:r>
      <w:r w:rsidRPr="002C5118">
        <w:t>either</w:t>
      </w:r>
      <w:r w:rsidR="00FA2116">
        <w:t xml:space="preserve"> ask them</w:t>
      </w:r>
      <w:r w:rsidRPr="002C5118">
        <w:t xml:space="preserve"> match, writ</w:t>
      </w:r>
      <w:r w:rsidR="00FA2116">
        <w:t>e</w:t>
      </w:r>
      <w:r w:rsidRPr="002C5118">
        <w:t xml:space="preserve"> or find the definition of </w:t>
      </w:r>
      <w:r w:rsidR="00FA2116">
        <w:t>a</w:t>
      </w:r>
      <w:r w:rsidRPr="002C5118">
        <w:t xml:space="preserve"> word. </w:t>
      </w:r>
      <w:r w:rsidR="00FA2116">
        <w:t xml:space="preserve">The words used will </w:t>
      </w:r>
      <w:r w:rsidRPr="002C5118">
        <w:t xml:space="preserve">randomly be selected from the practice list and the amount of </w:t>
      </w:r>
      <w:r w:rsidR="00FA2116">
        <w:t>words selected for the</w:t>
      </w:r>
      <w:r w:rsidRPr="002C5118">
        <w:t xml:space="preserve"> quiz will be added according to the number of test</w:t>
      </w:r>
      <w:r w:rsidR="00FA2116">
        <w:t>s they want in the quiz</w:t>
      </w:r>
      <w:r w:rsidRPr="002C5118">
        <w:t>. The system</w:t>
      </w:r>
      <w:r w:rsidR="00FA2116">
        <w:t xml:space="preserve"> will</w:t>
      </w:r>
      <w:r w:rsidRPr="002C5118">
        <w:t xml:space="preserve"> </w:t>
      </w:r>
      <w:r w:rsidR="00FA2116">
        <w:t>do this by creating a list of words of the amount previously specified, it is first filled up by adding the whole practice list as many times as it will fit into the list. Any leftover space is filled up by selecting random words from the practice list to give an even spread. This list will then be shuffled</w:t>
      </w:r>
    </w:p>
    <w:p w14:paraId="09B81A86" w14:textId="43D116F3" w:rsidR="00B1548F" w:rsidRPr="002C5118" w:rsidRDefault="007673DD">
      <w:r w:rsidRPr="002C5118">
        <w:t xml:space="preserve">User needs to </w:t>
      </w:r>
      <w:r w:rsidR="00FA2116">
        <w:t>select</w:t>
      </w:r>
      <w:r w:rsidRPr="002C5118">
        <w:t xml:space="preserve"> the submit button for </w:t>
      </w:r>
      <w:r w:rsidR="00FA2116">
        <w:t xml:space="preserve">once they have entered their </w:t>
      </w:r>
      <w:r w:rsidRPr="002C5118">
        <w:t>definition quiz</w:t>
      </w:r>
      <w:r w:rsidR="00FA2116">
        <w:t xml:space="preserve"> and</w:t>
      </w:r>
      <w:r w:rsidRPr="002C5118">
        <w:t xml:space="preserve"> when they are ready to answer the next question. For choosing and finding definition</w:t>
      </w:r>
      <w:r w:rsidR="00FA2116">
        <w:t xml:space="preserve"> the definition of</w:t>
      </w:r>
      <w:r w:rsidRPr="002C5118">
        <w:t xml:space="preserve"> words, the user needs to </w:t>
      </w:r>
      <w:r w:rsidRPr="002C5118">
        <w:lastRenderedPageBreak/>
        <w:t xml:space="preserve">choose one of the options to go to the next question. The systems will then check is the question being answered. </w:t>
      </w:r>
      <w:r w:rsidR="00CA6BBF">
        <w:t>Once answered there</w:t>
      </w:r>
      <w:r w:rsidRPr="002C5118">
        <w:t xml:space="preserve"> will be a pop-out notification which is in green for answering the correct</w:t>
      </w:r>
      <w:r w:rsidR="00CA6BBF">
        <w:t>ly</w:t>
      </w:r>
      <w:r w:rsidRPr="002C5118">
        <w:t xml:space="preserve"> </w:t>
      </w:r>
      <w:r w:rsidR="00CA6BBF">
        <w:t>or</w:t>
      </w:r>
      <w:r w:rsidRPr="002C5118">
        <w:t xml:space="preserve"> red</w:t>
      </w:r>
      <w:r w:rsidR="00CA6BBF">
        <w:t xml:space="preserve"> in</w:t>
      </w:r>
      <w:r w:rsidRPr="002C5118">
        <w:t xml:space="preserve"> colour showing the user that the answer is </w:t>
      </w:r>
      <w:r w:rsidR="00CA6BBF">
        <w:t>incorrect</w:t>
      </w:r>
      <w:r w:rsidRPr="002C5118">
        <w:t xml:space="preserve"> and correct answer will be shown for a while. Next question will show immediately after the user has click submit button.</w:t>
      </w:r>
      <w:r w:rsidR="00CA6BBF">
        <w:t xml:space="preserve"> These quizzes are produced in a random sequence, the algorithm used to do this will enable the quizzes that are used based on if the number of words being practiced allows the test to be performed (for some there is a minimum ). The program will then produce a random number and a case statement will be used to run one of the tests selected by the random number.</w:t>
      </w:r>
    </w:p>
    <w:p w14:paraId="76DE4265" w14:textId="77777777" w:rsidR="00B1548F" w:rsidRPr="002C5118" w:rsidRDefault="007673DD">
      <w:r w:rsidRPr="002C5118">
        <w:t xml:space="preserve">After the user enters the last question, a result window will pop out showing how many words have been answered correctly, how many words that have been answered wrongly, the total amount for the quiz and the average score for the quiz. </w:t>
      </w:r>
    </w:p>
    <w:p w14:paraId="47A613FA" w14:textId="77777777" w:rsidR="00B1548F" w:rsidRPr="005A76C5" w:rsidRDefault="00B1548F">
      <w:pPr>
        <w:tabs>
          <w:tab w:val="left" w:pos="420"/>
        </w:tabs>
        <w:rPr>
          <w:rFonts w:ascii="Calibri" w:eastAsia="Calibri" w:hAnsi="Calibri" w:cs="Calibri"/>
          <w:color w:val="000000"/>
          <w:sz w:val="22"/>
        </w:rPr>
      </w:pPr>
    </w:p>
    <w:p w14:paraId="49593E41" w14:textId="77777777" w:rsidR="00B1548F" w:rsidRPr="005A76C5" w:rsidRDefault="007673DD" w:rsidP="002C5118">
      <w:pPr>
        <w:pStyle w:val="heading20"/>
      </w:pPr>
      <w:bookmarkStart w:id="14" w:name="_Toc39644929"/>
      <w:r w:rsidRPr="005A76C5">
        <w:t>5.2 Significant data structure</w:t>
      </w:r>
      <w:bookmarkEnd w:id="14"/>
    </w:p>
    <w:p w14:paraId="01D7E135" w14:textId="77777777" w:rsidR="00C31984" w:rsidRDefault="00C31984">
      <w:pPr>
        <w:rPr>
          <w:rFonts w:asciiTheme="minorHAnsi" w:hAnsi="Calibri" w:cs="Calibri"/>
          <w:sz w:val="22"/>
          <w:szCs w:val="22"/>
        </w:rPr>
      </w:pPr>
    </w:p>
    <w:p w14:paraId="7FB614AF" w14:textId="2244081E" w:rsidR="00B1548F" w:rsidRPr="002C5118" w:rsidRDefault="007673DD">
      <w:r w:rsidRPr="002C5118">
        <w:t xml:space="preserve">For data structure, our team has decided to use Linked-List to store and read the words from the dictionary JSON file and practice list JSON file. The reason Linked-List is used because we do not know how much data do, we have from the dictionary JSON file, it does not necessarily need to keep track of the array indexes and it is much easier to work with. </w:t>
      </w:r>
      <w:r w:rsidR="00CA6BBF">
        <w:t>We use JASON files to store the practice list and settings as well, so they keep the users previous data, this is because they are easy to read from and provide good formatting.</w:t>
      </w:r>
    </w:p>
    <w:p w14:paraId="07446BF3" w14:textId="77777777" w:rsidR="00B1548F" w:rsidRPr="005A76C5" w:rsidRDefault="00B1548F">
      <w:pPr>
        <w:tabs>
          <w:tab w:val="left" w:pos="420"/>
        </w:tabs>
        <w:rPr>
          <w:rFonts w:ascii="Calibri" w:eastAsia="Calibri" w:hAnsi="Calibri" w:cs="Calibri"/>
          <w:color w:val="000000"/>
          <w:sz w:val="22"/>
        </w:rPr>
      </w:pPr>
    </w:p>
    <w:p w14:paraId="66EDEBD1" w14:textId="77777777" w:rsidR="00B1548F" w:rsidRPr="005A76C5" w:rsidRDefault="007673DD" w:rsidP="002C5118">
      <w:pPr>
        <w:pStyle w:val="heading20"/>
      </w:pPr>
      <w:bookmarkStart w:id="15" w:name="_Toc39644930"/>
      <w:r w:rsidRPr="005A76C5">
        <w:t>5 .3 Sequence diagram</w:t>
      </w:r>
      <w:bookmarkEnd w:id="15"/>
    </w:p>
    <w:p w14:paraId="3224B110" w14:textId="77777777" w:rsidR="00C31984" w:rsidRDefault="00C31984">
      <w:pPr>
        <w:rPr>
          <w:rFonts w:asciiTheme="minorHAnsi" w:eastAsia="Calibri" w:hAnsi="Calibri" w:cs="Calibri"/>
          <w:color w:val="000000"/>
          <w:sz w:val="22"/>
          <w:szCs w:val="22"/>
        </w:rPr>
      </w:pPr>
    </w:p>
    <w:p w14:paraId="421ECF9E" w14:textId="238A8D9A" w:rsidR="00B1548F" w:rsidRPr="002C5118" w:rsidRDefault="007673DD" w:rsidP="002C5118">
      <w:pPr>
        <w:rPr>
          <w:rFonts w:eastAsia="Calibri"/>
          <w:color w:val="000000"/>
        </w:rPr>
      </w:pPr>
      <w:r w:rsidRPr="002C5118">
        <w:rPr>
          <w:rFonts w:eastAsia="Calibri"/>
          <w:color w:val="000000"/>
        </w:rPr>
        <w:t>A sequence diagram is an interaction diagram that shows the details on how operations are carried out. The purpose of sequence diagram is to model the interaction between objects within a collaboration that realizes an operation. </w:t>
      </w:r>
    </w:p>
    <w:p w14:paraId="330FB37F" w14:textId="77777777" w:rsidR="00B1548F" w:rsidRPr="002C5118" w:rsidRDefault="007673DD" w:rsidP="00C31984">
      <w:pPr>
        <w:pStyle w:val="ListParagraph"/>
        <w:numPr>
          <w:ilvl w:val="0"/>
          <w:numId w:val="9"/>
        </w:numPr>
        <w:tabs>
          <w:tab w:val="left" w:pos="420"/>
        </w:tabs>
        <w:spacing w:after="240"/>
        <w:rPr>
          <w:rFonts w:eastAsia="Calibri"/>
          <w:color w:val="000000"/>
        </w:rPr>
      </w:pPr>
      <w:r w:rsidRPr="002C5118">
        <w:rPr>
          <w:rFonts w:eastAsia="Calibri"/>
          <w:color w:val="000000"/>
        </w:rPr>
        <w:t xml:space="preserve">Start Up [FR1], </w:t>
      </w:r>
      <w:r w:rsidRPr="002C5118">
        <w:t>Ordering of the list[</w:t>
      </w:r>
      <w:r w:rsidRPr="002C5118">
        <w:rPr>
          <w:rFonts w:eastAsia="Calibri"/>
          <w:color w:val="000000"/>
        </w:rPr>
        <w:t xml:space="preserve">FR2], </w:t>
      </w:r>
      <w:r w:rsidRPr="002C5118">
        <w:t>Display of words [</w:t>
      </w:r>
      <w:r w:rsidRPr="002C5118">
        <w:rPr>
          <w:rFonts w:eastAsia="Calibri"/>
          <w:color w:val="000000"/>
        </w:rPr>
        <w:t>FR6]</w:t>
      </w:r>
    </w:p>
    <w:p w14:paraId="7C65D378" w14:textId="77777777" w:rsidR="00B1548F" w:rsidRPr="005A76C5" w:rsidRDefault="007673DD" w:rsidP="00F666E6">
      <w:pPr>
        <w:rPr>
          <w:rFonts w:eastAsia="Calibri"/>
        </w:rPr>
      </w:pPr>
      <w:r w:rsidRPr="005A76C5">
        <w:rPr>
          <w:rFonts w:eastAsia="Calibri"/>
          <w:noProof/>
        </w:rPr>
        <w:lastRenderedPageBreak/>
        <w:drawing>
          <wp:inline distT="0" distB="0" distL="0" distR="0" wp14:anchorId="434B3B31" wp14:editId="61EFB55E">
            <wp:extent cx="4923155" cy="4718024"/>
            <wp:effectExtent l="0" t="0" r="0" b="6985"/>
            <wp:docPr id="20" name="Picture 2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rawing&#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967144" cy="4760180"/>
                    </a:xfrm>
                    <a:prstGeom prst="rect">
                      <a:avLst/>
                    </a:prstGeom>
                  </pic:spPr>
                </pic:pic>
              </a:graphicData>
            </a:graphic>
          </wp:inline>
        </w:drawing>
      </w:r>
    </w:p>
    <w:p w14:paraId="057DF136" w14:textId="77777777" w:rsidR="00B1548F" w:rsidRPr="005A76C5" w:rsidRDefault="00B1548F">
      <w:pPr>
        <w:tabs>
          <w:tab w:val="left" w:pos="420"/>
        </w:tabs>
        <w:spacing w:after="240"/>
        <w:rPr>
          <w:rFonts w:ascii="Calibri" w:eastAsia="Calibri" w:hAnsi="Calibri" w:cs="Calibri"/>
          <w:color w:val="000000"/>
        </w:rPr>
      </w:pPr>
    </w:p>
    <w:p w14:paraId="4B9B6056" w14:textId="77777777" w:rsidR="00B1548F" w:rsidRPr="002C5118" w:rsidRDefault="007673DD" w:rsidP="002C5118">
      <w:pPr>
        <w:pStyle w:val="ListParagraph"/>
        <w:numPr>
          <w:ilvl w:val="0"/>
          <w:numId w:val="9"/>
        </w:numPr>
        <w:tabs>
          <w:tab w:val="left" w:pos="420"/>
        </w:tabs>
        <w:rPr>
          <w:rFonts w:eastAsia="Calibri"/>
          <w:color w:val="000000"/>
        </w:rPr>
      </w:pPr>
      <w:r w:rsidRPr="002C5118">
        <w:t>Searching of list</w:t>
      </w:r>
      <w:r w:rsidRPr="002C5118">
        <w:rPr>
          <w:rFonts w:eastAsia="Calibri"/>
          <w:color w:val="000000"/>
        </w:rPr>
        <w:t xml:space="preserve"> [FR3]</w:t>
      </w:r>
    </w:p>
    <w:p w14:paraId="22CB942B" w14:textId="77777777" w:rsidR="00B1548F" w:rsidRPr="005A76C5" w:rsidRDefault="00B1548F">
      <w:pPr>
        <w:tabs>
          <w:tab w:val="left" w:pos="420"/>
        </w:tabs>
        <w:spacing w:after="240"/>
        <w:rPr>
          <w:rFonts w:ascii="Calibri" w:eastAsia="Calibri" w:hAnsi="Calibri" w:cs="Calibri"/>
        </w:rPr>
      </w:pPr>
    </w:p>
    <w:p w14:paraId="76FFEFB0" w14:textId="77777777" w:rsidR="00B1548F" w:rsidRPr="005A76C5" w:rsidRDefault="007673DD" w:rsidP="00F666E6">
      <w:pPr>
        <w:rPr>
          <w:rFonts w:eastAsia="Calibri"/>
        </w:rPr>
      </w:pPr>
      <w:r w:rsidRPr="005A76C5">
        <w:rPr>
          <w:rFonts w:eastAsia="Calibri"/>
          <w:noProof/>
        </w:rPr>
        <w:lastRenderedPageBreak/>
        <w:drawing>
          <wp:inline distT="0" distB="0" distL="0" distR="0" wp14:anchorId="551CB3DD" wp14:editId="492D03FF">
            <wp:extent cx="5731510" cy="5401945"/>
            <wp:effectExtent l="0" t="0" r="0" b="825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ell phone&#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5401945"/>
                    </a:xfrm>
                    <a:prstGeom prst="rect">
                      <a:avLst/>
                    </a:prstGeom>
                  </pic:spPr>
                </pic:pic>
              </a:graphicData>
            </a:graphic>
          </wp:inline>
        </w:drawing>
      </w:r>
    </w:p>
    <w:p w14:paraId="539B2A5F" w14:textId="77777777" w:rsidR="00B1548F" w:rsidRPr="005A76C5" w:rsidRDefault="00B1548F">
      <w:pPr>
        <w:tabs>
          <w:tab w:val="left" w:pos="420"/>
        </w:tabs>
        <w:spacing w:after="240"/>
        <w:rPr>
          <w:rFonts w:ascii="Calibri" w:eastAsia="Calibri" w:hAnsi="Calibri" w:cs="Calibri"/>
          <w:color w:val="000000"/>
        </w:rPr>
      </w:pPr>
    </w:p>
    <w:p w14:paraId="02B56D09" w14:textId="77777777" w:rsidR="00B1548F" w:rsidRPr="005A76C5" w:rsidRDefault="00B1548F">
      <w:pPr>
        <w:tabs>
          <w:tab w:val="left" w:pos="420"/>
        </w:tabs>
        <w:spacing w:after="240"/>
        <w:rPr>
          <w:rFonts w:ascii="Calibri" w:eastAsia="Calibri" w:hAnsi="Calibri" w:cs="Calibri"/>
          <w:color w:val="000000"/>
        </w:rPr>
      </w:pPr>
    </w:p>
    <w:p w14:paraId="0524A2AD" w14:textId="77777777" w:rsidR="00B1548F" w:rsidRPr="005A76C5" w:rsidRDefault="00B1548F">
      <w:pPr>
        <w:tabs>
          <w:tab w:val="left" w:pos="420"/>
        </w:tabs>
        <w:spacing w:after="240"/>
        <w:rPr>
          <w:rFonts w:ascii="Calibri" w:eastAsia="Calibri" w:hAnsi="Calibri" w:cs="Calibri"/>
          <w:color w:val="000000"/>
        </w:rPr>
      </w:pPr>
    </w:p>
    <w:p w14:paraId="6981875C" w14:textId="77777777" w:rsidR="00B1548F" w:rsidRPr="005A76C5" w:rsidRDefault="00B1548F">
      <w:pPr>
        <w:tabs>
          <w:tab w:val="left" w:pos="420"/>
        </w:tabs>
        <w:spacing w:after="240"/>
        <w:rPr>
          <w:rFonts w:ascii="Calibri" w:eastAsia="Calibri" w:hAnsi="Calibri" w:cs="Calibri"/>
          <w:color w:val="000000"/>
        </w:rPr>
      </w:pPr>
    </w:p>
    <w:p w14:paraId="2932D451" w14:textId="77777777" w:rsidR="00B1548F" w:rsidRPr="005A76C5" w:rsidRDefault="00B1548F">
      <w:pPr>
        <w:tabs>
          <w:tab w:val="left" w:pos="420"/>
        </w:tabs>
        <w:spacing w:after="240"/>
        <w:rPr>
          <w:rFonts w:ascii="Calibri" w:eastAsia="Calibri" w:hAnsi="Calibri" w:cs="Calibri"/>
          <w:color w:val="000000"/>
        </w:rPr>
      </w:pPr>
    </w:p>
    <w:p w14:paraId="1E07F44E" w14:textId="77777777" w:rsidR="00B1548F" w:rsidRPr="005A76C5" w:rsidRDefault="00B1548F">
      <w:pPr>
        <w:tabs>
          <w:tab w:val="left" w:pos="420"/>
        </w:tabs>
        <w:spacing w:after="240"/>
        <w:rPr>
          <w:rFonts w:ascii="Calibri" w:eastAsia="Calibri" w:hAnsi="Calibri" w:cs="Calibri"/>
          <w:color w:val="000000"/>
        </w:rPr>
      </w:pPr>
    </w:p>
    <w:p w14:paraId="323415C0" w14:textId="77777777" w:rsidR="00B1548F" w:rsidRPr="005A76C5" w:rsidRDefault="00B1548F">
      <w:pPr>
        <w:tabs>
          <w:tab w:val="left" w:pos="420"/>
        </w:tabs>
        <w:spacing w:after="240"/>
        <w:rPr>
          <w:rFonts w:ascii="Calibri" w:eastAsia="Calibri" w:hAnsi="Calibri" w:cs="Calibri"/>
          <w:color w:val="000000"/>
        </w:rPr>
      </w:pPr>
    </w:p>
    <w:p w14:paraId="1333302F" w14:textId="77777777" w:rsidR="00B1548F" w:rsidRPr="005A76C5" w:rsidRDefault="00B1548F">
      <w:pPr>
        <w:tabs>
          <w:tab w:val="left" w:pos="420"/>
        </w:tabs>
        <w:spacing w:after="240"/>
        <w:rPr>
          <w:rFonts w:ascii="Calibri" w:eastAsia="Calibri" w:hAnsi="Calibri" w:cs="Calibri"/>
          <w:color w:val="000000"/>
        </w:rPr>
      </w:pPr>
    </w:p>
    <w:p w14:paraId="2DCC2EDA" w14:textId="77777777" w:rsidR="00B1548F" w:rsidRPr="002C5118" w:rsidRDefault="007673DD" w:rsidP="002C5118">
      <w:pPr>
        <w:pStyle w:val="ListParagraph"/>
        <w:numPr>
          <w:ilvl w:val="0"/>
          <w:numId w:val="9"/>
        </w:numPr>
        <w:tabs>
          <w:tab w:val="left" w:pos="420"/>
        </w:tabs>
        <w:spacing w:after="0"/>
        <w:rPr>
          <w:rFonts w:eastAsia="Calibri"/>
          <w:color w:val="000000"/>
        </w:rPr>
      </w:pPr>
      <w:r w:rsidRPr="002C5118">
        <w:t>Maintaining a practice list [</w:t>
      </w:r>
      <w:r w:rsidRPr="002C5118">
        <w:rPr>
          <w:rFonts w:eastAsia="Calibri"/>
          <w:color w:val="000000"/>
        </w:rPr>
        <w:t>FR4]</w:t>
      </w:r>
    </w:p>
    <w:p w14:paraId="0D2E2861" w14:textId="77777777" w:rsidR="00B1548F" w:rsidRPr="002C5118" w:rsidRDefault="007673DD">
      <w:pPr>
        <w:tabs>
          <w:tab w:val="left" w:pos="420"/>
        </w:tabs>
        <w:spacing w:after="240"/>
        <w:rPr>
          <w:rFonts w:eastAsia="Calibri"/>
          <w:color w:val="000000"/>
        </w:rPr>
      </w:pPr>
      <w:r w:rsidRPr="002C5118">
        <w:rPr>
          <w:rFonts w:eastAsia="Calibri"/>
          <w:color w:val="000000"/>
        </w:rPr>
        <w:t>Add word to practice list / Mark favourite</w:t>
      </w:r>
    </w:p>
    <w:p w14:paraId="3ECFDA25" w14:textId="77777777" w:rsidR="00B1548F" w:rsidRPr="005A76C5" w:rsidRDefault="007673DD" w:rsidP="00F666E6">
      <w:pPr>
        <w:rPr>
          <w:rFonts w:eastAsia="Calibri"/>
        </w:rPr>
      </w:pPr>
      <w:r w:rsidRPr="005A76C5">
        <w:rPr>
          <w:rFonts w:eastAsia="Calibri"/>
          <w:noProof/>
        </w:rPr>
        <w:lastRenderedPageBreak/>
        <w:drawing>
          <wp:inline distT="0" distB="0" distL="0" distR="0" wp14:anchorId="5EFF17E4" wp14:editId="7B445FE3">
            <wp:extent cx="3762375" cy="3465830"/>
            <wp:effectExtent l="0" t="0" r="1905" b="889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rawing&#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765659" cy="3469239"/>
                    </a:xfrm>
                    <a:prstGeom prst="rect">
                      <a:avLst/>
                    </a:prstGeom>
                  </pic:spPr>
                </pic:pic>
              </a:graphicData>
            </a:graphic>
          </wp:inline>
        </w:drawing>
      </w:r>
    </w:p>
    <w:p w14:paraId="46F08D2A" w14:textId="77777777" w:rsidR="00B1548F" w:rsidRPr="005A76C5" w:rsidRDefault="00B1548F"/>
    <w:p w14:paraId="1564684A" w14:textId="77777777" w:rsidR="00B1548F" w:rsidRPr="002C5118" w:rsidRDefault="007673DD" w:rsidP="002C5118">
      <w:pPr>
        <w:pStyle w:val="ListParagraph"/>
        <w:numPr>
          <w:ilvl w:val="0"/>
          <w:numId w:val="9"/>
        </w:numPr>
        <w:tabs>
          <w:tab w:val="left" w:pos="420"/>
        </w:tabs>
        <w:spacing w:after="240"/>
        <w:rPr>
          <w:rFonts w:eastAsia="Calibri"/>
          <w:color w:val="000000"/>
        </w:rPr>
      </w:pPr>
      <w:r w:rsidRPr="002C5118">
        <w:rPr>
          <w:rFonts w:eastAsia="Calibri"/>
          <w:color w:val="000000"/>
        </w:rPr>
        <w:t>Removing word from practice list / Unmark favourite</w:t>
      </w:r>
    </w:p>
    <w:p w14:paraId="4801A52A" w14:textId="77777777" w:rsidR="00B1548F" w:rsidRPr="005A76C5" w:rsidRDefault="007673DD" w:rsidP="00F666E6">
      <w:r w:rsidRPr="005A76C5">
        <w:rPr>
          <w:rFonts w:eastAsia="Calibri"/>
          <w:noProof/>
        </w:rPr>
        <w:drawing>
          <wp:inline distT="0" distB="0" distL="0" distR="0" wp14:anchorId="091F9469" wp14:editId="1B8D26E3">
            <wp:extent cx="3681095" cy="4135755"/>
            <wp:effectExtent l="0" t="0" r="6985" b="9525"/>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rawing&#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688421" cy="4143998"/>
                    </a:xfrm>
                    <a:prstGeom prst="rect">
                      <a:avLst/>
                    </a:prstGeom>
                  </pic:spPr>
                </pic:pic>
              </a:graphicData>
            </a:graphic>
          </wp:inline>
        </w:drawing>
      </w:r>
    </w:p>
    <w:p w14:paraId="022A24A3" w14:textId="77777777" w:rsidR="00B1548F" w:rsidRPr="002C5118" w:rsidRDefault="007673DD" w:rsidP="002C5118">
      <w:pPr>
        <w:tabs>
          <w:tab w:val="left" w:pos="420"/>
        </w:tabs>
        <w:spacing w:after="240"/>
        <w:rPr>
          <w:rFonts w:eastAsia="Calibri"/>
          <w:color w:val="000000"/>
        </w:rPr>
      </w:pPr>
      <w:r w:rsidRPr="002C5118">
        <w:t>Adding new words to the dictionary [</w:t>
      </w:r>
      <w:r w:rsidRPr="002C5118">
        <w:rPr>
          <w:rFonts w:eastAsia="Calibri"/>
          <w:color w:val="000000"/>
        </w:rPr>
        <w:t>FR5]</w:t>
      </w:r>
    </w:p>
    <w:p w14:paraId="25CC35AB" w14:textId="77777777" w:rsidR="00B1548F" w:rsidRPr="005A76C5" w:rsidRDefault="007673DD" w:rsidP="00F666E6">
      <w:pPr>
        <w:rPr>
          <w:rFonts w:eastAsia="Calibri"/>
        </w:rPr>
      </w:pPr>
      <w:r w:rsidRPr="005A76C5">
        <w:rPr>
          <w:rFonts w:eastAsia="Calibri"/>
          <w:noProof/>
        </w:rPr>
        <w:lastRenderedPageBreak/>
        <w:drawing>
          <wp:inline distT="0" distB="0" distL="0" distR="0" wp14:anchorId="1119826C" wp14:editId="1AAD264E">
            <wp:extent cx="5534025" cy="4486275"/>
            <wp:effectExtent l="0" t="0" r="13335" b="9525"/>
            <wp:docPr id="24" name="Picture 2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rawing&#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534025" cy="4486275"/>
                    </a:xfrm>
                    <a:prstGeom prst="rect">
                      <a:avLst/>
                    </a:prstGeom>
                  </pic:spPr>
                </pic:pic>
              </a:graphicData>
            </a:graphic>
          </wp:inline>
        </w:drawing>
      </w:r>
    </w:p>
    <w:p w14:paraId="26339A4C" w14:textId="77777777" w:rsidR="00B1548F" w:rsidRPr="005A76C5" w:rsidRDefault="00B1548F">
      <w:pPr>
        <w:tabs>
          <w:tab w:val="left" w:pos="1050"/>
        </w:tabs>
        <w:rPr>
          <w:rFonts w:ascii="Calibri" w:eastAsia="Calibri" w:hAnsi="Calibri" w:cs="Calibri"/>
          <w:sz w:val="22"/>
        </w:rPr>
      </w:pPr>
    </w:p>
    <w:p w14:paraId="24B3106E" w14:textId="77777777" w:rsidR="00B1548F" w:rsidRPr="002C5118" w:rsidRDefault="007673DD" w:rsidP="002C5118">
      <w:pPr>
        <w:tabs>
          <w:tab w:val="left" w:pos="420"/>
        </w:tabs>
        <w:spacing w:after="240"/>
        <w:jc w:val="both"/>
        <w:rPr>
          <w:rFonts w:eastAsia="Calibri"/>
          <w:color w:val="000000"/>
        </w:rPr>
      </w:pPr>
      <w:r w:rsidRPr="002C5118">
        <w:t>Reviewing the practice list [</w:t>
      </w:r>
      <w:r w:rsidRPr="002C5118">
        <w:rPr>
          <w:rFonts w:eastAsia="Calibri"/>
          <w:color w:val="000000"/>
        </w:rPr>
        <w:t>FR7]</w:t>
      </w:r>
    </w:p>
    <w:p w14:paraId="048A15FE" w14:textId="77777777" w:rsidR="00B1548F" w:rsidRPr="005A76C5" w:rsidRDefault="007673DD" w:rsidP="00F666E6">
      <w:pPr>
        <w:rPr>
          <w:rFonts w:eastAsia="Calibri"/>
          <w:sz w:val="22"/>
        </w:rPr>
      </w:pPr>
      <w:r w:rsidRPr="005A76C5">
        <w:rPr>
          <w:rFonts w:eastAsia="Calibri"/>
          <w:noProof/>
        </w:rPr>
        <w:drawing>
          <wp:inline distT="0" distB="0" distL="0" distR="0" wp14:anchorId="7FA3333B" wp14:editId="32F167C7">
            <wp:extent cx="3400425" cy="3257550"/>
            <wp:effectExtent l="0" t="0" r="13335" b="381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ell phone&#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400425" cy="3257550"/>
                    </a:xfrm>
                    <a:prstGeom prst="rect">
                      <a:avLst/>
                    </a:prstGeom>
                  </pic:spPr>
                </pic:pic>
              </a:graphicData>
            </a:graphic>
          </wp:inline>
        </w:drawing>
      </w:r>
    </w:p>
    <w:p w14:paraId="407A766F" w14:textId="77777777" w:rsidR="00B1548F" w:rsidRPr="002C5118" w:rsidRDefault="007673DD" w:rsidP="002C5118">
      <w:pPr>
        <w:numPr>
          <w:ilvl w:val="0"/>
          <w:numId w:val="9"/>
        </w:numPr>
        <w:tabs>
          <w:tab w:val="left" w:pos="420"/>
        </w:tabs>
        <w:spacing w:after="240"/>
        <w:rPr>
          <w:rFonts w:eastAsia="Calibri"/>
          <w:color w:val="000000"/>
        </w:rPr>
      </w:pPr>
      <w:r w:rsidRPr="002C5118">
        <w:t>Flashcards [</w:t>
      </w:r>
      <w:r w:rsidRPr="002C5118">
        <w:rPr>
          <w:rFonts w:eastAsia="Calibri"/>
          <w:color w:val="000000"/>
        </w:rPr>
        <w:t>FR8]</w:t>
      </w:r>
    </w:p>
    <w:p w14:paraId="351E4CE7" w14:textId="77777777" w:rsidR="00B1548F" w:rsidRPr="002C5118" w:rsidRDefault="007673DD" w:rsidP="002C5118">
      <w:pPr>
        <w:tabs>
          <w:tab w:val="left" w:pos="420"/>
        </w:tabs>
        <w:spacing w:after="240"/>
        <w:rPr>
          <w:rFonts w:eastAsia="Calibri"/>
          <w:color w:val="000000"/>
        </w:rPr>
      </w:pPr>
      <w:r w:rsidRPr="002C5118">
        <w:rPr>
          <w:rFonts w:eastAsia="Calibri"/>
          <w:color w:val="000000"/>
        </w:rPr>
        <w:lastRenderedPageBreak/>
        <w:t>Display flashcard language</w:t>
      </w:r>
    </w:p>
    <w:p w14:paraId="667905D1" w14:textId="77777777" w:rsidR="00B1548F" w:rsidRPr="005A76C5" w:rsidRDefault="007673DD" w:rsidP="00F666E6">
      <w:pPr>
        <w:rPr>
          <w:rFonts w:eastAsia="Calibri"/>
        </w:rPr>
      </w:pPr>
      <w:bookmarkStart w:id="16" w:name="_Toc25129"/>
      <w:r w:rsidRPr="005A76C5">
        <w:rPr>
          <w:rFonts w:eastAsia="Calibri"/>
          <w:noProof/>
        </w:rPr>
        <w:drawing>
          <wp:inline distT="0" distB="0" distL="0" distR="0" wp14:anchorId="7227152E" wp14:editId="60648862">
            <wp:extent cx="5731510" cy="6434455"/>
            <wp:effectExtent l="0" t="0" r="0" b="12065"/>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ell phone&#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1510" cy="6434455"/>
                    </a:xfrm>
                    <a:prstGeom prst="rect">
                      <a:avLst/>
                    </a:prstGeom>
                  </pic:spPr>
                </pic:pic>
              </a:graphicData>
            </a:graphic>
          </wp:inline>
        </w:drawing>
      </w:r>
      <w:bookmarkEnd w:id="16"/>
    </w:p>
    <w:p w14:paraId="4BE12334" w14:textId="77777777" w:rsidR="00B1548F" w:rsidRPr="005A76C5" w:rsidRDefault="00B1548F"/>
    <w:p w14:paraId="17105A89" w14:textId="77777777" w:rsidR="00B1548F" w:rsidRPr="005A76C5" w:rsidRDefault="00B1548F"/>
    <w:p w14:paraId="696DE8AC" w14:textId="77777777" w:rsidR="00B1548F" w:rsidRPr="005A76C5" w:rsidRDefault="00B1548F"/>
    <w:p w14:paraId="38840373" w14:textId="77777777" w:rsidR="00B1548F" w:rsidRPr="005A76C5" w:rsidRDefault="00B1548F"/>
    <w:p w14:paraId="3B851B02" w14:textId="77777777" w:rsidR="00B1548F" w:rsidRPr="005A76C5" w:rsidRDefault="00B1548F"/>
    <w:p w14:paraId="7C69F975" w14:textId="77777777" w:rsidR="00B1548F" w:rsidRPr="005A76C5" w:rsidRDefault="00B1548F"/>
    <w:p w14:paraId="089406A0" w14:textId="77777777" w:rsidR="00B1548F" w:rsidRPr="005A76C5" w:rsidRDefault="00B1548F"/>
    <w:p w14:paraId="31CEEB30" w14:textId="77777777" w:rsidR="00B1548F" w:rsidRPr="002C5118" w:rsidRDefault="007673DD" w:rsidP="002C5118">
      <w:pPr>
        <w:pStyle w:val="ListParagraph"/>
        <w:numPr>
          <w:ilvl w:val="0"/>
          <w:numId w:val="9"/>
        </w:numPr>
        <w:tabs>
          <w:tab w:val="left" w:pos="420"/>
        </w:tabs>
        <w:spacing w:after="240"/>
        <w:rPr>
          <w:rFonts w:eastAsia="Calibri"/>
          <w:color w:val="000000"/>
        </w:rPr>
      </w:pPr>
      <w:r w:rsidRPr="002C5118">
        <w:rPr>
          <w:rFonts w:eastAsia="Calibri"/>
          <w:color w:val="000000"/>
        </w:rPr>
        <w:t>Next flashcard word</w:t>
      </w:r>
    </w:p>
    <w:p w14:paraId="6A2159B7" w14:textId="77777777" w:rsidR="00B1548F" w:rsidRPr="005A76C5" w:rsidRDefault="007673DD" w:rsidP="00F666E6">
      <w:pPr>
        <w:rPr>
          <w:rFonts w:eastAsia="Calibri"/>
        </w:rPr>
      </w:pPr>
      <w:bookmarkStart w:id="17" w:name="_Toc28732"/>
      <w:r w:rsidRPr="005A76C5">
        <w:rPr>
          <w:rFonts w:eastAsia="Calibri"/>
          <w:noProof/>
        </w:rPr>
        <w:lastRenderedPageBreak/>
        <w:drawing>
          <wp:inline distT="0" distB="0" distL="0" distR="0" wp14:anchorId="0BD10F6A" wp14:editId="6E4919FD">
            <wp:extent cx="3438525" cy="4600575"/>
            <wp:effectExtent l="0" t="0" r="5715" b="1905"/>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438525" cy="4600575"/>
                    </a:xfrm>
                    <a:prstGeom prst="rect">
                      <a:avLst/>
                    </a:prstGeom>
                  </pic:spPr>
                </pic:pic>
              </a:graphicData>
            </a:graphic>
          </wp:inline>
        </w:drawing>
      </w:r>
      <w:bookmarkEnd w:id="17"/>
    </w:p>
    <w:p w14:paraId="1C7BB40C" w14:textId="77777777" w:rsidR="00B1548F" w:rsidRPr="005A76C5" w:rsidRDefault="00B1548F">
      <w:pPr>
        <w:rPr>
          <w:rFonts w:ascii="Calibri" w:eastAsia="Calibri" w:hAnsi="Calibri" w:cs="Calibri"/>
          <w:color w:val="000000"/>
          <w:sz w:val="22"/>
          <w:szCs w:val="22"/>
        </w:rPr>
      </w:pPr>
    </w:p>
    <w:p w14:paraId="50B6FFC8" w14:textId="77777777" w:rsidR="00B1548F" w:rsidRPr="005A76C5" w:rsidRDefault="00B1548F">
      <w:pPr>
        <w:rPr>
          <w:rFonts w:ascii="Calibri" w:eastAsia="Calibri" w:hAnsi="Calibri" w:cs="Calibri"/>
          <w:color w:val="000000"/>
          <w:sz w:val="22"/>
          <w:szCs w:val="22"/>
        </w:rPr>
      </w:pPr>
    </w:p>
    <w:p w14:paraId="177F8A2E" w14:textId="77777777" w:rsidR="00B1548F" w:rsidRPr="005A76C5" w:rsidRDefault="00B1548F">
      <w:pPr>
        <w:rPr>
          <w:rFonts w:ascii="Calibri" w:eastAsia="Calibri" w:hAnsi="Calibri" w:cs="Calibri"/>
          <w:color w:val="000000"/>
          <w:sz w:val="22"/>
          <w:szCs w:val="22"/>
        </w:rPr>
      </w:pPr>
    </w:p>
    <w:p w14:paraId="12E4B71E" w14:textId="77777777" w:rsidR="00B1548F" w:rsidRPr="005A76C5" w:rsidRDefault="00B1548F">
      <w:pPr>
        <w:rPr>
          <w:rFonts w:ascii="Calibri" w:eastAsia="Calibri" w:hAnsi="Calibri" w:cs="Calibri"/>
          <w:color w:val="000000"/>
          <w:sz w:val="22"/>
          <w:szCs w:val="22"/>
        </w:rPr>
      </w:pPr>
    </w:p>
    <w:p w14:paraId="6B51BA69" w14:textId="77777777" w:rsidR="00B1548F" w:rsidRPr="005A76C5" w:rsidRDefault="00B1548F">
      <w:pPr>
        <w:rPr>
          <w:rFonts w:ascii="Calibri" w:eastAsia="Calibri" w:hAnsi="Calibri" w:cs="Calibri"/>
          <w:color w:val="000000"/>
          <w:sz w:val="22"/>
          <w:szCs w:val="22"/>
        </w:rPr>
      </w:pPr>
    </w:p>
    <w:p w14:paraId="3969370B" w14:textId="77777777" w:rsidR="00B1548F" w:rsidRPr="005A76C5" w:rsidRDefault="00B1548F">
      <w:pPr>
        <w:rPr>
          <w:rFonts w:ascii="Calibri" w:eastAsia="Calibri" w:hAnsi="Calibri" w:cs="Calibri"/>
          <w:color w:val="000000"/>
          <w:sz w:val="22"/>
          <w:szCs w:val="22"/>
        </w:rPr>
      </w:pPr>
    </w:p>
    <w:p w14:paraId="1471863A" w14:textId="77777777" w:rsidR="00B1548F" w:rsidRPr="005A76C5" w:rsidRDefault="00B1548F">
      <w:pPr>
        <w:rPr>
          <w:rFonts w:ascii="Calibri" w:eastAsia="Calibri" w:hAnsi="Calibri" w:cs="Calibri"/>
          <w:color w:val="000000"/>
          <w:sz w:val="22"/>
          <w:szCs w:val="22"/>
        </w:rPr>
      </w:pPr>
    </w:p>
    <w:p w14:paraId="623721C1" w14:textId="77777777" w:rsidR="00B1548F" w:rsidRPr="005A76C5" w:rsidRDefault="00B1548F">
      <w:pPr>
        <w:rPr>
          <w:rFonts w:ascii="Calibri" w:eastAsia="Calibri" w:hAnsi="Calibri" w:cs="Calibri"/>
          <w:color w:val="000000"/>
          <w:sz w:val="22"/>
          <w:szCs w:val="22"/>
        </w:rPr>
      </w:pPr>
    </w:p>
    <w:p w14:paraId="7816DC46" w14:textId="77777777" w:rsidR="00B1548F" w:rsidRPr="005A76C5" w:rsidRDefault="00B1548F">
      <w:pPr>
        <w:rPr>
          <w:rFonts w:ascii="Calibri" w:eastAsia="Calibri" w:hAnsi="Calibri" w:cs="Calibri"/>
          <w:color w:val="000000"/>
          <w:sz w:val="22"/>
          <w:szCs w:val="22"/>
        </w:rPr>
      </w:pPr>
    </w:p>
    <w:p w14:paraId="200D709A" w14:textId="77777777" w:rsidR="00B1548F" w:rsidRPr="005A76C5" w:rsidRDefault="00B1548F">
      <w:pPr>
        <w:rPr>
          <w:rFonts w:ascii="Calibri" w:eastAsia="Calibri" w:hAnsi="Calibri" w:cs="Calibri"/>
          <w:color w:val="000000"/>
          <w:sz w:val="22"/>
          <w:szCs w:val="22"/>
        </w:rPr>
      </w:pPr>
    </w:p>
    <w:p w14:paraId="3EA5917F" w14:textId="77777777" w:rsidR="00B1548F" w:rsidRPr="005A76C5" w:rsidRDefault="00B1548F">
      <w:pPr>
        <w:rPr>
          <w:rFonts w:ascii="Calibri" w:eastAsia="Calibri" w:hAnsi="Calibri" w:cs="Calibri"/>
          <w:color w:val="000000"/>
          <w:sz w:val="22"/>
          <w:szCs w:val="22"/>
        </w:rPr>
      </w:pPr>
    </w:p>
    <w:p w14:paraId="70CB8EE6" w14:textId="77777777" w:rsidR="00B1548F" w:rsidRPr="005A76C5" w:rsidRDefault="00B1548F">
      <w:pPr>
        <w:rPr>
          <w:rFonts w:ascii="Calibri" w:eastAsia="Calibri" w:hAnsi="Calibri" w:cs="Calibri"/>
          <w:color w:val="000000"/>
          <w:sz w:val="22"/>
          <w:szCs w:val="22"/>
        </w:rPr>
      </w:pPr>
    </w:p>
    <w:p w14:paraId="4C35FE9F" w14:textId="77777777" w:rsidR="00B1548F" w:rsidRPr="005A76C5" w:rsidRDefault="00B1548F">
      <w:pPr>
        <w:rPr>
          <w:rFonts w:ascii="Calibri" w:eastAsia="Calibri" w:hAnsi="Calibri" w:cs="Calibri"/>
          <w:color w:val="000000"/>
          <w:sz w:val="22"/>
          <w:szCs w:val="22"/>
        </w:rPr>
      </w:pPr>
    </w:p>
    <w:p w14:paraId="4E75F759" w14:textId="77777777" w:rsidR="00B1548F" w:rsidRPr="005A76C5" w:rsidRDefault="00B1548F">
      <w:pPr>
        <w:rPr>
          <w:rFonts w:ascii="Calibri" w:eastAsia="Calibri" w:hAnsi="Calibri" w:cs="Calibri"/>
          <w:color w:val="000000"/>
          <w:sz w:val="22"/>
          <w:szCs w:val="22"/>
        </w:rPr>
      </w:pPr>
    </w:p>
    <w:p w14:paraId="1E9EE627" w14:textId="77777777" w:rsidR="00B1548F" w:rsidRPr="002C5118" w:rsidRDefault="007673DD" w:rsidP="002C5118">
      <w:pPr>
        <w:pStyle w:val="ListParagraph"/>
        <w:numPr>
          <w:ilvl w:val="0"/>
          <w:numId w:val="9"/>
        </w:numPr>
        <w:tabs>
          <w:tab w:val="left" w:pos="420"/>
        </w:tabs>
        <w:spacing w:after="240"/>
        <w:rPr>
          <w:rFonts w:eastAsia="Calibri"/>
          <w:color w:val="000000"/>
        </w:rPr>
      </w:pPr>
      <w:r w:rsidRPr="002C5118">
        <w:rPr>
          <w:rFonts w:eastAsia="Calibri"/>
          <w:color w:val="000000"/>
        </w:rPr>
        <w:t>Previous flashcard word</w:t>
      </w:r>
    </w:p>
    <w:p w14:paraId="50F03152" w14:textId="77777777" w:rsidR="00B1548F" w:rsidRPr="005A76C5" w:rsidRDefault="007673DD" w:rsidP="00F666E6">
      <w:pPr>
        <w:rPr>
          <w:rFonts w:eastAsia="Calibri"/>
        </w:rPr>
      </w:pPr>
      <w:r w:rsidRPr="005A76C5">
        <w:rPr>
          <w:rFonts w:eastAsia="Calibri"/>
          <w:noProof/>
        </w:rPr>
        <w:lastRenderedPageBreak/>
        <w:drawing>
          <wp:inline distT="0" distB="0" distL="0" distR="0" wp14:anchorId="0576FFDE" wp14:editId="41428BFD">
            <wp:extent cx="3438525" cy="4600575"/>
            <wp:effectExtent l="0" t="0" r="5715" b="190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438525" cy="4600575"/>
                    </a:xfrm>
                    <a:prstGeom prst="rect">
                      <a:avLst/>
                    </a:prstGeom>
                  </pic:spPr>
                </pic:pic>
              </a:graphicData>
            </a:graphic>
          </wp:inline>
        </w:drawing>
      </w:r>
    </w:p>
    <w:p w14:paraId="29A0F7BF" w14:textId="656F5B95" w:rsidR="00B1548F" w:rsidRPr="002C5118" w:rsidRDefault="007673DD" w:rsidP="002C5118">
      <w:pPr>
        <w:pStyle w:val="Heading2"/>
        <w:numPr>
          <w:ilvl w:val="0"/>
          <w:numId w:val="9"/>
        </w:numPr>
        <w:tabs>
          <w:tab w:val="left" w:pos="420"/>
        </w:tabs>
        <w:rPr>
          <w:rFonts w:ascii="Times New Roman" w:eastAsia="Calibri" w:hAnsi="Times New Roman" w:cs="Times New Roman"/>
          <w:color w:val="000000"/>
          <w:sz w:val="20"/>
          <w:szCs w:val="20"/>
        </w:rPr>
      </w:pPr>
      <w:bookmarkStart w:id="18" w:name="_Toc23027"/>
      <w:bookmarkStart w:id="19" w:name="_Toc39644931"/>
      <w:r w:rsidRPr="002C5118">
        <w:rPr>
          <w:rFonts w:ascii="Times New Roman" w:eastAsia="Calibri" w:hAnsi="Times New Roman" w:cs="Times New Roman"/>
          <w:color w:val="000000"/>
          <w:sz w:val="20"/>
          <w:szCs w:val="20"/>
        </w:rPr>
        <w:lastRenderedPageBreak/>
        <w:t>Flip flashcard get opposite language</w:t>
      </w:r>
      <w:bookmarkEnd w:id="18"/>
      <w:bookmarkEnd w:id="19"/>
    </w:p>
    <w:p w14:paraId="1F4D35E0" w14:textId="77777777" w:rsidR="00B1548F" w:rsidRPr="005A76C5" w:rsidRDefault="007673DD">
      <w:pPr>
        <w:rPr>
          <w:rFonts w:ascii="Calibri" w:eastAsia="Calibri" w:hAnsi="Calibri" w:cs="Calibri"/>
          <w:color w:val="000000"/>
          <w:sz w:val="22"/>
          <w:szCs w:val="22"/>
        </w:rPr>
      </w:pPr>
      <w:r w:rsidRPr="005A76C5">
        <w:rPr>
          <w:rFonts w:ascii="Calibri" w:eastAsia="Calibri" w:hAnsi="Calibri" w:cs="Calibri"/>
          <w:noProof/>
          <w:color w:val="000000"/>
          <w:sz w:val="22"/>
          <w:szCs w:val="22"/>
        </w:rPr>
        <w:drawing>
          <wp:inline distT="0" distB="0" distL="0" distR="0" wp14:anchorId="3101466C" wp14:editId="18F76B16">
            <wp:extent cx="3838575" cy="4591050"/>
            <wp:effectExtent l="0" t="0" r="0" b="1143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ell phone&#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838575" cy="4591050"/>
                    </a:xfrm>
                    <a:prstGeom prst="rect">
                      <a:avLst/>
                    </a:prstGeom>
                  </pic:spPr>
                </pic:pic>
              </a:graphicData>
            </a:graphic>
          </wp:inline>
        </w:drawing>
      </w:r>
    </w:p>
    <w:p w14:paraId="7018A3E5" w14:textId="77777777" w:rsidR="00B1548F" w:rsidRPr="005A76C5" w:rsidRDefault="00B1548F">
      <w:pPr>
        <w:rPr>
          <w:rFonts w:ascii="Calibri" w:eastAsia="Calibri" w:hAnsi="Calibri" w:cs="Calibri"/>
          <w:color w:val="000000"/>
          <w:sz w:val="22"/>
          <w:szCs w:val="22"/>
        </w:rPr>
      </w:pPr>
    </w:p>
    <w:p w14:paraId="7C547A01" w14:textId="77777777" w:rsidR="00B1548F" w:rsidRPr="005A76C5" w:rsidRDefault="00B1548F">
      <w:pPr>
        <w:rPr>
          <w:rFonts w:ascii="Calibri" w:eastAsia="Calibri" w:hAnsi="Calibri" w:cs="Calibri"/>
          <w:color w:val="000000"/>
          <w:sz w:val="22"/>
          <w:szCs w:val="22"/>
        </w:rPr>
      </w:pPr>
    </w:p>
    <w:p w14:paraId="4FD97545" w14:textId="77777777" w:rsidR="00B1548F" w:rsidRPr="005A76C5" w:rsidRDefault="00B1548F">
      <w:pPr>
        <w:rPr>
          <w:rFonts w:ascii="Calibri" w:eastAsia="Calibri" w:hAnsi="Calibri" w:cs="Calibri"/>
          <w:color w:val="000000"/>
          <w:sz w:val="22"/>
          <w:szCs w:val="22"/>
        </w:rPr>
      </w:pPr>
    </w:p>
    <w:p w14:paraId="6474AA1C" w14:textId="77777777" w:rsidR="00B1548F" w:rsidRPr="005A76C5" w:rsidRDefault="00B1548F">
      <w:pPr>
        <w:rPr>
          <w:rFonts w:ascii="Calibri" w:eastAsia="Calibri" w:hAnsi="Calibri" w:cs="Calibri"/>
          <w:color w:val="000000"/>
          <w:sz w:val="22"/>
          <w:szCs w:val="22"/>
        </w:rPr>
      </w:pPr>
    </w:p>
    <w:p w14:paraId="6AAEF067" w14:textId="77777777" w:rsidR="00B1548F" w:rsidRPr="005A76C5" w:rsidRDefault="00B1548F">
      <w:pPr>
        <w:rPr>
          <w:rFonts w:ascii="Calibri" w:eastAsia="Calibri" w:hAnsi="Calibri" w:cs="Calibri"/>
          <w:color w:val="000000"/>
          <w:sz w:val="22"/>
          <w:szCs w:val="22"/>
        </w:rPr>
      </w:pPr>
    </w:p>
    <w:p w14:paraId="54497F66" w14:textId="77777777" w:rsidR="00B1548F" w:rsidRPr="005A76C5" w:rsidRDefault="00B1548F">
      <w:pPr>
        <w:rPr>
          <w:rFonts w:ascii="Calibri" w:eastAsia="Calibri" w:hAnsi="Calibri" w:cs="Calibri"/>
          <w:color w:val="000000"/>
          <w:sz w:val="22"/>
          <w:szCs w:val="22"/>
        </w:rPr>
      </w:pPr>
    </w:p>
    <w:p w14:paraId="22A9600C" w14:textId="77777777" w:rsidR="00B1548F" w:rsidRPr="005A76C5" w:rsidRDefault="00B1548F">
      <w:pPr>
        <w:rPr>
          <w:rFonts w:ascii="Calibri" w:eastAsia="Calibri" w:hAnsi="Calibri" w:cs="Calibri"/>
          <w:color w:val="000000"/>
          <w:sz w:val="22"/>
          <w:szCs w:val="22"/>
        </w:rPr>
      </w:pPr>
    </w:p>
    <w:p w14:paraId="56D666BA" w14:textId="77777777" w:rsidR="00B1548F" w:rsidRPr="005A76C5" w:rsidRDefault="00B1548F">
      <w:pPr>
        <w:rPr>
          <w:rFonts w:ascii="Calibri" w:eastAsia="Calibri" w:hAnsi="Calibri" w:cs="Calibri"/>
          <w:color w:val="000000"/>
          <w:sz w:val="22"/>
          <w:szCs w:val="22"/>
        </w:rPr>
      </w:pPr>
    </w:p>
    <w:p w14:paraId="7A2FDA83" w14:textId="77777777" w:rsidR="00B1548F" w:rsidRPr="005A76C5" w:rsidRDefault="00B1548F">
      <w:pPr>
        <w:rPr>
          <w:rFonts w:ascii="Calibri" w:eastAsia="Calibri" w:hAnsi="Calibri" w:cs="Calibri"/>
          <w:color w:val="000000"/>
          <w:sz w:val="22"/>
          <w:szCs w:val="22"/>
        </w:rPr>
      </w:pPr>
    </w:p>
    <w:p w14:paraId="18DED7D7" w14:textId="77777777" w:rsidR="00B1548F" w:rsidRPr="005A76C5" w:rsidRDefault="00B1548F">
      <w:pPr>
        <w:rPr>
          <w:rFonts w:ascii="Calibri" w:eastAsia="Calibri" w:hAnsi="Calibri" w:cs="Calibri"/>
          <w:color w:val="000000"/>
          <w:sz w:val="22"/>
          <w:szCs w:val="22"/>
        </w:rPr>
      </w:pPr>
    </w:p>
    <w:p w14:paraId="380B1D83" w14:textId="77777777" w:rsidR="00B1548F" w:rsidRPr="005A76C5" w:rsidRDefault="00B1548F">
      <w:pPr>
        <w:rPr>
          <w:rFonts w:ascii="Calibri" w:eastAsia="Calibri" w:hAnsi="Calibri" w:cs="Calibri"/>
          <w:color w:val="000000"/>
          <w:sz w:val="22"/>
          <w:szCs w:val="22"/>
        </w:rPr>
      </w:pPr>
    </w:p>
    <w:p w14:paraId="1D77EC3B" w14:textId="77777777" w:rsidR="00B1548F" w:rsidRPr="005A76C5" w:rsidRDefault="00B1548F">
      <w:pPr>
        <w:rPr>
          <w:rFonts w:ascii="Calibri" w:eastAsia="Calibri" w:hAnsi="Calibri" w:cs="Calibri"/>
          <w:color w:val="000000"/>
          <w:sz w:val="22"/>
          <w:szCs w:val="22"/>
        </w:rPr>
      </w:pPr>
    </w:p>
    <w:p w14:paraId="1CAE4B68" w14:textId="77777777" w:rsidR="00B1548F" w:rsidRPr="005A76C5" w:rsidRDefault="00B1548F">
      <w:pPr>
        <w:rPr>
          <w:rFonts w:ascii="Calibri" w:eastAsia="Calibri" w:hAnsi="Calibri" w:cs="Calibri"/>
          <w:color w:val="000000"/>
          <w:sz w:val="22"/>
          <w:szCs w:val="22"/>
        </w:rPr>
      </w:pPr>
    </w:p>
    <w:p w14:paraId="658FA28E" w14:textId="77777777" w:rsidR="00B1548F" w:rsidRPr="005A76C5" w:rsidRDefault="00B1548F">
      <w:pPr>
        <w:rPr>
          <w:rFonts w:ascii="Calibri" w:eastAsia="Calibri" w:hAnsi="Calibri" w:cs="Calibri"/>
          <w:color w:val="000000"/>
          <w:sz w:val="22"/>
          <w:szCs w:val="22"/>
        </w:rPr>
      </w:pPr>
    </w:p>
    <w:p w14:paraId="525C1041" w14:textId="77777777" w:rsidR="00B1548F" w:rsidRPr="002C5118" w:rsidRDefault="007673DD" w:rsidP="002C5118">
      <w:pPr>
        <w:pStyle w:val="ListParagraph"/>
        <w:numPr>
          <w:ilvl w:val="0"/>
          <w:numId w:val="9"/>
        </w:numPr>
        <w:tabs>
          <w:tab w:val="left" w:pos="420"/>
        </w:tabs>
        <w:spacing w:after="240"/>
        <w:rPr>
          <w:rFonts w:eastAsia="Calibri"/>
          <w:color w:val="000000"/>
        </w:rPr>
      </w:pPr>
      <w:r w:rsidRPr="002C5118">
        <w:lastRenderedPageBreak/>
        <w:t>Tests on practice words [</w:t>
      </w:r>
      <w:r w:rsidRPr="002C5118">
        <w:rPr>
          <w:rFonts w:eastAsia="Calibri"/>
          <w:color w:val="000000"/>
        </w:rPr>
        <w:t xml:space="preserve">FR9] and </w:t>
      </w:r>
      <w:r w:rsidRPr="002C5118">
        <w:t>Running tests [</w:t>
      </w:r>
      <w:r w:rsidRPr="002C5118">
        <w:rPr>
          <w:rFonts w:eastAsia="Calibri"/>
          <w:color w:val="000000"/>
        </w:rPr>
        <w:t>FR10]</w:t>
      </w:r>
    </w:p>
    <w:p w14:paraId="30E87251" w14:textId="77777777" w:rsidR="00B1548F" w:rsidRPr="005A76C5" w:rsidRDefault="007673DD">
      <w:pPr>
        <w:rPr>
          <w:rFonts w:ascii="Calibri" w:eastAsia="Calibri" w:hAnsi="Calibri" w:cs="Calibri"/>
          <w:color w:val="000000"/>
          <w:sz w:val="22"/>
          <w:szCs w:val="22"/>
        </w:rPr>
      </w:pPr>
      <w:r w:rsidRPr="005A76C5">
        <w:rPr>
          <w:rFonts w:ascii="Calibri" w:eastAsia="Calibri" w:hAnsi="Calibri" w:cs="Calibri"/>
          <w:noProof/>
          <w:color w:val="000000"/>
          <w:sz w:val="22"/>
          <w:szCs w:val="22"/>
        </w:rPr>
        <w:drawing>
          <wp:inline distT="0" distB="0" distL="0" distR="0" wp14:anchorId="66D3FA44" wp14:editId="6D34E349">
            <wp:extent cx="5731510" cy="5186680"/>
            <wp:effectExtent l="0" t="0" r="13970" b="10160"/>
            <wp:docPr id="30" name="Picture 3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drawing&#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5186680"/>
                    </a:xfrm>
                    <a:prstGeom prst="rect">
                      <a:avLst/>
                    </a:prstGeom>
                  </pic:spPr>
                </pic:pic>
              </a:graphicData>
            </a:graphic>
          </wp:inline>
        </w:drawing>
      </w:r>
    </w:p>
    <w:p w14:paraId="60766C0F" w14:textId="77777777" w:rsidR="00B1548F" w:rsidRPr="005A76C5" w:rsidRDefault="00B1548F">
      <w:pPr>
        <w:spacing w:after="240"/>
        <w:rPr>
          <w:rFonts w:ascii="Calibri" w:eastAsia="Calibri" w:hAnsi="Calibri" w:cs="Calibri"/>
          <w:color w:val="000000"/>
          <w:sz w:val="22"/>
        </w:rPr>
      </w:pPr>
    </w:p>
    <w:p w14:paraId="3A1C6519" w14:textId="77777777" w:rsidR="00B1548F" w:rsidRPr="005A76C5" w:rsidRDefault="00B1548F">
      <w:pPr>
        <w:spacing w:after="240"/>
        <w:rPr>
          <w:rFonts w:ascii="Calibri" w:eastAsia="Calibri" w:hAnsi="Calibri" w:cs="Calibri"/>
          <w:color w:val="000000"/>
          <w:sz w:val="22"/>
        </w:rPr>
      </w:pPr>
    </w:p>
    <w:p w14:paraId="6E5F4E44" w14:textId="77777777" w:rsidR="00B1548F" w:rsidRPr="005A76C5" w:rsidRDefault="00B1548F">
      <w:pPr>
        <w:spacing w:after="240"/>
        <w:rPr>
          <w:rFonts w:ascii="Calibri" w:eastAsia="Calibri" w:hAnsi="Calibri" w:cs="Calibri"/>
          <w:color w:val="000000"/>
          <w:sz w:val="22"/>
        </w:rPr>
      </w:pPr>
    </w:p>
    <w:p w14:paraId="594A6CE7" w14:textId="77777777" w:rsidR="00B1548F" w:rsidRPr="005A76C5" w:rsidRDefault="00B1548F">
      <w:pPr>
        <w:spacing w:after="240"/>
        <w:rPr>
          <w:rFonts w:ascii="Calibri" w:eastAsia="Calibri" w:hAnsi="Calibri" w:cs="Calibri"/>
          <w:color w:val="000000"/>
          <w:sz w:val="22"/>
        </w:rPr>
      </w:pPr>
    </w:p>
    <w:p w14:paraId="1740D0D5" w14:textId="77777777" w:rsidR="00B1548F" w:rsidRPr="005A76C5" w:rsidRDefault="00B1548F">
      <w:pPr>
        <w:spacing w:after="240"/>
        <w:rPr>
          <w:rFonts w:ascii="Calibri" w:eastAsia="Calibri" w:hAnsi="Calibri" w:cs="Calibri"/>
          <w:color w:val="000000"/>
          <w:sz w:val="22"/>
        </w:rPr>
      </w:pPr>
    </w:p>
    <w:p w14:paraId="2C9838F9" w14:textId="77777777" w:rsidR="00B1548F" w:rsidRPr="005A76C5" w:rsidRDefault="00B1548F">
      <w:pPr>
        <w:spacing w:after="240"/>
        <w:rPr>
          <w:rFonts w:ascii="Calibri" w:eastAsia="Calibri" w:hAnsi="Calibri" w:cs="Calibri"/>
          <w:color w:val="000000"/>
          <w:sz w:val="22"/>
        </w:rPr>
      </w:pPr>
    </w:p>
    <w:p w14:paraId="66CE67C5" w14:textId="77777777" w:rsidR="00B1548F" w:rsidRPr="005A76C5" w:rsidRDefault="00B1548F">
      <w:pPr>
        <w:spacing w:after="240"/>
        <w:rPr>
          <w:rFonts w:ascii="Calibri" w:eastAsia="Calibri" w:hAnsi="Calibri" w:cs="Calibri"/>
          <w:color w:val="000000"/>
          <w:sz w:val="22"/>
        </w:rPr>
      </w:pPr>
    </w:p>
    <w:p w14:paraId="176FDD11" w14:textId="77777777" w:rsidR="00B1548F" w:rsidRPr="005A76C5" w:rsidRDefault="00B1548F">
      <w:pPr>
        <w:spacing w:after="240"/>
        <w:rPr>
          <w:rFonts w:ascii="Calibri" w:eastAsia="Calibri" w:hAnsi="Calibri" w:cs="Calibri"/>
          <w:color w:val="000000"/>
          <w:sz w:val="22"/>
        </w:rPr>
      </w:pPr>
    </w:p>
    <w:p w14:paraId="39808940" w14:textId="77777777" w:rsidR="00B1548F" w:rsidRPr="005A76C5" w:rsidRDefault="00B1548F">
      <w:pPr>
        <w:spacing w:after="240"/>
        <w:rPr>
          <w:rFonts w:ascii="Calibri" w:eastAsia="Calibri" w:hAnsi="Calibri" w:cs="Calibri"/>
          <w:color w:val="000000"/>
          <w:sz w:val="22"/>
        </w:rPr>
      </w:pPr>
    </w:p>
    <w:p w14:paraId="131E3F4F" w14:textId="77777777" w:rsidR="00B1548F" w:rsidRPr="005A76C5" w:rsidRDefault="00B1548F">
      <w:pPr>
        <w:spacing w:after="240"/>
        <w:rPr>
          <w:rFonts w:ascii="Calibri" w:eastAsia="Calibri" w:hAnsi="Calibri" w:cs="Calibri"/>
          <w:color w:val="000000"/>
          <w:sz w:val="22"/>
        </w:rPr>
      </w:pPr>
    </w:p>
    <w:p w14:paraId="0A6F7220" w14:textId="77777777" w:rsidR="00B1548F" w:rsidRPr="002C5118" w:rsidRDefault="007673DD" w:rsidP="002C5118">
      <w:pPr>
        <w:pStyle w:val="ListParagraph"/>
        <w:numPr>
          <w:ilvl w:val="0"/>
          <w:numId w:val="9"/>
        </w:numPr>
        <w:tabs>
          <w:tab w:val="left" w:pos="420"/>
        </w:tabs>
        <w:spacing w:after="240"/>
        <w:rPr>
          <w:rFonts w:eastAsia="Calibri"/>
          <w:color w:val="000000"/>
        </w:rPr>
      </w:pPr>
      <w:r w:rsidRPr="002C5118">
        <w:rPr>
          <w:rFonts w:eastAsia="Calibri"/>
          <w:color w:val="000000"/>
        </w:rPr>
        <w:lastRenderedPageBreak/>
        <w:t>Remove Word [FR4]</w:t>
      </w:r>
    </w:p>
    <w:p w14:paraId="7079E07B" w14:textId="77777777" w:rsidR="00B1548F" w:rsidRPr="005A76C5" w:rsidRDefault="007673DD">
      <w:pPr>
        <w:spacing w:after="240"/>
        <w:rPr>
          <w:rFonts w:ascii="Calibri" w:eastAsia="Calibri" w:hAnsi="Calibri" w:cs="Calibri"/>
          <w:color w:val="000000"/>
          <w:sz w:val="22"/>
        </w:rPr>
      </w:pPr>
      <w:r w:rsidRPr="005A76C5">
        <w:rPr>
          <w:rFonts w:ascii="Calibri" w:eastAsia="Calibri" w:hAnsi="Calibri" w:cs="Calibri"/>
          <w:noProof/>
          <w:color w:val="000000"/>
          <w:sz w:val="22"/>
        </w:rPr>
        <w:drawing>
          <wp:inline distT="0" distB="0" distL="0" distR="0" wp14:anchorId="21004688" wp14:editId="229E8F2C">
            <wp:extent cx="4762500" cy="3838575"/>
            <wp:effectExtent l="0" t="0" r="7620" b="190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4762500" cy="3838575"/>
                    </a:xfrm>
                    <a:prstGeom prst="rect">
                      <a:avLst/>
                    </a:prstGeom>
                  </pic:spPr>
                </pic:pic>
              </a:graphicData>
            </a:graphic>
          </wp:inline>
        </w:drawing>
      </w:r>
    </w:p>
    <w:p w14:paraId="0EA5CAFE" w14:textId="77777777" w:rsidR="00B1548F" w:rsidRPr="005A76C5" w:rsidRDefault="00B1548F">
      <w:pPr>
        <w:pStyle w:val="Heading2"/>
      </w:pPr>
    </w:p>
    <w:p w14:paraId="096932F1" w14:textId="77777777" w:rsidR="00B1548F" w:rsidRPr="005A76C5" w:rsidRDefault="00B1548F">
      <w:pPr>
        <w:pStyle w:val="Heading2"/>
      </w:pPr>
    </w:p>
    <w:p w14:paraId="23D3F1AA" w14:textId="77777777" w:rsidR="00B1548F" w:rsidRPr="005A76C5" w:rsidRDefault="00B1548F">
      <w:pPr>
        <w:pStyle w:val="Heading2"/>
      </w:pPr>
    </w:p>
    <w:p w14:paraId="14EABD62" w14:textId="77777777" w:rsidR="00B1548F" w:rsidRPr="005A76C5" w:rsidRDefault="00B1548F">
      <w:pPr>
        <w:rPr>
          <w:sz w:val="22"/>
          <w:szCs w:val="22"/>
        </w:rPr>
      </w:pPr>
    </w:p>
    <w:p w14:paraId="0C701C0A" w14:textId="77777777" w:rsidR="00B1548F" w:rsidRPr="005A76C5" w:rsidRDefault="00B1548F">
      <w:pPr>
        <w:rPr>
          <w:sz w:val="22"/>
          <w:szCs w:val="22"/>
        </w:rPr>
      </w:pPr>
    </w:p>
    <w:p w14:paraId="43F07164" w14:textId="77777777" w:rsidR="00B1548F" w:rsidRPr="005A76C5" w:rsidRDefault="00B1548F">
      <w:pPr>
        <w:rPr>
          <w:sz w:val="22"/>
          <w:szCs w:val="22"/>
        </w:rPr>
      </w:pPr>
    </w:p>
    <w:p w14:paraId="7A3AE749" w14:textId="77777777" w:rsidR="00B1548F" w:rsidRPr="005A76C5" w:rsidRDefault="00B1548F">
      <w:pPr>
        <w:rPr>
          <w:sz w:val="22"/>
          <w:szCs w:val="22"/>
        </w:rPr>
      </w:pPr>
    </w:p>
    <w:p w14:paraId="40C7D32E" w14:textId="77777777" w:rsidR="00B1548F" w:rsidRPr="005A76C5" w:rsidRDefault="00B1548F">
      <w:pPr>
        <w:rPr>
          <w:sz w:val="22"/>
          <w:szCs w:val="22"/>
        </w:rPr>
      </w:pPr>
    </w:p>
    <w:p w14:paraId="4CFD68B2" w14:textId="77777777" w:rsidR="00B1548F" w:rsidRPr="005A76C5" w:rsidRDefault="00B1548F">
      <w:pPr>
        <w:rPr>
          <w:sz w:val="22"/>
          <w:szCs w:val="22"/>
        </w:rPr>
      </w:pPr>
    </w:p>
    <w:p w14:paraId="30A65E77" w14:textId="77777777" w:rsidR="00B1548F" w:rsidRPr="005A76C5" w:rsidRDefault="00B1548F">
      <w:pPr>
        <w:rPr>
          <w:sz w:val="22"/>
          <w:szCs w:val="22"/>
        </w:rPr>
      </w:pPr>
    </w:p>
    <w:p w14:paraId="7982C0FC" w14:textId="77777777" w:rsidR="00B1548F" w:rsidRPr="005A76C5" w:rsidRDefault="00B1548F">
      <w:pPr>
        <w:rPr>
          <w:sz w:val="22"/>
          <w:szCs w:val="22"/>
        </w:rPr>
      </w:pPr>
    </w:p>
    <w:p w14:paraId="283287DF" w14:textId="77777777" w:rsidR="00B1548F" w:rsidRPr="005A76C5" w:rsidRDefault="00B1548F">
      <w:pPr>
        <w:rPr>
          <w:sz w:val="22"/>
          <w:szCs w:val="22"/>
        </w:rPr>
      </w:pPr>
    </w:p>
    <w:p w14:paraId="35934776" w14:textId="77777777" w:rsidR="00B1548F" w:rsidRPr="005A76C5" w:rsidRDefault="00B1548F">
      <w:pPr>
        <w:rPr>
          <w:sz w:val="22"/>
          <w:szCs w:val="22"/>
        </w:rPr>
      </w:pPr>
    </w:p>
    <w:p w14:paraId="6E293E59" w14:textId="77777777" w:rsidR="00B1548F" w:rsidRPr="005A76C5" w:rsidRDefault="00B1548F">
      <w:pPr>
        <w:rPr>
          <w:rFonts w:eastAsia="Calibri"/>
        </w:rPr>
      </w:pPr>
    </w:p>
    <w:p w14:paraId="3F49DD49" w14:textId="77777777" w:rsidR="00B1548F" w:rsidRPr="005A76C5" w:rsidRDefault="00B1548F"/>
    <w:p w14:paraId="0FBB043A" w14:textId="53EF470E" w:rsidR="00B1548F" w:rsidRDefault="007673DD">
      <w:pPr>
        <w:keepNext/>
        <w:spacing w:before="100" w:after="0"/>
        <w:rPr>
          <w:rFonts w:ascii="Helvetica" w:eastAsia="Calibri" w:hAnsi="Helvetica" w:cs="Helvetica"/>
          <w:b/>
          <w:caps/>
          <w:sz w:val="28"/>
        </w:rPr>
      </w:pPr>
      <w:r w:rsidRPr="00441ED6">
        <w:rPr>
          <w:rFonts w:ascii="Helvetica" w:eastAsia="Calibri" w:hAnsi="Helvetica" w:cs="Helvetica"/>
          <w:b/>
          <w:caps/>
          <w:sz w:val="28"/>
        </w:rPr>
        <w:lastRenderedPageBreak/>
        <w:t>REFERENCES</w:t>
      </w:r>
    </w:p>
    <w:p w14:paraId="1D85CC63" w14:textId="77777777" w:rsidR="00441ED6" w:rsidRPr="00441ED6" w:rsidRDefault="00441ED6">
      <w:pPr>
        <w:keepNext/>
        <w:spacing w:before="100" w:after="0"/>
        <w:rPr>
          <w:rFonts w:ascii="Helvetica" w:eastAsia="Calibri" w:hAnsi="Helvetica" w:cs="Helvetica"/>
          <w:b/>
          <w:caps/>
          <w:sz w:val="28"/>
        </w:rPr>
      </w:pPr>
    </w:p>
    <w:p w14:paraId="149DDC38" w14:textId="77777777" w:rsidR="00B1548F" w:rsidRPr="002C5118" w:rsidRDefault="007673DD">
      <w:pPr>
        <w:ind w:left="426" w:hanging="426"/>
        <w:rPr>
          <w:rFonts w:eastAsia="Calibri"/>
        </w:rPr>
      </w:pPr>
      <w:r w:rsidRPr="005A76C5">
        <w:rPr>
          <w:rFonts w:ascii="Calibri" w:eastAsia="Calibri" w:hAnsi="Calibri" w:cs="Calibri"/>
          <w:sz w:val="22"/>
        </w:rPr>
        <w:t>[1]</w:t>
      </w:r>
      <w:r w:rsidRPr="005A76C5">
        <w:rPr>
          <w:rFonts w:ascii="Calibri" w:eastAsia="Calibri" w:hAnsi="Calibri" w:cs="Calibri"/>
          <w:sz w:val="22"/>
        </w:rPr>
        <w:tab/>
      </w:r>
      <w:r w:rsidRPr="002C5118">
        <w:rPr>
          <w:rFonts w:eastAsia="Calibri"/>
          <w:sz w:val="22"/>
        </w:rPr>
        <w:t xml:space="preserve">Software Engineering Group Projects: General Documentation Standards.  C. J. Price, N. W. Hardy, B.P. </w:t>
      </w:r>
      <w:proofErr w:type="spellStart"/>
      <w:r w:rsidRPr="002C5118">
        <w:rPr>
          <w:rFonts w:eastAsia="Calibri"/>
          <w:sz w:val="22"/>
        </w:rPr>
        <w:t>Tiddeman</w:t>
      </w:r>
      <w:proofErr w:type="spellEnd"/>
      <w:r w:rsidRPr="002C5118">
        <w:rPr>
          <w:rFonts w:eastAsia="Calibri"/>
          <w:sz w:val="22"/>
        </w:rPr>
        <w:t>. SE.QA.03. 1.8 Release</w:t>
      </w:r>
    </w:p>
    <w:p w14:paraId="07161E33" w14:textId="77777777" w:rsidR="00B1548F" w:rsidRPr="002C5118" w:rsidRDefault="007673DD">
      <w:pPr>
        <w:ind w:left="426" w:hanging="426"/>
        <w:rPr>
          <w:rFonts w:eastAsia="Calibri"/>
        </w:rPr>
      </w:pPr>
      <w:r w:rsidRPr="002C5118">
        <w:rPr>
          <w:rFonts w:eastAsia="Calibri"/>
          <w:sz w:val="22"/>
        </w:rPr>
        <w:t>[2]    Software Engineering Group Projects: General Documentation Standards. C. J. Price. SE.QA.02. 2.3 Release</w:t>
      </w:r>
    </w:p>
    <w:p w14:paraId="3B6F3045" w14:textId="224F10D0" w:rsidR="00B1548F" w:rsidRPr="002C5118" w:rsidRDefault="007673DD" w:rsidP="00441ED6">
      <w:pPr>
        <w:ind w:left="426" w:hanging="426"/>
        <w:rPr>
          <w:rFonts w:eastAsia="Calibri"/>
        </w:rPr>
      </w:pPr>
      <w:r w:rsidRPr="002C5118">
        <w:rPr>
          <w:rFonts w:eastAsia="Calibri"/>
          <w:sz w:val="22"/>
        </w:rPr>
        <w:t>[3]    Software Engineering Group Projects: Design Specification Standards. C. J. Price. SE.QA.05. 2.1 Release</w:t>
      </w:r>
    </w:p>
    <w:p w14:paraId="339BA627" w14:textId="3C663F85" w:rsidR="00B1548F" w:rsidRPr="002C5118" w:rsidRDefault="00441ED6" w:rsidP="00441ED6">
      <w:pPr>
        <w:rPr>
          <w:rFonts w:eastAsia="Calibri"/>
        </w:rPr>
      </w:pPr>
      <w:r>
        <w:rPr>
          <w:rFonts w:eastAsia="Calibri"/>
          <w:sz w:val="22"/>
        </w:rPr>
        <w:t>[4]</w:t>
      </w:r>
      <w:r w:rsidR="007673DD" w:rsidRPr="002C5118">
        <w:rPr>
          <w:rFonts w:eastAsia="Calibri"/>
          <w:sz w:val="22"/>
        </w:rPr>
        <w:t xml:space="preserve">   Software Engineering Group Project: Welsh Vocabulary Tutor User Interface Use Case </w:t>
      </w:r>
      <w:r>
        <w:rPr>
          <w:rFonts w:eastAsia="Calibri"/>
          <w:sz w:val="22"/>
        </w:rPr>
        <w:t xml:space="preserve"> </w:t>
      </w:r>
      <w:r w:rsidR="007673DD" w:rsidRPr="002C5118">
        <w:rPr>
          <w:rFonts w:eastAsia="Calibri"/>
          <w:sz w:val="22"/>
        </w:rPr>
        <w:t xml:space="preserve">Document. Taavi Karvanen. </w:t>
      </w:r>
      <w:proofErr w:type="spellStart"/>
      <w:r w:rsidR="007673DD" w:rsidRPr="002C5118">
        <w:rPr>
          <w:rFonts w:eastAsia="Calibri"/>
          <w:sz w:val="22"/>
        </w:rPr>
        <w:t>Mariuz</w:t>
      </w:r>
      <w:proofErr w:type="spellEnd"/>
      <w:r w:rsidR="007673DD" w:rsidRPr="002C5118">
        <w:rPr>
          <w:rFonts w:eastAsia="Calibri"/>
          <w:sz w:val="22"/>
        </w:rPr>
        <w:t xml:space="preserve"> Bialoszewski. SE.QA.UIUC. 1.0 </w:t>
      </w:r>
    </w:p>
    <w:p w14:paraId="6E89E0FF" w14:textId="3D8A0E4C" w:rsidR="00B1548F" w:rsidRPr="00441ED6" w:rsidRDefault="00441ED6" w:rsidP="00441ED6">
      <w:pPr>
        <w:rPr>
          <w:rFonts w:eastAsia="Calibri"/>
        </w:rPr>
      </w:pPr>
      <w:r>
        <w:rPr>
          <w:rFonts w:eastAsia="Calibri"/>
          <w:sz w:val="22"/>
        </w:rPr>
        <w:t>[5]</w:t>
      </w:r>
      <w:r w:rsidR="007673DD" w:rsidRPr="002C5118">
        <w:rPr>
          <w:rFonts w:eastAsia="Calibri"/>
          <w:sz w:val="22"/>
        </w:rPr>
        <w:t xml:space="preserve">  Software Engineering Group Project: Java Coding Standards. </w:t>
      </w:r>
      <w:proofErr w:type="spellStart"/>
      <w:r w:rsidR="007673DD" w:rsidRPr="002C5118">
        <w:rPr>
          <w:rFonts w:eastAsia="Calibri"/>
          <w:sz w:val="22"/>
        </w:rPr>
        <w:t>C.J.Price</w:t>
      </w:r>
      <w:proofErr w:type="spellEnd"/>
      <w:r w:rsidR="007673DD" w:rsidRPr="002C5118">
        <w:rPr>
          <w:rFonts w:eastAsia="Calibri"/>
          <w:sz w:val="22"/>
        </w:rPr>
        <w:t xml:space="preserve">. </w:t>
      </w:r>
      <w:proofErr w:type="spellStart"/>
      <w:r w:rsidR="007673DD" w:rsidRPr="002C5118">
        <w:rPr>
          <w:rFonts w:eastAsia="Calibri"/>
          <w:sz w:val="22"/>
        </w:rPr>
        <w:t>A.McManus</w:t>
      </w:r>
      <w:proofErr w:type="spellEnd"/>
      <w:r w:rsidR="007673DD" w:rsidRPr="002C5118">
        <w:rPr>
          <w:rFonts w:eastAsia="Calibri"/>
          <w:sz w:val="22"/>
        </w:rPr>
        <w:t>. SE.QA.09. 2.0. Release</w:t>
      </w:r>
    </w:p>
    <w:p w14:paraId="4CA75D9D" w14:textId="77777777" w:rsidR="00B1548F" w:rsidRPr="005A76C5" w:rsidRDefault="00B1548F" w:rsidP="00441ED6">
      <w:pPr>
        <w:rPr>
          <w:rFonts w:ascii="Calibri" w:eastAsia="Calibri" w:hAnsi="Calibri" w:cs="Calibri"/>
          <w:sz w:val="24"/>
        </w:rPr>
      </w:pPr>
    </w:p>
    <w:p w14:paraId="4BBF3C15" w14:textId="77777777" w:rsidR="00B1548F" w:rsidRPr="00441ED6" w:rsidRDefault="007673DD" w:rsidP="00441ED6">
      <w:pPr>
        <w:pStyle w:val="Style1"/>
        <w:numPr>
          <w:ilvl w:val="0"/>
          <w:numId w:val="0"/>
        </w:numPr>
        <w:ind w:left="360"/>
      </w:pPr>
      <w:r w:rsidRPr="00441ED6">
        <w:t>DOCUMENT HISTORY</w:t>
      </w:r>
    </w:p>
    <w:tbl>
      <w:tblPr>
        <w:tblW w:w="8433" w:type="dxa"/>
        <w:jc w:val="center"/>
        <w:tblLayout w:type="fixed"/>
        <w:tblCellMar>
          <w:left w:w="10" w:type="dxa"/>
          <w:right w:w="10" w:type="dxa"/>
        </w:tblCellMar>
        <w:tblLook w:val="04A0" w:firstRow="1" w:lastRow="0" w:firstColumn="1" w:lastColumn="0" w:noHBand="0" w:noVBand="1"/>
      </w:tblPr>
      <w:tblGrid>
        <w:gridCol w:w="945"/>
        <w:gridCol w:w="858"/>
        <w:gridCol w:w="1343"/>
        <w:gridCol w:w="3969"/>
        <w:gridCol w:w="1318"/>
      </w:tblGrid>
      <w:tr w:rsidR="00B1548F" w:rsidRPr="00441ED6" w14:paraId="38078117" w14:textId="77777777">
        <w:trPr>
          <w:jc w:val="center"/>
        </w:trPr>
        <w:tc>
          <w:tcPr>
            <w:tcW w:w="945"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0270C8A0" w14:textId="77777777" w:rsidR="00B1548F" w:rsidRPr="00441ED6" w:rsidRDefault="007673DD">
            <w:pPr>
              <w:rPr>
                <w:rFonts w:eastAsia="Calibri"/>
              </w:rPr>
            </w:pPr>
            <w:r w:rsidRPr="00441ED6">
              <w:rPr>
                <w:rFonts w:eastAsia="Calibri"/>
                <w:i/>
              </w:rPr>
              <w:t>Version</w:t>
            </w:r>
          </w:p>
        </w:tc>
        <w:tc>
          <w:tcPr>
            <w:tcW w:w="85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3BCD512E" w14:textId="77777777" w:rsidR="00B1548F" w:rsidRPr="00441ED6" w:rsidRDefault="007673DD">
            <w:pPr>
              <w:rPr>
                <w:rFonts w:eastAsia="Calibri"/>
              </w:rPr>
            </w:pPr>
            <w:r w:rsidRPr="00441ED6">
              <w:rPr>
                <w:rFonts w:eastAsia="Calibri"/>
                <w:i/>
              </w:rPr>
              <w:t>CCF No.</w:t>
            </w:r>
          </w:p>
        </w:tc>
        <w:tc>
          <w:tcPr>
            <w:tcW w:w="1343"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4EB02E40" w14:textId="77777777" w:rsidR="00B1548F" w:rsidRPr="00441ED6" w:rsidRDefault="007673DD">
            <w:pPr>
              <w:rPr>
                <w:rFonts w:eastAsia="Calibri"/>
              </w:rPr>
            </w:pPr>
            <w:r w:rsidRPr="00441ED6">
              <w:rPr>
                <w:rFonts w:eastAsia="Calibri"/>
                <w:i/>
              </w:rPr>
              <w:t>Date</w:t>
            </w:r>
          </w:p>
        </w:tc>
        <w:tc>
          <w:tcPr>
            <w:tcW w:w="3969"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57EB243E" w14:textId="77777777" w:rsidR="00B1548F" w:rsidRPr="00441ED6" w:rsidRDefault="007673DD">
            <w:pPr>
              <w:rPr>
                <w:rFonts w:eastAsia="Calibri"/>
              </w:rPr>
            </w:pPr>
            <w:r w:rsidRPr="00441ED6">
              <w:rPr>
                <w:rFonts w:eastAsia="Calibri"/>
                <w:i/>
              </w:rPr>
              <w:t>Changes made to document</w:t>
            </w:r>
          </w:p>
        </w:tc>
        <w:tc>
          <w:tcPr>
            <w:tcW w:w="131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72DA33F0" w14:textId="77777777" w:rsidR="00B1548F" w:rsidRPr="00441ED6" w:rsidRDefault="007673DD">
            <w:pPr>
              <w:rPr>
                <w:rFonts w:eastAsia="Calibri"/>
              </w:rPr>
            </w:pPr>
            <w:r w:rsidRPr="00441ED6">
              <w:rPr>
                <w:rFonts w:eastAsia="Calibri"/>
                <w:i/>
              </w:rPr>
              <w:t>Changed by</w:t>
            </w:r>
          </w:p>
        </w:tc>
      </w:tr>
      <w:tr w:rsidR="00B1548F" w:rsidRPr="00441ED6" w14:paraId="20BB183F" w14:textId="77777777">
        <w:trPr>
          <w:trHeight w:val="90"/>
          <w:jc w:val="center"/>
        </w:trPr>
        <w:tc>
          <w:tcPr>
            <w:tcW w:w="945"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12F00F6C" w14:textId="77777777" w:rsidR="00B1548F" w:rsidRPr="00441ED6" w:rsidRDefault="007673DD">
            <w:pPr>
              <w:rPr>
                <w:rFonts w:eastAsia="Calibri"/>
              </w:rPr>
            </w:pPr>
            <w:r w:rsidRPr="00441ED6">
              <w:rPr>
                <w:rFonts w:eastAsia="Calibri"/>
              </w:rPr>
              <w:t>1.0</w:t>
            </w:r>
          </w:p>
          <w:p w14:paraId="1E8C6154" w14:textId="77777777" w:rsidR="00B1548F" w:rsidRPr="00441ED6" w:rsidRDefault="007673DD">
            <w:pPr>
              <w:rPr>
                <w:rFonts w:eastAsia="Calibri"/>
              </w:rPr>
            </w:pPr>
            <w:r w:rsidRPr="00441ED6">
              <w:rPr>
                <w:rFonts w:eastAsia="Calibri"/>
              </w:rPr>
              <w:t>_____</w:t>
            </w:r>
          </w:p>
          <w:p w14:paraId="0A7E84BF" w14:textId="77BDE0B1" w:rsidR="00B1548F" w:rsidRPr="00441ED6" w:rsidRDefault="00441ED6">
            <w:pPr>
              <w:rPr>
                <w:rFonts w:eastAsia="Calibri"/>
              </w:rPr>
            </w:pPr>
            <w:r>
              <w:rPr>
                <w:rFonts w:eastAsia="Calibri"/>
              </w:rPr>
              <w:t>2</w:t>
            </w:r>
            <w:r w:rsidR="007673DD" w:rsidRPr="00441ED6">
              <w:rPr>
                <w:rFonts w:eastAsia="Calibri"/>
              </w:rPr>
              <w:t>.</w:t>
            </w:r>
            <w:r>
              <w:rPr>
                <w:rFonts w:eastAsia="Calibri"/>
              </w:rPr>
              <w:t>0</w:t>
            </w:r>
          </w:p>
        </w:tc>
        <w:tc>
          <w:tcPr>
            <w:tcW w:w="85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32B753D4" w14:textId="77777777" w:rsidR="00B1548F" w:rsidRPr="00441ED6" w:rsidRDefault="007673DD">
            <w:pPr>
              <w:rPr>
                <w:rFonts w:eastAsia="Calibri"/>
              </w:rPr>
            </w:pPr>
            <w:r w:rsidRPr="00441ED6">
              <w:rPr>
                <w:rFonts w:eastAsia="Calibri"/>
              </w:rPr>
              <w:t>N/A</w:t>
            </w:r>
          </w:p>
          <w:p w14:paraId="3E17A796" w14:textId="77777777" w:rsidR="00B1548F" w:rsidRPr="00441ED6" w:rsidRDefault="007673DD">
            <w:pPr>
              <w:rPr>
                <w:rFonts w:eastAsia="Calibri"/>
              </w:rPr>
            </w:pPr>
            <w:r w:rsidRPr="00441ED6">
              <w:rPr>
                <w:rFonts w:eastAsia="Calibri"/>
              </w:rPr>
              <w:t>_____</w:t>
            </w:r>
          </w:p>
          <w:p w14:paraId="2C84E87B" w14:textId="0DD922E1" w:rsidR="00B1548F" w:rsidRPr="00441ED6" w:rsidRDefault="00441ED6">
            <w:pPr>
              <w:rPr>
                <w:rFonts w:eastAsia="Calibri"/>
              </w:rPr>
            </w:pPr>
            <w:r>
              <w:rPr>
                <w:rFonts w:eastAsia="Calibri"/>
              </w:rPr>
              <w:t>17.0</w:t>
            </w:r>
          </w:p>
        </w:tc>
        <w:tc>
          <w:tcPr>
            <w:tcW w:w="1343"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01D77900" w14:textId="77777777" w:rsidR="00B1548F" w:rsidRPr="00441ED6" w:rsidRDefault="007673DD">
            <w:pPr>
              <w:rPr>
                <w:rFonts w:eastAsia="Calibri"/>
              </w:rPr>
            </w:pPr>
            <w:r w:rsidRPr="00441ED6">
              <w:rPr>
                <w:rFonts w:eastAsia="Calibri"/>
              </w:rPr>
              <w:t>05.03.2020</w:t>
            </w:r>
          </w:p>
          <w:p w14:paraId="42499EF6" w14:textId="77777777" w:rsidR="00B1548F" w:rsidRPr="00441ED6" w:rsidRDefault="007673DD">
            <w:pPr>
              <w:rPr>
                <w:rFonts w:eastAsia="Calibri"/>
              </w:rPr>
            </w:pPr>
            <w:r w:rsidRPr="00441ED6">
              <w:rPr>
                <w:rFonts w:eastAsia="Calibri"/>
              </w:rPr>
              <w:t>_________</w:t>
            </w:r>
          </w:p>
          <w:p w14:paraId="1D64126C" w14:textId="77777777" w:rsidR="00B1548F" w:rsidRPr="00441ED6" w:rsidRDefault="007673DD">
            <w:pPr>
              <w:rPr>
                <w:rFonts w:eastAsia="Calibri"/>
              </w:rPr>
            </w:pPr>
            <w:r w:rsidRPr="00441ED6">
              <w:rPr>
                <w:rFonts w:eastAsia="Calibri"/>
              </w:rPr>
              <w:t>20.03.2020</w:t>
            </w:r>
          </w:p>
        </w:tc>
        <w:tc>
          <w:tcPr>
            <w:tcW w:w="3969"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2323758E" w14:textId="77777777" w:rsidR="00B1548F" w:rsidRPr="00441ED6" w:rsidRDefault="007673DD">
            <w:pPr>
              <w:rPr>
                <w:rFonts w:eastAsia="Calibri"/>
              </w:rPr>
            </w:pPr>
            <w:r w:rsidRPr="00441ED6">
              <w:rPr>
                <w:rFonts w:eastAsia="Calibri"/>
              </w:rPr>
              <w:t>N/A - original version</w:t>
            </w:r>
          </w:p>
          <w:p w14:paraId="22618488" w14:textId="77777777" w:rsidR="00B1548F" w:rsidRPr="00441ED6" w:rsidRDefault="007673DD">
            <w:pPr>
              <w:rPr>
                <w:rFonts w:eastAsia="Calibri"/>
              </w:rPr>
            </w:pPr>
            <w:r w:rsidRPr="00441ED6">
              <w:rPr>
                <w:rFonts w:eastAsia="Calibri"/>
              </w:rPr>
              <w:t>_______________________________</w:t>
            </w:r>
          </w:p>
          <w:p w14:paraId="122614E0" w14:textId="77777777" w:rsidR="00B1548F" w:rsidRPr="00441ED6" w:rsidRDefault="007673DD">
            <w:pPr>
              <w:rPr>
                <w:rFonts w:eastAsia="Calibri"/>
              </w:rPr>
            </w:pPr>
            <w:r w:rsidRPr="00441ED6">
              <w:rPr>
                <w:rFonts w:eastAsia="Calibri"/>
              </w:rPr>
              <w:t>Purpose and Scope changed, missing significant classes added, comments on the methods in interface description added</w:t>
            </w:r>
          </w:p>
        </w:tc>
        <w:tc>
          <w:tcPr>
            <w:tcW w:w="131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59FB8314" w14:textId="77777777" w:rsidR="00B1548F" w:rsidRPr="00441ED6" w:rsidRDefault="007673DD">
            <w:pPr>
              <w:rPr>
                <w:rFonts w:eastAsia="Calibri"/>
              </w:rPr>
            </w:pPr>
            <w:r w:rsidRPr="00441ED6">
              <w:rPr>
                <w:rFonts w:eastAsia="Calibri"/>
              </w:rPr>
              <w:t>Kab71</w:t>
            </w:r>
          </w:p>
          <w:p w14:paraId="20E08ED4" w14:textId="77777777" w:rsidR="00B1548F" w:rsidRPr="00441ED6" w:rsidRDefault="007673DD">
            <w:pPr>
              <w:rPr>
                <w:rFonts w:eastAsia="Calibri"/>
              </w:rPr>
            </w:pPr>
            <w:r w:rsidRPr="00441ED6">
              <w:rPr>
                <w:rFonts w:eastAsia="Calibri"/>
              </w:rPr>
              <w:t>_________</w:t>
            </w:r>
          </w:p>
          <w:p w14:paraId="61D41875" w14:textId="77777777" w:rsidR="00B1548F" w:rsidRPr="00441ED6" w:rsidRDefault="007673DD">
            <w:pPr>
              <w:rPr>
                <w:rFonts w:eastAsia="Calibri"/>
              </w:rPr>
            </w:pPr>
            <w:r w:rsidRPr="00441ED6">
              <w:rPr>
                <w:rFonts w:eastAsia="Calibri"/>
              </w:rPr>
              <w:t>kmn2</w:t>
            </w:r>
          </w:p>
        </w:tc>
      </w:tr>
      <w:tr w:rsidR="00B1548F" w:rsidRPr="00441ED6" w14:paraId="24C8C530" w14:textId="77777777">
        <w:trPr>
          <w:jc w:val="center"/>
        </w:trPr>
        <w:tc>
          <w:tcPr>
            <w:tcW w:w="945"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449DF743" w14:textId="29F2B7C8" w:rsidR="00B1548F" w:rsidRPr="00441ED6" w:rsidRDefault="00441ED6">
            <w:pPr>
              <w:rPr>
                <w:rFonts w:eastAsia="Calibri"/>
              </w:rPr>
            </w:pPr>
            <w:r>
              <w:rPr>
                <w:rFonts w:eastAsia="Calibri"/>
              </w:rPr>
              <w:t>2</w:t>
            </w:r>
            <w:r w:rsidR="007673DD" w:rsidRPr="00441ED6">
              <w:rPr>
                <w:rFonts w:eastAsia="Calibri"/>
              </w:rPr>
              <w:t>.2</w:t>
            </w:r>
          </w:p>
        </w:tc>
        <w:tc>
          <w:tcPr>
            <w:tcW w:w="85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157C33CF" w14:textId="77777777" w:rsidR="00B1548F" w:rsidRDefault="00441ED6">
            <w:pPr>
              <w:rPr>
                <w:rFonts w:eastAsia="Calibri"/>
              </w:rPr>
            </w:pPr>
            <w:r>
              <w:rPr>
                <w:rFonts w:eastAsia="Calibri"/>
              </w:rPr>
              <w:t>17.1</w:t>
            </w:r>
          </w:p>
          <w:p w14:paraId="0A358ADC" w14:textId="77777777" w:rsidR="00441ED6" w:rsidRDefault="00441ED6">
            <w:pPr>
              <w:rPr>
                <w:rFonts w:eastAsia="Calibri"/>
              </w:rPr>
            </w:pPr>
            <w:r>
              <w:rPr>
                <w:rFonts w:eastAsia="Calibri"/>
              </w:rPr>
              <w:t>18.0</w:t>
            </w:r>
          </w:p>
          <w:p w14:paraId="0662F4DD" w14:textId="77777777" w:rsidR="001C7EBF" w:rsidRDefault="001C7EBF">
            <w:pPr>
              <w:rPr>
                <w:rFonts w:eastAsia="Calibri"/>
              </w:rPr>
            </w:pPr>
            <w:r>
              <w:rPr>
                <w:rFonts w:eastAsia="Calibri"/>
              </w:rPr>
              <w:t>19.0</w:t>
            </w:r>
          </w:p>
          <w:p w14:paraId="43A82658" w14:textId="77777777" w:rsidR="001C7EBF" w:rsidRDefault="001C7EBF">
            <w:pPr>
              <w:rPr>
                <w:rFonts w:eastAsia="Calibri"/>
              </w:rPr>
            </w:pPr>
            <w:r>
              <w:rPr>
                <w:rFonts w:eastAsia="Calibri"/>
              </w:rPr>
              <w:t>20.0</w:t>
            </w:r>
          </w:p>
          <w:p w14:paraId="5D908AC5" w14:textId="77777777" w:rsidR="001C7EBF" w:rsidRDefault="001C7EBF">
            <w:pPr>
              <w:rPr>
                <w:rFonts w:eastAsia="Calibri"/>
              </w:rPr>
            </w:pPr>
            <w:r>
              <w:rPr>
                <w:rFonts w:eastAsia="Calibri"/>
              </w:rPr>
              <w:t>22.0</w:t>
            </w:r>
          </w:p>
          <w:p w14:paraId="7B239F07" w14:textId="4CD6A248" w:rsidR="001C7EBF" w:rsidRPr="00441ED6" w:rsidRDefault="001C7EBF">
            <w:pPr>
              <w:rPr>
                <w:rFonts w:eastAsia="Calibri"/>
              </w:rPr>
            </w:pPr>
            <w:r>
              <w:rPr>
                <w:rFonts w:eastAsia="Calibri"/>
              </w:rPr>
              <w:t>21.0</w:t>
            </w:r>
          </w:p>
        </w:tc>
        <w:tc>
          <w:tcPr>
            <w:tcW w:w="1343"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2098B9A5" w14:textId="77777777" w:rsidR="00B1548F" w:rsidRPr="00441ED6" w:rsidRDefault="007673DD">
            <w:pPr>
              <w:rPr>
                <w:rFonts w:eastAsia="Calibri"/>
              </w:rPr>
            </w:pPr>
            <w:r w:rsidRPr="00441ED6">
              <w:rPr>
                <w:rFonts w:eastAsia="Calibri"/>
              </w:rPr>
              <w:t>05.05.2020</w:t>
            </w:r>
          </w:p>
        </w:tc>
        <w:tc>
          <w:tcPr>
            <w:tcW w:w="3969"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1E16AA36" w14:textId="77777777" w:rsidR="00B1548F" w:rsidRPr="00441ED6" w:rsidRDefault="007673DD">
            <w:pPr>
              <w:rPr>
                <w:rFonts w:eastAsia="Calibri"/>
              </w:rPr>
            </w:pPr>
            <w:r w:rsidRPr="00441ED6">
              <w:rPr>
                <w:rFonts w:eastAsia="Calibri"/>
              </w:rPr>
              <w:t>Section 1: Purpose and scope changed</w:t>
            </w:r>
          </w:p>
          <w:p w14:paraId="668CA717" w14:textId="77777777" w:rsidR="00B1548F" w:rsidRPr="00441ED6" w:rsidRDefault="007673DD">
            <w:pPr>
              <w:rPr>
                <w:rFonts w:eastAsia="Calibri"/>
              </w:rPr>
            </w:pPr>
            <w:r w:rsidRPr="00441ED6">
              <w:rPr>
                <w:rFonts w:eastAsia="Calibri"/>
              </w:rPr>
              <w:t xml:space="preserve">Section 2:  significant class and requirement table modified </w:t>
            </w:r>
          </w:p>
          <w:p w14:paraId="3CF31684" w14:textId="77777777" w:rsidR="00B1548F" w:rsidRPr="00441ED6" w:rsidRDefault="007673DD">
            <w:pPr>
              <w:rPr>
                <w:rFonts w:eastAsia="Calibri"/>
              </w:rPr>
            </w:pPr>
            <w:r w:rsidRPr="00441ED6">
              <w:rPr>
                <w:rFonts w:eastAsia="Calibri"/>
              </w:rPr>
              <w:t xml:space="preserve">Section 3: UML diagram </w:t>
            </w:r>
            <w:proofErr w:type="gramStart"/>
            <w:r w:rsidRPr="00441ED6">
              <w:rPr>
                <w:rFonts w:eastAsia="Calibri"/>
              </w:rPr>
              <w:t>changed,</w:t>
            </w:r>
            <w:proofErr w:type="gramEnd"/>
            <w:r w:rsidRPr="00441ED6">
              <w:rPr>
                <w:rFonts w:eastAsia="Calibri"/>
              </w:rPr>
              <w:t xml:space="preserve"> Component diagram added</w:t>
            </w:r>
          </w:p>
          <w:p w14:paraId="54B394C7" w14:textId="77777777" w:rsidR="00B1548F" w:rsidRPr="00441ED6" w:rsidRDefault="007673DD">
            <w:pPr>
              <w:rPr>
                <w:rFonts w:eastAsia="Calibri"/>
              </w:rPr>
            </w:pPr>
            <w:r w:rsidRPr="00441ED6">
              <w:rPr>
                <w:rFonts w:eastAsia="Calibri"/>
              </w:rPr>
              <w:t xml:space="preserve">Section 4: comment on each class modified </w:t>
            </w:r>
            <w:proofErr w:type="gramStart"/>
            <w:r w:rsidRPr="00441ED6">
              <w:rPr>
                <w:rFonts w:eastAsia="Calibri"/>
              </w:rPr>
              <w:t>and on each method</w:t>
            </w:r>
            <w:proofErr w:type="gramEnd"/>
            <w:r w:rsidRPr="00441ED6">
              <w:rPr>
                <w:rFonts w:eastAsia="Calibri"/>
              </w:rPr>
              <w:t xml:space="preserve"> added</w:t>
            </w:r>
          </w:p>
          <w:p w14:paraId="085F736F" w14:textId="77777777" w:rsidR="00B1548F" w:rsidRPr="00441ED6" w:rsidRDefault="007673DD">
            <w:pPr>
              <w:rPr>
                <w:rFonts w:eastAsia="Calibri"/>
              </w:rPr>
            </w:pPr>
            <w:r w:rsidRPr="00441ED6">
              <w:rPr>
                <w:rFonts w:eastAsia="Calibri"/>
              </w:rPr>
              <w:t xml:space="preserve">Section 5: Significant Algorithms and significant Data structure added, Sequence diagram modified </w:t>
            </w:r>
          </w:p>
        </w:tc>
        <w:tc>
          <w:tcPr>
            <w:tcW w:w="131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50DC1455" w14:textId="1ED5D66E" w:rsidR="00B1548F" w:rsidRDefault="007673DD">
            <w:pPr>
              <w:rPr>
                <w:rFonts w:eastAsia="Calibri"/>
              </w:rPr>
            </w:pPr>
            <w:r w:rsidRPr="00441ED6">
              <w:rPr>
                <w:rFonts w:eastAsia="Calibri"/>
              </w:rPr>
              <w:t>Kab71</w:t>
            </w:r>
          </w:p>
          <w:p w14:paraId="0C8FFED3" w14:textId="687F57A4" w:rsidR="00441ED6" w:rsidRPr="00441ED6" w:rsidRDefault="00441ED6">
            <w:pPr>
              <w:rPr>
                <w:rFonts w:eastAsia="Calibri"/>
              </w:rPr>
            </w:pPr>
            <w:r>
              <w:rPr>
                <w:rFonts w:eastAsia="Calibri"/>
              </w:rPr>
              <w:t>Soj11</w:t>
            </w:r>
          </w:p>
          <w:p w14:paraId="2604E4C3" w14:textId="77777777" w:rsidR="00B1548F" w:rsidRPr="00441ED6" w:rsidRDefault="007673DD">
            <w:pPr>
              <w:rPr>
                <w:rFonts w:eastAsia="Calibri"/>
              </w:rPr>
            </w:pPr>
            <w:r w:rsidRPr="00441ED6">
              <w:rPr>
                <w:rFonts w:eastAsia="Calibri"/>
              </w:rPr>
              <w:t>Dkc2</w:t>
            </w:r>
          </w:p>
        </w:tc>
      </w:tr>
      <w:tr w:rsidR="00441ED6" w:rsidRPr="00441ED6" w14:paraId="7D27AE03" w14:textId="77777777">
        <w:trPr>
          <w:jc w:val="center"/>
        </w:trPr>
        <w:tc>
          <w:tcPr>
            <w:tcW w:w="945"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3CED50E0" w14:textId="7C114F21" w:rsidR="00441ED6" w:rsidRPr="00441ED6" w:rsidRDefault="00441ED6">
            <w:pPr>
              <w:rPr>
                <w:rFonts w:eastAsia="Calibri"/>
              </w:rPr>
            </w:pPr>
            <w:r>
              <w:rPr>
                <w:rFonts w:eastAsia="Calibri"/>
              </w:rPr>
              <w:t>2.3</w:t>
            </w:r>
          </w:p>
        </w:tc>
        <w:tc>
          <w:tcPr>
            <w:tcW w:w="85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774474C4" w14:textId="155D8EDA" w:rsidR="00441ED6" w:rsidRDefault="00441ED6">
            <w:pPr>
              <w:rPr>
                <w:rFonts w:eastAsia="Calibri"/>
              </w:rPr>
            </w:pPr>
            <w:r>
              <w:rPr>
                <w:rFonts w:eastAsia="Calibri"/>
              </w:rPr>
              <w:t>16.0</w:t>
            </w:r>
          </w:p>
        </w:tc>
        <w:tc>
          <w:tcPr>
            <w:tcW w:w="1343"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184089C7" w14:textId="0A8A8588" w:rsidR="00441ED6" w:rsidRPr="00441ED6" w:rsidRDefault="001C7EBF">
            <w:pPr>
              <w:rPr>
                <w:rFonts w:eastAsia="Calibri"/>
              </w:rPr>
            </w:pPr>
            <w:r>
              <w:rPr>
                <w:rFonts w:eastAsia="Calibri"/>
              </w:rPr>
              <w:t>0.6.05.2020</w:t>
            </w:r>
          </w:p>
        </w:tc>
        <w:tc>
          <w:tcPr>
            <w:tcW w:w="3969"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7EF25375" w14:textId="4BC03918" w:rsidR="00441ED6" w:rsidRPr="00441ED6" w:rsidRDefault="001C7EBF">
            <w:pPr>
              <w:rPr>
                <w:rFonts w:eastAsia="Calibri"/>
              </w:rPr>
            </w:pPr>
            <w:r>
              <w:rPr>
                <w:rFonts w:eastAsia="Calibri"/>
              </w:rPr>
              <w:t>Config ref updated</w:t>
            </w:r>
          </w:p>
        </w:tc>
        <w:tc>
          <w:tcPr>
            <w:tcW w:w="1318" w:type="dxa"/>
            <w:tcBorders>
              <w:top w:val="single" w:sz="12" w:space="0" w:color="000000"/>
              <w:left w:val="single" w:sz="12" w:space="0" w:color="000000"/>
              <w:bottom w:val="single" w:sz="12" w:space="0" w:color="000000"/>
              <w:right w:val="single" w:sz="12" w:space="0" w:color="000000"/>
            </w:tcBorders>
            <w:shd w:val="clear" w:color="000000" w:fill="FFFFFF"/>
            <w:tcMar>
              <w:left w:w="108" w:type="dxa"/>
              <w:right w:w="108" w:type="dxa"/>
            </w:tcMar>
          </w:tcPr>
          <w:p w14:paraId="3178AA3D" w14:textId="0FA7412A" w:rsidR="00441ED6" w:rsidRPr="00441ED6" w:rsidRDefault="001C7EBF">
            <w:pPr>
              <w:rPr>
                <w:rFonts w:eastAsia="Calibri"/>
              </w:rPr>
            </w:pPr>
            <w:r>
              <w:rPr>
                <w:rFonts w:eastAsia="Calibri"/>
              </w:rPr>
              <w:t>Soj11</w:t>
            </w:r>
          </w:p>
        </w:tc>
      </w:tr>
    </w:tbl>
    <w:p w14:paraId="45418CB1" w14:textId="77777777" w:rsidR="00B1548F" w:rsidRPr="005A76C5" w:rsidRDefault="00B1548F"/>
    <w:p w14:paraId="7EBF3C5C" w14:textId="77777777" w:rsidR="00B1548F" w:rsidRPr="005A76C5" w:rsidRDefault="00B1548F"/>
    <w:p w14:paraId="097BA25E" w14:textId="77777777" w:rsidR="00B1548F" w:rsidRPr="005A76C5" w:rsidRDefault="00B1548F"/>
    <w:p w14:paraId="671096E2" w14:textId="77777777" w:rsidR="00B1548F" w:rsidRPr="005A76C5" w:rsidRDefault="00B1548F"/>
    <w:p w14:paraId="027958C9" w14:textId="77777777" w:rsidR="00B1548F" w:rsidRDefault="00B1548F"/>
    <w:sectPr w:rsidR="00B154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altName w:val="DamageLog"/>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5018"/>
    <w:multiLevelType w:val="multilevel"/>
    <w:tmpl w:val="34AE41A0"/>
    <w:lvl w:ilvl="0">
      <w:start w:val="1"/>
      <w:numFmt w:val="decimal"/>
      <w:pStyle w:val="Style1"/>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ADD7520"/>
    <w:multiLevelType w:val="hybridMultilevel"/>
    <w:tmpl w:val="4E2C4F9C"/>
    <w:lvl w:ilvl="0" w:tplc="17C66DE8">
      <w:start w:val="1"/>
      <w:numFmt w:val="bullet"/>
      <w:lvlText w:val="•"/>
      <w:lvlJc w:val="left"/>
      <w:pPr>
        <w:ind w:left="360" w:hanging="360"/>
      </w:pPr>
      <w:rPr>
        <w:rFonts w:ascii="Times New Roman" w:hAnsi="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F1176FE"/>
    <w:multiLevelType w:val="multilevel"/>
    <w:tmpl w:val="1F1176FE"/>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2C50BAD"/>
    <w:multiLevelType w:val="hybridMultilevel"/>
    <w:tmpl w:val="FA761866"/>
    <w:lvl w:ilvl="0" w:tplc="17C66DE8">
      <w:start w:val="1"/>
      <w:numFmt w:val="bullet"/>
      <w:lvlText w:val="•"/>
      <w:lvlJc w:val="left"/>
      <w:pPr>
        <w:ind w:left="360" w:hanging="360"/>
      </w:pPr>
      <w:rPr>
        <w:rFonts w:ascii="Times New Roman" w:hAnsi="Times New Roman" w:hint="default"/>
      </w:rPr>
    </w:lvl>
    <w:lvl w:ilvl="1" w:tplc="13A06588">
      <w:numFmt w:val="bullet"/>
      <w:lvlText w:val="-"/>
      <w:lvlJc w:val="left"/>
      <w:pPr>
        <w:ind w:left="1080" w:hanging="360"/>
      </w:pPr>
      <w:rPr>
        <w:rFonts w:ascii="Calibri" w:eastAsia="Times New Roman" w:hAnsi="Calibri"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718D554"/>
    <w:multiLevelType w:val="singleLevel"/>
    <w:tmpl w:val="2718D554"/>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3173505E"/>
    <w:multiLevelType w:val="hybridMultilevel"/>
    <w:tmpl w:val="DA2AFD60"/>
    <w:lvl w:ilvl="0" w:tplc="17C66DE8">
      <w:start w:val="1"/>
      <w:numFmt w:val="bullet"/>
      <w:lvlText w:val="•"/>
      <w:lvlJc w:val="left"/>
      <w:pPr>
        <w:ind w:left="360" w:hanging="360"/>
      </w:pPr>
      <w:rPr>
        <w:rFonts w:ascii="Times New Roman" w:hAnsi="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4AA2581"/>
    <w:multiLevelType w:val="hybridMultilevel"/>
    <w:tmpl w:val="19DEAFE2"/>
    <w:lvl w:ilvl="0" w:tplc="13A06588">
      <w:numFmt w:val="bullet"/>
      <w:lvlText w:val="-"/>
      <w:lvlJc w:val="left"/>
      <w:pPr>
        <w:ind w:left="108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80788D"/>
    <w:multiLevelType w:val="hybridMultilevel"/>
    <w:tmpl w:val="3F5647CA"/>
    <w:lvl w:ilvl="0" w:tplc="17C66DE8">
      <w:start w:val="1"/>
      <w:numFmt w:val="bullet"/>
      <w:lvlText w:val="•"/>
      <w:lvlJc w:val="left"/>
      <w:pPr>
        <w:ind w:left="360" w:hanging="360"/>
      </w:pPr>
      <w:rPr>
        <w:rFonts w:ascii="Times New Roman" w:hAnsi="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7ED628FD"/>
    <w:multiLevelType w:val="multilevel"/>
    <w:tmpl w:val="7ED628FD"/>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4"/>
  </w:num>
  <w:num w:numId="3">
    <w:abstractNumId w:val="2"/>
  </w:num>
  <w:num w:numId="4">
    <w:abstractNumId w:val="0"/>
  </w:num>
  <w:num w:numId="5">
    <w:abstractNumId w:val="3"/>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0MrM0NzE0tzBW0lEKTi0uzszPAykwrAUAt0HOjSwAAAA="/>
  </w:docVars>
  <w:rsids>
    <w:rsidRoot w:val="008833E4"/>
    <w:rsid w:val="001C7EBF"/>
    <w:rsid w:val="00231E7E"/>
    <w:rsid w:val="0028379C"/>
    <w:rsid w:val="002C5118"/>
    <w:rsid w:val="00441ED6"/>
    <w:rsid w:val="00446374"/>
    <w:rsid w:val="00447615"/>
    <w:rsid w:val="005504DE"/>
    <w:rsid w:val="00574E88"/>
    <w:rsid w:val="00590C0F"/>
    <w:rsid w:val="005A76C5"/>
    <w:rsid w:val="006C7031"/>
    <w:rsid w:val="006F3407"/>
    <w:rsid w:val="007673DD"/>
    <w:rsid w:val="008833E4"/>
    <w:rsid w:val="008C13AB"/>
    <w:rsid w:val="00A05B7F"/>
    <w:rsid w:val="00AD1E76"/>
    <w:rsid w:val="00B1548F"/>
    <w:rsid w:val="00B53D38"/>
    <w:rsid w:val="00BA5D52"/>
    <w:rsid w:val="00BA5E45"/>
    <w:rsid w:val="00C31984"/>
    <w:rsid w:val="00C52DB0"/>
    <w:rsid w:val="00CA6BBF"/>
    <w:rsid w:val="00D21DB3"/>
    <w:rsid w:val="00F666E6"/>
    <w:rsid w:val="00FA2116"/>
    <w:rsid w:val="01093369"/>
    <w:rsid w:val="02806A1D"/>
    <w:rsid w:val="07B26EDB"/>
    <w:rsid w:val="07FE024E"/>
    <w:rsid w:val="0C160248"/>
    <w:rsid w:val="0D0C632C"/>
    <w:rsid w:val="107F3AFE"/>
    <w:rsid w:val="1ED71E23"/>
    <w:rsid w:val="20F942CB"/>
    <w:rsid w:val="28FF463A"/>
    <w:rsid w:val="299A6C7C"/>
    <w:rsid w:val="2A0F228B"/>
    <w:rsid w:val="2AB57B44"/>
    <w:rsid w:val="32926BFD"/>
    <w:rsid w:val="33661BF1"/>
    <w:rsid w:val="34E2226D"/>
    <w:rsid w:val="3AEE60C1"/>
    <w:rsid w:val="3DFE6306"/>
    <w:rsid w:val="3E192F79"/>
    <w:rsid w:val="42A0125A"/>
    <w:rsid w:val="45CD77F8"/>
    <w:rsid w:val="46B975ED"/>
    <w:rsid w:val="4A0B48EB"/>
    <w:rsid w:val="4C6A263A"/>
    <w:rsid w:val="50D30505"/>
    <w:rsid w:val="52CC0DEC"/>
    <w:rsid w:val="57EC67EC"/>
    <w:rsid w:val="5B673F19"/>
    <w:rsid w:val="5D1E4C76"/>
    <w:rsid w:val="62EC6599"/>
    <w:rsid w:val="69D1581B"/>
    <w:rsid w:val="752C229A"/>
    <w:rsid w:val="7DF735FF"/>
    <w:rsid w:val="7E5F26C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F5EC786"/>
  <w15:docId w15:val="{22B33BE8-6B3C-46D8-AF60-F65D01967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4"/>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Times New Roman" w:eastAsia="Times New Roman" w:hAnsi="Times New Roman" w:cs="Times New Roman"/>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4"/>
    <w:pPr>
      <w:spacing w:after="120"/>
    </w:pPr>
  </w:style>
  <w:style w:type="paragraph" w:styleId="Subtitle">
    <w:name w:val="Subtitle"/>
    <w:basedOn w:val="Normal"/>
    <w:next w:val="Normal"/>
    <w:link w:val="SubtitleChar"/>
    <w:uiPriority w:val="1"/>
    <w:qFormat/>
    <w:pPr>
      <w:spacing w:after="280"/>
      <w:jc w:val="center"/>
    </w:pPr>
    <w:rPr>
      <w:b/>
      <w:sz w:val="28"/>
    </w:rPr>
  </w:style>
  <w:style w:type="paragraph" w:styleId="Title">
    <w:name w:val="Title"/>
    <w:basedOn w:val="Normal"/>
    <w:link w:val="TitleChar"/>
    <w:qFormat/>
    <w:pPr>
      <w:spacing w:before="720"/>
      <w:jc w:val="center"/>
    </w:pPr>
    <w:rPr>
      <w:b/>
      <w:sz w:val="28"/>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00"/>
    </w:pPr>
  </w:style>
  <w:style w:type="paragraph" w:styleId="TOC3">
    <w:name w:val="toc 3"/>
    <w:basedOn w:val="Normal"/>
    <w:next w:val="Normal"/>
    <w:uiPriority w:val="39"/>
    <w:unhideWhenUsed/>
    <w:pPr>
      <w:spacing w:after="100"/>
      <w:ind w:left="400"/>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Pr>
      <w:rFonts w:ascii="Times New Roman" w:eastAsia="SimSun" w:hAnsi="Times New Roman"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odyTextChar">
    <w:name w:val="Body Text Char"/>
    <w:basedOn w:val="DefaultParagraphFont"/>
    <w:link w:val="BodyText"/>
    <w:uiPriority w:val="4"/>
    <w:rPr>
      <w:rFonts w:ascii="Times New Roman" w:eastAsia="Times New Roman" w:hAnsi="Times New Roman" w:cs="Times New Roman"/>
      <w:sz w:val="20"/>
      <w:szCs w:val="20"/>
      <w:lang w:eastAsia="en-US"/>
    </w:rPr>
  </w:style>
  <w:style w:type="character" w:customStyle="1" w:styleId="SubtitleChar">
    <w:name w:val="Subtitle Char"/>
    <w:basedOn w:val="DefaultParagraphFont"/>
    <w:link w:val="Subtitle"/>
    <w:uiPriority w:val="1"/>
    <w:rPr>
      <w:rFonts w:ascii="Times New Roman" w:eastAsia="Times New Roman" w:hAnsi="Times New Roman" w:cs="Times New Roman"/>
      <w:b/>
      <w:sz w:val="28"/>
      <w:szCs w:val="20"/>
      <w:lang w:eastAsia="en-US"/>
    </w:rPr>
  </w:style>
  <w:style w:type="character" w:customStyle="1" w:styleId="TitleChar">
    <w:name w:val="Title Char"/>
    <w:basedOn w:val="DefaultParagraphFont"/>
    <w:link w:val="Title"/>
    <w:rPr>
      <w:rFonts w:ascii="Times New Roman" w:eastAsia="Times New Roman" w:hAnsi="Times New Roman" w:cs="Times New Roman"/>
      <w:b/>
      <w:sz w:val="28"/>
      <w:szCs w:val="20"/>
      <w:lang w:eastAsia="en-U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864" w:themeColor="accent1" w:themeShade="80"/>
      <w:sz w:val="24"/>
      <w:szCs w:val="24"/>
      <w:lang w:eastAsia="en-US"/>
    </w:rPr>
  </w:style>
  <w:style w:type="paragraph" w:customStyle="1" w:styleId="TOCHeading1">
    <w:name w:val="TOC Heading1"/>
    <w:basedOn w:val="Heading1"/>
    <w:next w:val="Normal"/>
    <w:uiPriority w:val="39"/>
    <w:unhideWhenUsed/>
    <w:qFormat/>
    <w:pPr>
      <w:outlineLvl w:val="9"/>
    </w:pPr>
    <w:rPr>
      <w:lang w:val="en-US"/>
    </w:rPr>
  </w:style>
  <w:style w:type="character" w:styleId="SubtleReference">
    <w:name w:val="Subtle Reference"/>
    <w:basedOn w:val="DefaultParagraphFont"/>
    <w:uiPriority w:val="31"/>
    <w:qFormat/>
    <w:rsid w:val="0028379C"/>
    <w:rPr>
      <w:smallCaps/>
      <w:color w:val="5A5A5A" w:themeColor="text1" w:themeTint="A5"/>
    </w:rPr>
  </w:style>
  <w:style w:type="character" w:styleId="Strong">
    <w:name w:val="Strong"/>
    <w:basedOn w:val="DefaultParagraphFont"/>
    <w:uiPriority w:val="22"/>
    <w:qFormat/>
    <w:rsid w:val="0028379C"/>
    <w:rPr>
      <w:b/>
      <w:bCs/>
    </w:rPr>
  </w:style>
  <w:style w:type="paragraph" w:customStyle="1" w:styleId="heading20">
    <w:name w:val="heading2"/>
    <w:basedOn w:val="Heading2"/>
    <w:link w:val="heading2Char0"/>
    <w:qFormat/>
    <w:rsid w:val="00F666E6"/>
    <w:pPr>
      <w:spacing w:before="0"/>
    </w:pPr>
    <w:rPr>
      <w:rFonts w:ascii="Helvetica" w:hAnsi="Helvetica" w:cs="Helvetica"/>
      <w:b/>
      <w:bCs/>
      <w:color w:val="auto"/>
      <w:sz w:val="20"/>
      <w:szCs w:val="20"/>
    </w:rPr>
  </w:style>
  <w:style w:type="paragraph" w:customStyle="1" w:styleId="Style1">
    <w:name w:val="Style1"/>
    <w:basedOn w:val="Heading1"/>
    <w:link w:val="Style1Char"/>
    <w:qFormat/>
    <w:rsid w:val="00F666E6"/>
    <w:pPr>
      <w:numPr>
        <w:numId w:val="4"/>
      </w:numPr>
    </w:pPr>
    <w:rPr>
      <w:rFonts w:ascii="Helvetica" w:hAnsi="Helvetica" w:cs="Helvetica"/>
      <w:b/>
      <w:bCs/>
      <w:color w:val="auto"/>
      <w:sz w:val="28"/>
      <w:szCs w:val="28"/>
    </w:rPr>
  </w:style>
  <w:style w:type="character" w:customStyle="1" w:styleId="heading2Char0">
    <w:name w:val="heading2 Char"/>
    <w:basedOn w:val="Heading2Char"/>
    <w:link w:val="heading20"/>
    <w:rsid w:val="00F666E6"/>
    <w:rPr>
      <w:rFonts w:ascii="Helvetica" w:eastAsiaTheme="majorEastAsia" w:hAnsi="Helvetica" w:cs="Helvetica"/>
      <w:b/>
      <w:bCs/>
      <w:color w:val="2F5496" w:themeColor="accent1" w:themeShade="BF"/>
      <w:sz w:val="26"/>
      <w:szCs w:val="26"/>
      <w:lang w:eastAsia="en-US"/>
    </w:rPr>
  </w:style>
  <w:style w:type="paragraph" w:customStyle="1" w:styleId="Style1rv">
    <w:name w:val="Style1rv"/>
    <w:basedOn w:val="Style1"/>
    <w:link w:val="Style1rvChar"/>
    <w:qFormat/>
    <w:rsid w:val="00F666E6"/>
  </w:style>
  <w:style w:type="character" w:customStyle="1" w:styleId="Style1Char">
    <w:name w:val="Style1 Char"/>
    <w:basedOn w:val="Heading1Char"/>
    <w:link w:val="Style1"/>
    <w:rsid w:val="00F666E6"/>
    <w:rPr>
      <w:rFonts w:ascii="Helvetica" w:eastAsiaTheme="majorEastAsia" w:hAnsi="Helvetica" w:cs="Helvetica"/>
      <w:b/>
      <w:bCs/>
      <w:color w:val="2F5496" w:themeColor="accent1" w:themeShade="BF"/>
      <w:sz w:val="28"/>
      <w:szCs w:val="28"/>
      <w:lang w:eastAsia="en-US"/>
    </w:rPr>
  </w:style>
  <w:style w:type="paragraph" w:styleId="ListParagraph">
    <w:name w:val="List Paragraph"/>
    <w:basedOn w:val="Normal"/>
    <w:uiPriority w:val="99"/>
    <w:rsid w:val="005A76C5"/>
    <w:pPr>
      <w:ind w:left="720"/>
      <w:contextualSpacing/>
    </w:pPr>
  </w:style>
  <w:style w:type="character" w:customStyle="1" w:styleId="Style1rvChar">
    <w:name w:val="Style1rv Char"/>
    <w:basedOn w:val="Style1Char"/>
    <w:link w:val="Style1rv"/>
    <w:rsid w:val="00F666E6"/>
    <w:rPr>
      <w:rFonts w:ascii="Helvetica" w:eastAsiaTheme="majorEastAsia" w:hAnsi="Helvetica" w:cs="Helvetica"/>
      <w:b/>
      <w:bCs/>
      <w:color w:val="2F5496"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08AF2E03C994DAFA9F1B7C8B47C5F27"/>
        <w:category>
          <w:name w:val="General"/>
          <w:gallery w:val="placeholder"/>
        </w:category>
        <w:types>
          <w:type w:val="bbPlcHdr"/>
        </w:types>
        <w:behaviors>
          <w:behavior w:val="content"/>
        </w:behaviors>
        <w:guid w:val="{4B2CA170-3BFF-4EA3-A5FF-9752F3C4C659}"/>
      </w:docPartPr>
      <w:docPartBody>
        <w:p w:rsidR="00E07430" w:rsidRDefault="00E07430">
          <w:pPr>
            <w:pStyle w:val="208AF2E03C994DAFA9F1B7C8B47C5F27"/>
          </w:pPr>
          <w:r>
            <w:rPr>
              <w:rStyle w:val="PlaceholderText"/>
            </w:rPr>
            <w:t>[Title]</w:t>
          </w:r>
        </w:p>
      </w:docPartBody>
    </w:docPart>
    <w:docPart>
      <w:docPartPr>
        <w:name w:val="AE440F012DB247D6BF3A0FB0906442A5"/>
        <w:category>
          <w:name w:val="General"/>
          <w:gallery w:val="placeholder"/>
        </w:category>
        <w:types>
          <w:type w:val="bbPlcHdr"/>
        </w:types>
        <w:behaviors>
          <w:behavior w:val="content"/>
        </w:behaviors>
        <w:guid w:val="{BE6683E4-978B-4CAF-AA9E-0B4CAA739E7C}"/>
      </w:docPartPr>
      <w:docPartBody>
        <w:p w:rsidR="00E07430" w:rsidRDefault="00E07430">
          <w:pPr>
            <w:pStyle w:val="AE440F012DB247D6BF3A0FB0906442A5"/>
          </w:pPr>
          <w:r>
            <w:rPr>
              <w:rStyle w:val="PlaceholderText"/>
            </w:rPr>
            <w:t>[Subject]</w:t>
          </w:r>
        </w:p>
      </w:docPartBody>
    </w:docPart>
    <w:docPart>
      <w:docPartPr>
        <w:name w:val="9A0824BF82914D668116F09390101D8E"/>
        <w:category>
          <w:name w:val="General"/>
          <w:gallery w:val="placeholder"/>
        </w:category>
        <w:types>
          <w:type w:val="bbPlcHdr"/>
        </w:types>
        <w:behaviors>
          <w:behavior w:val="content"/>
        </w:behaviors>
        <w:guid w:val="{7EE82CFE-F315-49F5-805F-027097ABCE30}"/>
      </w:docPartPr>
      <w:docPartBody>
        <w:p w:rsidR="00E07430" w:rsidRDefault="00E07430">
          <w:pPr>
            <w:pStyle w:val="9A0824BF82914D668116F09390101D8E"/>
          </w:pPr>
          <w:r>
            <w:rPr>
              <w:rStyle w:val="PlaceholderText"/>
            </w:rPr>
            <w:t>[Author]</w:t>
          </w:r>
        </w:p>
      </w:docPartBody>
    </w:docPart>
    <w:docPart>
      <w:docPartPr>
        <w:name w:val="58FBAA8051364F75B2C44D5C19CC1E1A"/>
        <w:category>
          <w:name w:val="General"/>
          <w:gallery w:val="placeholder"/>
        </w:category>
        <w:types>
          <w:type w:val="bbPlcHdr"/>
        </w:types>
        <w:behaviors>
          <w:behavior w:val="content"/>
        </w:behaviors>
        <w:guid w:val="{D8F30FB4-F826-4C4A-8752-BE3E32A6B177}"/>
      </w:docPartPr>
      <w:docPartBody>
        <w:p w:rsidR="00E07430" w:rsidRDefault="00E07430">
          <w:pPr>
            <w:pStyle w:val="58FBAA8051364F75B2C44D5C19CC1E1A"/>
          </w:pPr>
          <w:r>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altName w:val="DamageLog"/>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4A85"/>
    <w:rsid w:val="002715D6"/>
    <w:rsid w:val="00392707"/>
    <w:rsid w:val="009B4A85"/>
    <w:rsid w:val="00E074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Pr>
      <w:color w:val="808080"/>
    </w:rPr>
  </w:style>
  <w:style w:type="paragraph" w:customStyle="1" w:styleId="208AF2E03C994DAFA9F1B7C8B47C5F27">
    <w:name w:val="208AF2E03C994DAFA9F1B7C8B47C5F27"/>
    <w:rPr>
      <w:sz w:val="22"/>
      <w:szCs w:val="22"/>
      <w:lang w:eastAsia="zh-CN"/>
    </w:rPr>
  </w:style>
  <w:style w:type="paragraph" w:customStyle="1" w:styleId="AE440F012DB247D6BF3A0FB0906442A5">
    <w:name w:val="AE440F012DB247D6BF3A0FB0906442A5"/>
    <w:rPr>
      <w:sz w:val="22"/>
      <w:szCs w:val="22"/>
      <w:lang w:eastAsia="zh-CN"/>
    </w:rPr>
  </w:style>
  <w:style w:type="paragraph" w:customStyle="1" w:styleId="9A0824BF82914D668116F09390101D8E">
    <w:name w:val="9A0824BF82914D668116F09390101D8E"/>
    <w:rPr>
      <w:sz w:val="22"/>
      <w:szCs w:val="22"/>
      <w:lang w:eastAsia="zh-CN"/>
    </w:rPr>
  </w:style>
  <w:style w:type="paragraph" w:customStyle="1" w:styleId="58FBAA8051364F75B2C44D5C19CC1E1A">
    <w:name w:val="58FBAA8051364F75B2C44D5C19CC1E1A"/>
    <w:rPr>
      <w:sz w:val="22"/>
      <w:szCs w:val="22"/>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0DB7D37-A4B8-49E8-B0AC-7AB0554CD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2852</Words>
  <Characters>1625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oftware Engineering Group Project 09</vt:lpstr>
    </vt:vector>
  </TitlesOfParts>
  <Company/>
  <LinksUpToDate>false</LinksUpToDate>
  <CharactersWithSpaces>1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Group Project 09</dc:title>
  <dc:subject>Welsh Vocabulary Tutor Design Specification Standards</dc:subject>
  <dc:creator>Dixon Chu[dkc2], Kassy[kab71]</dc:creator>
  <cp:keywords>2.3</cp:keywords>
  <cp:lastModifiedBy>Mariusz Bialoszewski [mab152]</cp:lastModifiedBy>
  <cp:revision>3</cp:revision>
  <dcterms:created xsi:type="dcterms:W3CDTF">2020-05-06T09:55:00Z</dcterms:created>
  <dcterms:modified xsi:type="dcterms:W3CDTF">2020-05-0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ies>
</file>